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A0A55" w14:textId="77777777" w:rsidR="00D945AC" w:rsidRDefault="00D945AC" w:rsidP="00A600AF">
      <w:pPr>
        <w:jc w:val="center"/>
        <w:rPr>
          <w:b/>
        </w:rPr>
      </w:pPr>
      <w:bookmarkStart w:id="0" w:name="_Hlk535223484"/>
    </w:p>
    <w:bookmarkEnd w:id="0"/>
    <w:p w14:paraId="35B37DDD" w14:textId="3E7F33A8" w:rsidR="00622C57" w:rsidRDefault="00622C57" w:rsidP="00A600AF">
      <w:pPr>
        <w:jc w:val="center"/>
        <w:rPr>
          <w:b/>
          <w:bCs/>
        </w:rPr>
      </w:pPr>
      <w:r w:rsidRPr="00D31EDD">
        <w:rPr>
          <w:b/>
          <w:bCs/>
        </w:rPr>
        <w:t>Regular Meeting of the Washington Dairy Products Commission</w:t>
      </w:r>
    </w:p>
    <w:p w14:paraId="4F94A84D" w14:textId="77777777" w:rsidR="00F8741F" w:rsidRDefault="00F8741F" w:rsidP="00622C57">
      <w:pPr>
        <w:jc w:val="center"/>
        <w:rPr>
          <w:b/>
          <w:bCs/>
        </w:rPr>
      </w:pPr>
    </w:p>
    <w:p w14:paraId="66ED79EA" w14:textId="57FA06EA" w:rsidR="00F8741F" w:rsidRPr="00D31EDD" w:rsidRDefault="00F8741F" w:rsidP="00F8741F">
      <w:pPr>
        <w:jc w:val="center"/>
      </w:pPr>
      <w:r>
        <w:rPr>
          <w:b/>
          <w:bCs/>
        </w:rPr>
        <w:t xml:space="preserve">March 18, </w:t>
      </w:r>
      <w:proofErr w:type="gramStart"/>
      <w:r>
        <w:rPr>
          <w:b/>
          <w:bCs/>
        </w:rPr>
        <w:t>2026</w:t>
      </w:r>
      <w:proofErr w:type="gramEnd"/>
      <w:r w:rsidRPr="00D31EDD">
        <w:rPr>
          <w:b/>
          <w:bCs/>
        </w:rPr>
        <w:t> | (</w:t>
      </w:r>
      <w:r>
        <w:rPr>
          <w:b/>
          <w:bCs/>
        </w:rPr>
        <w:t>11</w:t>
      </w:r>
      <w:r w:rsidRPr="00D31EDD">
        <w:rPr>
          <w:b/>
          <w:bCs/>
        </w:rPr>
        <w:t>:45 AM PT)</w:t>
      </w:r>
    </w:p>
    <w:p w14:paraId="148387E2" w14:textId="77777777" w:rsidR="00F8741F" w:rsidRPr="00D31EDD" w:rsidRDefault="00F8741F" w:rsidP="00622C57">
      <w:pPr>
        <w:jc w:val="center"/>
      </w:pPr>
    </w:p>
    <w:p w14:paraId="7DC74330" w14:textId="3CCD9FA4" w:rsidR="00CC28C1" w:rsidRDefault="00CC28C1" w:rsidP="00CC28C1">
      <w:pPr>
        <w:ind w:left="1440" w:firstLine="720"/>
        <w:jc w:val="both"/>
        <w:rPr>
          <w:b/>
          <w:bCs/>
        </w:rPr>
      </w:pPr>
      <w:r>
        <w:rPr>
          <w:b/>
          <w:bCs/>
        </w:rPr>
        <w:t xml:space="preserve">Washington </w:t>
      </w:r>
      <w:r w:rsidR="003B1ED5">
        <w:rPr>
          <w:b/>
          <w:bCs/>
        </w:rPr>
        <w:t xml:space="preserve">Dairy Commission </w:t>
      </w:r>
      <w:r>
        <w:rPr>
          <w:b/>
          <w:bCs/>
        </w:rPr>
        <w:t>Office |</w:t>
      </w:r>
      <w:r w:rsidRPr="00253D47">
        <w:t xml:space="preserve"> </w:t>
      </w:r>
      <w:r w:rsidRPr="00253D47">
        <w:rPr>
          <w:b/>
          <w:bCs/>
        </w:rPr>
        <w:t>4201 19</w:t>
      </w:r>
      <w:r>
        <w:rPr>
          <w:b/>
          <w:bCs/>
        </w:rPr>
        <w:t>8</w:t>
      </w:r>
      <w:r w:rsidRPr="00253D47">
        <w:rPr>
          <w:b/>
          <w:bCs/>
          <w:vertAlign w:val="superscript"/>
        </w:rPr>
        <w:t>th</w:t>
      </w:r>
      <w:r>
        <w:rPr>
          <w:b/>
          <w:bCs/>
        </w:rPr>
        <w:t xml:space="preserve"> </w:t>
      </w:r>
      <w:r w:rsidRPr="00253D47">
        <w:rPr>
          <w:b/>
          <w:bCs/>
        </w:rPr>
        <w:t>St</w:t>
      </w:r>
      <w:r>
        <w:rPr>
          <w:b/>
          <w:bCs/>
        </w:rPr>
        <w:t>.</w:t>
      </w:r>
      <w:r w:rsidRPr="00253D47">
        <w:rPr>
          <w:b/>
          <w:bCs/>
        </w:rPr>
        <w:t xml:space="preserve"> S</w:t>
      </w:r>
      <w:r>
        <w:rPr>
          <w:b/>
          <w:bCs/>
        </w:rPr>
        <w:t xml:space="preserve">W | </w:t>
      </w:r>
      <w:r w:rsidRPr="00253D47">
        <w:rPr>
          <w:b/>
          <w:bCs/>
        </w:rPr>
        <w:t>Lynnwood, Washington 98036</w:t>
      </w:r>
    </w:p>
    <w:p w14:paraId="7468288A" w14:textId="3B2C3377" w:rsidR="00622C57" w:rsidRPr="00D31EDD" w:rsidRDefault="00622C57" w:rsidP="00622C57"/>
    <w:p w14:paraId="453D263C" w14:textId="7172AED7" w:rsidR="00A600AF" w:rsidRPr="00A600AF" w:rsidRDefault="00A600AF" w:rsidP="00A600AF">
      <w:pPr>
        <w:jc w:val="center"/>
        <w:rPr>
          <w:b/>
          <w:bCs/>
        </w:rPr>
      </w:pPr>
      <w:r w:rsidRPr="00A600AF">
        <w:rPr>
          <w:b/>
          <w:bCs/>
        </w:rPr>
        <w:t>To join by video conference, please connect here:  </w:t>
      </w:r>
    </w:p>
    <w:p w14:paraId="55F0B539" w14:textId="57AA6205" w:rsidR="00A600AF" w:rsidRPr="00A600AF" w:rsidRDefault="00A600AF" w:rsidP="00A600AF">
      <w:pPr>
        <w:jc w:val="center"/>
        <w:rPr>
          <w:b/>
          <w:bCs/>
        </w:rPr>
      </w:pPr>
      <w:hyperlink r:id="rId11" w:tgtFrame="_blank" w:history="1">
        <w:r w:rsidRPr="00A600AF">
          <w:rPr>
            <w:rStyle w:val="Hyperlink"/>
            <w:b/>
            <w:bCs/>
          </w:rPr>
          <w:t>https://dairywest.zoom.us/j/97725647582?from=addon</w:t>
        </w:r>
      </w:hyperlink>
      <w:r w:rsidRPr="00A600AF">
        <w:rPr>
          <w:b/>
          <w:bCs/>
        </w:rPr>
        <w:t>  </w:t>
      </w:r>
      <w:r w:rsidRPr="00A600AF">
        <w:rPr>
          <w:b/>
          <w:bCs/>
        </w:rPr>
        <w:br/>
        <w:t>Meeting ID: 977 2564 7582 </w:t>
      </w:r>
      <w:r w:rsidRPr="00A600AF">
        <w:rPr>
          <w:b/>
          <w:bCs/>
        </w:rPr>
        <w:br/>
        <w:t>+</w:t>
      </w:r>
      <w:proofErr w:type="gramStart"/>
      <w:r w:rsidRPr="00A600AF">
        <w:rPr>
          <w:b/>
          <w:bCs/>
        </w:rPr>
        <w:t>16699006833,,</w:t>
      </w:r>
      <w:proofErr w:type="gramEnd"/>
      <w:r w:rsidRPr="00A600AF">
        <w:rPr>
          <w:b/>
          <w:bCs/>
        </w:rPr>
        <w:t>97725647582#</w:t>
      </w:r>
    </w:p>
    <w:p w14:paraId="19E96E06" w14:textId="12806FBC" w:rsidR="00622C57" w:rsidRPr="00D31EDD" w:rsidRDefault="00622C57" w:rsidP="00622C57">
      <w:r w:rsidRPr="00D31EDD">
        <w:t> </w:t>
      </w:r>
    </w:p>
    <w:p w14:paraId="67DF76B0" w14:textId="6E0697BF" w:rsidR="00A600AF" w:rsidRPr="00A600AF" w:rsidRDefault="00A600AF" w:rsidP="00A600AF">
      <w:pPr>
        <w:rPr>
          <w:b/>
          <w:bCs/>
        </w:rPr>
      </w:pPr>
    </w:p>
    <w:tbl>
      <w:tblPr>
        <w:tblW w:w="105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7005"/>
        <w:gridCol w:w="2340"/>
      </w:tblGrid>
      <w:tr w:rsidR="00A600AF" w:rsidRPr="00A600AF" w14:paraId="614632DD" w14:textId="77777777" w:rsidTr="0095116E">
        <w:trPr>
          <w:trHeight w:val="285"/>
        </w:trPr>
        <w:tc>
          <w:tcPr>
            <w:tcW w:w="1051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D93155" w14:textId="7838355D" w:rsidR="00A600AF" w:rsidRPr="00A600AF" w:rsidRDefault="00A600AF" w:rsidP="00A600AF">
            <w:pPr>
              <w:rPr>
                <w:b/>
                <w:bCs/>
              </w:rPr>
            </w:pPr>
          </w:p>
        </w:tc>
      </w:tr>
      <w:tr w:rsidR="00A600AF" w:rsidRPr="00A600AF" w14:paraId="009C2461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C1E4EE" w14:textId="0C23E0EA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1</w:t>
            </w:r>
            <w:r w:rsidR="00655E1B">
              <w:rPr>
                <w:b/>
                <w:bCs/>
              </w:rPr>
              <w:t>1</w:t>
            </w:r>
            <w:r w:rsidRPr="00A600AF">
              <w:rPr>
                <w:b/>
                <w:bCs/>
              </w:rPr>
              <w:t xml:space="preserve">:45 </w:t>
            </w:r>
            <w:r w:rsidR="00655E1B">
              <w:rPr>
                <w:b/>
                <w:bCs/>
              </w:rPr>
              <w:t>AM</w:t>
            </w:r>
            <w:r w:rsidRPr="00A600AF">
              <w:rPr>
                <w:b/>
                <w:bCs/>
              </w:rPr>
              <w:t> 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786C88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onvene the Washington Dairy Products Commission Meeting   </w:t>
            </w:r>
          </w:p>
          <w:p w14:paraId="67E870CD" w14:textId="77777777" w:rsidR="00A600AF" w:rsidRPr="009816FC" w:rsidRDefault="00A600AF" w:rsidP="00A600AF">
            <w:r w:rsidRPr="009816FC">
              <w:t>Roll Call  </w:t>
            </w:r>
          </w:p>
          <w:p w14:paraId="5B3C48AE" w14:textId="77777777" w:rsidR="00A600AF" w:rsidRPr="009816FC" w:rsidRDefault="00A600AF" w:rsidP="00A600AF">
            <w:r w:rsidRPr="009816FC">
              <w:t>Welcome and Introductions   </w:t>
            </w:r>
          </w:p>
          <w:p w14:paraId="32BD1DBE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2AD665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 Kooy   </w:t>
            </w:r>
          </w:p>
          <w:p w14:paraId="326FA866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nnie Chriscaden </w:t>
            </w:r>
          </w:p>
        </w:tc>
      </w:tr>
      <w:tr w:rsidR="00A600AF" w:rsidRPr="00A600AF" w14:paraId="6B1B201A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2C501E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0A4F31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pproval of the Agenda   </w:t>
            </w:r>
          </w:p>
          <w:p w14:paraId="528CC3EE" w14:textId="77777777" w:rsidR="00A600AF" w:rsidRPr="009816FC" w:rsidRDefault="00A600AF" w:rsidP="00A600AF">
            <w:r w:rsidRPr="009816FC">
              <w:t>Action Item: Motion to approve the agenda  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456AB2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 Kooy   </w:t>
            </w:r>
          </w:p>
        </w:tc>
      </w:tr>
      <w:tr w:rsidR="00A600AF" w:rsidRPr="00A600AF" w14:paraId="773A32B1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AB85F3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3E8288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ny Public Comment 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2291A6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   </w:t>
            </w:r>
          </w:p>
        </w:tc>
      </w:tr>
      <w:tr w:rsidR="00A600AF" w:rsidRPr="00A600AF" w14:paraId="57126D7A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7A2A5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BF9922" w14:textId="48692186" w:rsidR="00A600AF" w:rsidRPr="001E0384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pproval of the Minutes   </w:t>
            </w:r>
          </w:p>
          <w:p w14:paraId="22625464" w14:textId="77777777" w:rsidR="00A600AF" w:rsidRPr="00A600AF" w:rsidRDefault="00A600AF" w:rsidP="00A600AF">
            <w:pPr>
              <w:rPr>
                <w:b/>
                <w:bCs/>
              </w:rPr>
            </w:pPr>
            <w:r w:rsidRPr="009816FC">
              <w:t>Action Item: Approve WDPC Special Meeting Minutes from March 13, </w:t>
            </w:r>
            <w:proofErr w:type="gramStart"/>
            <w:r w:rsidRPr="009816FC">
              <w:t>2026</w:t>
            </w:r>
            <w:proofErr w:type="gramEnd"/>
            <w:r w:rsidRPr="009816FC">
              <w:t> </w:t>
            </w:r>
            <w:r w:rsidRPr="00A600AF">
              <w:rPr>
                <w:b/>
                <w:bCs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4C4C28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 Kooy   </w:t>
            </w:r>
          </w:p>
        </w:tc>
      </w:tr>
      <w:tr w:rsidR="00A600AF" w:rsidRPr="00A600AF" w14:paraId="1C5FD785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FEBE14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CF0085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Financial Report   </w:t>
            </w:r>
          </w:p>
          <w:p w14:paraId="2353E6E1" w14:textId="77777777" w:rsidR="00A600AF" w:rsidRPr="009816FC" w:rsidRDefault="00A600AF" w:rsidP="00A600AF">
            <w:r w:rsidRPr="009816FC">
              <w:t>Review of DRAFT December 2025 financials 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CD032D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eleste Piette </w:t>
            </w:r>
          </w:p>
          <w:p w14:paraId="27FFD374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Finance </w:t>
            </w:r>
          </w:p>
        </w:tc>
      </w:tr>
      <w:tr w:rsidR="00A600AF" w:rsidRPr="00A600AF" w14:paraId="2BA19B8C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DBBCA5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E0C9AD" w14:textId="77777777" w:rsid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2026 Washington Dairy Products Commission Appointments </w:t>
            </w:r>
          </w:p>
          <w:p w14:paraId="02EB49ED" w14:textId="77777777" w:rsidR="00655E1B" w:rsidRPr="00A600AF" w:rsidRDefault="00655E1B" w:rsidP="00A600AF">
            <w:pPr>
              <w:rPr>
                <w:b/>
                <w:bCs/>
              </w:rPr>
            </w:pPr>
          </w:p>
          <w:p w14:paraId="0D9D3246" w14:textId="77777777" w:rsidR="00655E1B" w:rsidRPr="00655E1B" w:rsidRDefault="00655E1B" w:rsidP="00655E1B">
            <w:r w:rsidRPr="00655E1B">
              <w:rPr>
                <w:u w:val="single"/>
              </w:rPr>
              <w:t>Board seats up for appointment currently held by</w:t>
            </w:r>
            <w:r w:rsidRPr="00655E1B">
              <w:t>:  </w:t>
            </w:r>
          </w:p>
          <w:p w14:paraId="629E72BB" w14:textId="77777777" w:rsidR="00655E1B" w:rsidRPr="00655E1B" w:rsidRDefault="00655E1B" w:rsidP="00655E1B">
            <w:pPr>
              <w:numPr>
                <w:ilvl w:val="0"/>
                <w:numId w:val="14"/>
              </w:numPr>
            </w:pPr>
            <w:r w:rsidRPr="00655E1B">
              <w:t>Lana Smaciarz (District II) </w:t>
            </w:r>
          </w:p>
          <w:p w14:paraId="73A45ED3" w14:textId="77777777" w:rsidR="00655E1B" w:rsidRPr="00655E1B" w:rsidRDefault="00655E1B" w:rsidP="00655E1B">
            <w:pPr>
              <w:numPr>
                <w:ilvl w:val="0"/>
                <w:numId w:val="15"/>
              </w:numPr>
            </w:pPr>
            <w:r w:rsidRPr="00655E1B">
              <w:t>Kaleb Whitby (WA at-Large) </w:t>
            </w:r>
          </w:p>
          <w:p w14:paraId="03D6BE44" w14:textId="77777777" w:rsidR="00655E1B" w:rsidRDefault="00655E1B" w:rsidP="00655E1B">
            <w:pPr>
              <w:numPr>
                <w:ilvl w:val="0"/>
                <w:numId w:val="16"/>
              </w:numPr>
            </w:pPr>
            <w:r w:rsidRPr="00655E1B">
              <w:t>Jim Werkhoven (Western WA at-Large) </w:t>
            </w:r>
          </w:p>
          <w:p w14:paraId="3530129C" w14:textId="77777777" w:rsidR="00655E1B" w:rsidRPr="00655E1B" w:rsidRDefault="00655E1B" w:rsidP="00655E1B">
            <w:pPr>
              <w:ind w:left="720"/>
            </w:pPr>
          </w:p>
          <w:p w14:paraId="604DE2AF" w14:textId="77777777" w:rsidR="00655E1B" w:rsidRPr="00655E1B" w:rsidRDefault="00655E1B" w:rsidP="00655E1B">
            <w:r w:rsidRPr="00655E1B">
              <w:rPr>
                <w:i/>
                <w:iCs/>
              </w:rPr>
              <w:t>3-year term begins July 1, </w:t>
            </w:r>
            <w:proofErr w:type="gramStart"/>
            <w:r w:rsidRPr="00655E1B">
              <w:rPr>
                <w:i/>
                <w:iCs/>
              </w:rPr>
              <w:t>2026</w:t>
            </w:r>
            <w:proofErr w:type="gramEnd"/>
            <w:r w:rsidRPr="00655E1B">
              <w:rPr>
                <w:i/>
                <w:iCs/>
              </w:rPr>
              <w:t> and ends June 30, 2029</w:t>
            </w:r>
            <w:r w:rsidRPr="00655E1B">
              <w:t> </w:t>
            </w:r>
          </w:p>
          <w:p w14:paraId="26FE4551" w14:textId="77777777" w:rsidR="00655E1B" w:rsidRPr="00655E1B" w:rsidRDefault="00655E1B" w:rsidP="00655E1B">
            <w:r w:rsidRPr="00655E1B">
              <w:rPr>
                <w:i/>
                <w:iCs/>
              </w:rPr>
              <w:t>Call for nominations sent out early April – must be returned by </w:t>
            </w:r>
            <w:r w:rsidRPr="00655E1B">
              <w:t> </w:t>
            </w:r>
            <w:r w:rsidRPr="00655E1B">
              <w:br/>
            </w:r>
            <w:r w:rsidRPr="00655E1B">
              <w:rPr>
                <w:i/>
                <w:iCs/>
              </w:rPr>
              <w:t>April 30, </w:t>
            </w:r>
            <w:proofErr w:type="gramStart"/>
            <w:r w:rsidRPr="00655E1B">
              <w:rPr>
                <w:i/>
                <w:iCs/>
              </w:rPr>
              <w:t>2026</w:t>
            </w:r>
            <w:proofErr w:type="gramEnd"/>
            <w:r w:rsidRPr="00655E1B">
              <w:rPr>
                <w:i/>
                <w:iCs/>
              </w:rPr>
              <w:t> to Dept. Of Agriculture </w:t>
            </w:r>
            <w:r w:rsidRPr="00655E1B">
              <w:t> </w:t>
            </w:r>
          </w:p>
          <w:p w14:paraId="18FAE7C3" w14:textId="77777777" w:rsidR="00A600AF" w:rsidRPr="009816FC" w:rsidRDefault="00A600AF" w:rsidP="00A600AF">
            <w:r w:rsidRPr="009816FC">
              <w:t> </w:t>
            </w:r>
          </w:p>
          <w:p w14:paraId="1A54977E" w14:textId="77777777" w:rsidR="00655E1B" w:rsidRPr="00655E1B" w:rsidRDefault="00655E1B" w:rsidP="00655E1B">
            <w:pPr>
              <w:rPr>
                <w:i/>
                <w:iCs/>
              </w:rPr>
            </w:pPr>
            <w:r w:rsidRPr="00655E1B">
              <w:rPr>
                <w:i/>
                <w:iCs/>
                <w:u w:val="single"/>
              </w:rPr>
              <w:t>Advisory Board seats up for appointment currently held by</w:t>
            </w:r>
            <w:r w:rsidRPr="00655E1B">
              <w:rPr>
                <w:i/>
                <w:iCs/>
              </w:rPr>
              <w:t>:  </w:t>
            </w:r>
          </w:p>
          <w:p w14:paraId="3A44739F" w14:textId="77777777" w:rsidR="00655E1B" w:rsidRPr="00655E1B" w:rsidRDefault="00655E1B" w:rsidP="00655E1B">
            <w:pPr>
              <w:numPr>
                <w:ilvl w:val="0"/>
                <w:numId w:val="17"/>
              </w:numPr>
              <w:rPr>
                <w:i/>
                <w:iCs/>
              </w:rPr>
            </w:pPr>
            <w:r w:rsidRPr="00655E1B">
              <w:rPr>
                <w:i/>
                <w:iCs/>
              </w:rPr>
              <w:t>Nora Doelman (Advisory member) &amp; (NDB Board) </w:t>
            </w:r>
          </w:p>
          <w:p w14:paraId="6F14731A" w14:textId="77777777" w:rsidR="00655E1B" w:rsidRPr="00655E1B" w:rsidRDefault="00655E1B" w:rsidP="00655E1B">
            <w:pPr>
              <w:numPr>
                <w:ilvl w:val="0"/>
                <w:numId w:val="18"/>
              </w:numPr>
              <w:rPr>
                <w:i/>
                <w:iCs/>
              </w:rPr>
            </w:pPr>
            <w:r w:rsidRPr="00655E1B">
              <w:rPr>
                <w:i/>
                <w:iCs/>
              </w:rPr>
              <w:t>Lynne Wheeler (Advisory member) </w:t>
            </w:r>
          </w:p>
          <w:p w14:paraId="327C748D" w14:textId="77777777" w:rsidR="005246C9" w:rsidRDefault="005246C9" w:rsidP="00655E1B">
            <w:pPr>
              <w:rPr>
                <w:i/>
                <w:iCs/>
              </w:rPr>
            </w:pPr>
          </w:p>
          <w:p w14:paraId="7E908C33" w14:textId="4127E4AC" w:rsidR="00655E1B" w:rsidRPr="00655E1B" w:rsidRDefault="00655E1B" w:rsidP="00655E1B">
            <w:pPr>
              <w:rPr>
                <w:i/>
                <w:iCs/>
              </w:rPr>
            </w:pPr>
            <w:r w:rsidRPr="00655E1B">
              <w:rPr>
                <w:i/>
                <w:iCs/>
              </w:rPr>
              <w:t>Advisory board member 1-year term begins July 1, </w:t>
            </w:r>
            <w:proofErr w:type="gramStart"/>
            <w:r w:rsidRPr="00655E1B">
              <w:rPr>
                <w:i/>
                <w:iCs/>
              </w:rPr>
              <w:t>2026</w:t>
            </w:r>
            <w:proofErr w:type="gramEnd"/>
            <w:r w:rsidRPr="00655E1B">
              <w:rPr>
                <w:i/>
                <w:iCs/>
              </w:rPr>
              <w:t> and ends  </w:t>
            </w:r>
            <w:r w:rsidRPr="00655E1B">
              <w:rPr>
                <w:i/>
                <w:iCs/>
              </w:rPr>
              <w:br/>
              <w:t>June 30, 2027 </w:t>
            </w:r>
          </w:p>
          <w:p w14:paraId="0F2D66B8" w14:textId="77777777" w:rsidR="005246C9" w:rsidRDefault="005246C9" w:rsidP="00655E1B">
            <w:pPr>
              <w:rPr>
                <w:i/>
                <w:iCs/>
                <w:u w:val="single"/>
              </w:rPr>
            </w:pPr>
          </w:p>
          <w:p w14:paraId="0A5F8621" w14:textId="6B90056F" w:rsidR="00655E1B" w:rsidRPr="00655E1B" w:rsidRDefault="00655E1B" w:rsidP="00655E1B">
            <w:pPr>
              <w:rPr>
                <w:i/>
                <w:iCs/>
              </w:rPr>
            </w:pPr>
            <w:r w:rsidRPr="00655E1B">
              <w:rPr>
                <w:i/>
                <w:iCs/>
                <w:u w:val="single"/>
              </w:rPr>
              <w:t>Vacancies</w:t>
            </w:r>
            <w:r w:rsidRPr="00655E1B">
              <w:rPr>
                <w:i/>
                <w:iCs/>
              </w:rPr>
              <w:t>: </w:t>
            </w:r>
          </w:p>
          <w:p w14:paraId="333056B3" w14:textId="77777777" w:rsidR="00655E1B" w:rsidRPr="00655E1B" w:rsidRDefault="00655E1B" w:rsidP="00655E1B">
            <w:pPr>
              <w:numPr>
                <w:ilvl w:val="0"/>
                <w:numId w:val="20"/>
              </w:numPr>
              <w:rPr>
                <w:i/>
                <w:iCs/>
              </w:rPr>
            </w:pPr>
            <w:r w:rsidRPr="00655E1B">
              <w:rPr>
                <w:i/>
                <w:iCs/>
              </w:rPr>
              <w:t>Board: Dealer position (term expires June 30, 2028) </w:t>
            </w:r>
          </w:p>
          <w:p w14:paraId="607ACFBE" w14:textId="77777777" w:rsidR="00655E1B" w:rsidRPr="00655E1B" w:rsidRDefault="00655E1B" w:rsidP="00655E1B">
            <w:pPr>
              <w:numPr>
                <w:ilvl w:val="0"/>
                <w:numId w:val="21"/>
              </w:numPr>
              <w:rPr>
                <w:i/>
                <w:iCs/>
              </w:rPr>
            </w:pPr>
            <w:r w:rsidRPr="00655E1B">
              <w:rPr>
                <w:i/>
                <w:iCs/>
              </w:rPr>
              <w:t>Advisory </w:t>
            </w:r>
            <w:proofErr w:type="gramStart"/>
            <w:r w:rsidRPr="00655E1B">
              <w:rPr>
                <w:i/>
                <w:iCs/>
              </w:rPr>
              <w:t>member position</w:t>
            </w:r>
            <w:proofErr w:type="gramEnd"/>
            <w:r w:rsidRPr="00655E1B">
              <w:rPr>
                <w:i/>
                <w:iCs/>
              </w:rPr>
              <w:t> </w:t>
            </w:r>
          </w:p>
          <w:p w14:paraId="7881BFD5" w14:textId="77777777" w:rsidR="00A600AF" w:rsidRDefault="00A600AF" w:rsidP="00A600AF">
            <w:pPr>
              <w:rPr>
                <w:b/>
                <w:bCs/>
              </w:rPr>
            </w:pPr>
          </w:p>
          <w:p w14:paraId="1A219D94" w14:textId="31F1EEF6" w:rsidR="00EE581F" w:rsidRPr="00770FAC" w:rsidRDefault="00EE581F" w:rsidP="00EE581F">
            <w:pPr>
              <w:rPr>
                <w:i/>
                <w:iCs/>
              </w:rPr>
            </w:pPr>
            <w:proofErr w:type="gramStart"/>
            <w:r w:rsidRPr="00770FAC">
              <w:rPr>
                <w:i/>
                <w:iCs/>
                <w:u w:val="single"/>
              </w:rPr>
              <w:t>Board</w:t>
            </w:r>
            <w:proofErr w:type="gramEnd"/>
            <w:r w:rsidRPr="00770FAC">
              <w:rPr>
                <w:i/>
                <w:iCs/>
                <w:u w:val="single"/>
              </w:rPr>
              <w:t xml:space="preserve"> Seat Recruitment</w:t>
            </w:r>
            <w:r w:rsidRPr="00770FAC">
              <w:rPr>
                <w:i/>
                <w:iCs/>
              </w:rPr>
              <w:t>: </w:t>
            </w:r>
          </w:p>
          <w:p w14:paraId="67B1CE96" w14:textId="77777777" w:rsidR="00EE581F" w:rsidRPr="00770FAC" w:rsidRDefault="00EE581F" w:rsidP="00EE581F">
            <w:pPr>
              <w:numPr>
                <w:ilvl w:val="0"/>
                <w:numId w:val="19"/>
              </w:numPr>
              <w:rPr>
                <w:i/>
                <w:iCs/>
              </w:rPr>
            </w:pPr>
            <w:r w:rsidRPr="00770FAC">
              <w:rPr>
                <w:i/>
                <w:iCs/>
              </w:rPr>
              <w:t>Board: Eastern WA at-Large (term expires June 30, 2027) </w:t>
            </w:r>
          </w:p>
          <w:p w14:paraId="723BC900" w14:textId="4619D641" w:rsidR="001E0384" w:rsidRDefault="001E0384" w:rsidP="00A600AF">
            <w:pPr>
              <w:rPr>
                <w:b/>
                <w:bCs/>
              </w:rPr>
            </w:pPr>
          </w:p>
          <w:p w14:paraId="3011A126" w14:textId="77777777" w:rsidR="009816FC" w:rsidRDefault="009816FC" w:rsidP="00A600AF">
            <w:pPr>
              <w:rPr>
                <w:b/>
                <w:bCs/>
              </w:rPr>
            </w:pPr>
          </w:p>
          <w:p w14:paraId="5CC02F20" w14:textId="77777777" w:rsidR="00A600AF" w:rsidRPr="00A600AF" w:rsidRDefault="00A600AF" w:rsidP="00A600AF">
            <w:pPr>
              <w:rPr>
                <w:b/>
                <w:bCs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DCBDC8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eleste Piette </w:t>
            </w:r>
          </w:p>
          <w:p w14:paraId="566995B8" w14:textId="705F2284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Finance </w:t>
            </w:r>
          </w:p>
        </w:tc>
      </w:tr>
      <w:tr w:rsidR="00A600AF" w:rsidRPr="00A600AF" w14:paraId="3A3A8B64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D90C51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BA840D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mendment to Dairy Research &amp; Promotion Agreement with Dairy West </w:t>
            </w:r>
          </w:p>
          <w:p w14:paraId="45A67D95" w14:textId="37CF7FB1" w:rsidR="00A600AF" w:rsidRDefault="00A600AF" w:rsidP="00A600AF">
            <w:r w:rsidRPr="009816FC">
              <w:t xml:space="preserve">Action Item: Motion to approve amendment to the Dairy Research and </w:t>
            </w:r>
            <w:r w:rsidR="00C246BA">
              <w:t xml:space="preserve"> </w:t>
            </w:r>
            <w:r w:rsidRPr="009816FC">
              <w:t>Promotion Agreement with Dairy West </w:t>
            </w:r>
          </w:p>
          <w:p w14:paraId="3E8F3608" w14:textId="77777777" w:rsidR="001704B9" w:rsidRDefault="001704B9" w:rsidP="00A600AF"/>
          <w:p w14:paraId="4468ADAE" w14:textId="77777777" w:rsidR="009D7EBB" w:rsidRPr="009816FC" w:rsidRDefault="009D7EBB" w:rsidP="00A600AF"/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DBC692" w14:textId="009446B0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 Kooy   </w:t>
            </w:r>
          </w:p>
          <w:p w14:paraId="505DD17D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</w:tr>
      <w:tr w:rsidR="00A600AF" w:rsidRPr="00A600AF" w14:paraId="73AFD6BA" w14:textId="77777777" w:rsidTr="0095116E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025324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lastRenderedPageBreak/>
              <w:t>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3C87C9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Dairy Council Relationship-Discussion </w:t>
            </w:r>
          </w:p>
          <w:p w14:paraId="018AAD69" w14:textId="77777777" w:rsidR="00A600AF" w:rsidRDefault="00A600AF" w:rsidP="00A600AF">
            <w:r w:rsidRPr="00A600AF">
              <w:rPr>
                <w:b/>
                <w:bCs/>
              </w:rPr>
              <w:t>    </w:t>
            </w:r>
            <w:r w:rsidRPr="002D3D2F">
              <w:t>Action Item: Recommendation regarding existing relationship/contract </w:t>
            </w:r>
          </w:p>
          <w:p w14:paraId="1C31FFAA" w14:textId="77777777" w:rsidR="00103BB6" w:rsidRPr="002D3D2F" w:rsidRDefault="00103BB6" w:rsidP="00A600AF"/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3B1D55" w14:textId="77777777" w:rsidR="002D3D2F" w:rsidRDefault="002D3D2F" w:rsidP="002D3D2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 </w:t>
            </w:r>
          </w:p>
          <w:p w14:paraId="4529E7D6" w14:textId="1FE10B0A" w:rsidR="00A600AF" w:rsidRPr="00A600AF" w:rsidRDefault="002D3D2F" w:rsidP="002D3D2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Kooy </w:t>
            </w:r>
          </w:p>
        </w:tc>
      </w:tr>
      <w:tr w:rsidR="00A600AF" w:rsidRPr="00A600AF" w14:paraId="57CD8EC2" w14:textId="77777777" w:rsidTr="001E7E25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CDA38B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07DCA4" w14:textId="59F3A9B8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Open Discussion: </w:t>
            </w:r>
            <w:r w:rsidR="00453787" w:rsidRPr="00770FAC">
              <w:rPr>
                <w:b/>
                <w:bCs/>
              </w:rPr>
              <w:t xml:space="preserve">Other </w:t>
            </w:r>
            <w:proofErr w:type="spellStart"/>
            <w:r w:rsidR="00453787" w:rsidRPr="00770FAC">
              <w:rPr>
                <w:b/>
                <w:bCs/>
              </w:rPr>
              <w:t>business,</w:t>
            </w:r>
            <w:r w:rsidRPr="00A600AF">
              <w:rPr>
                <w:b/>
                <w:bCs/>
              </w:rPr>
              <w:t>Dairy</w:t>
            </w:r>
            <w:proofErr w:type="spellEnd"/>
            <w:r w:rsidRPr="00A600AF">
              <w:rPr>
                <w:b/>
                <w:bCs/>
              </w:rPr>
              <w:t xml:space="preserve"> Promotion &amp; area updates </w:t>
            </w:r>
          </w:p>
          <w:p w14:paraId="57A874EA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122D05" w14:textId="77777777" w:rsidR="002D3D2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 </w:t>
            </w:r>
          </w:p>
          <w:p w14:paraId="749A2014" w14:textId="31CBF210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Kooy </w:t>
            </w:r>
          </w:p>
        </w:tc>
      </w:tr>
      <w:tr w:rsidR="00A600AF" w:rsidRPr="00A600AF" w14:paraId="72506EF6" w14:textId="77777777" w:rsidTr="001E7E25">
        <w:trPr>
          <w:trHeight w:val="28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03EA8D1C" w14:textId="54C93FDC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 </w:t>
            </w:r>
            <w:r w:rsidR="00D4488F">
              <w:rPr>
                <w:b/>
                <w:bCs/>
              </w:rPr>
              <w:t>1</w:t>
            </w:r>
            <w:r w:rsidRPr="00A600AF">
              <w:rPr>
                <w:b/>
                <w:bCs/>
              </w:rPr>
              <w:t>:15 PM   </w:t>
            </w:r>
          </w:p>
        </w:tc>
        <w:tc>
          <w:tcPr>
            <w:tcW w:w="700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8341C79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Adjourn   </w:t>
            </w:r>
          </w:p>
          <w:p w14:paraId="62353BBA" w14:textId="77777777" w:rsidR="00A600AF" w:rsidRPr="009816FC" w:rsidRDefault="00A600AF" w:rsidP="00A600AF">
            <w:r w:rsidRPr="009816FC">
              <w:t>Action Item: Motion to adjourn WDPC meeting  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F412C62" w14:textId="77777777" w:rsidR="00A600AF" w:rsidRPr="00A600AF" w:rsidRDefault="00A600AF" w:rsidP="00A600AF">
            <w:pPr>
              <w:rPr>
                <w:b/>
                <w:bCs/>
              </w:rPr>
            </w:pPr>
            <w:r w:rsidRPr="00A600AF">
              <w:rPr>
                <w:b/>
                <w:bCs/>
              </w:rPr>
              <w:t>Chair Jason Vander Kooy   </w:t>
            </w:r>
          </w:p>
        </w:tc>
      </w:tr>
    </w:tbl>
    <w:p w14:paraId="12BDB886" w14:textId="77777777" w:rsidR="00A600AF" w:rsidRPr="00A600AF" w:rsidRDefault="00A600AF" w:rsidP="00A600AF">
      <w:pPr>
        <w:rPr>
          <w:b/>
          <w:bCs/>
        </w:rPr>
      </w:pPr>
      <w:r w:rsidRPr="00A600AF">
        <w:rPr>
          <w:b/>
          <w:bCs/>
        </w:rPr>
        <w:t> </w:t>
      </w:r>
    </w:p>
    <w:p w14:paraId="135CA88D" w14:textId="77777777" w:rsidR="00A600AF" w:rsidRPr="00A600AF" w:rsidRDefault="00A600AF" w:rsidP="00A600AF">
      <w:pPr>
        <w:rPr>
          <w:b/>
          <w:bCs/>
        </w:rPr>
      </w:pPr>
      <w:r w:rsidRPr="00A600AF">
        <w:rPr>
          <w:b/>
          <w:bCs/>
        </w:rPr>
        <w:t> </w:t>
      </w:r>
    </w:p>
    <w:p w14:paraId="61338F0B" w14:textId="352BE9A4" w:rsidR="00815E9B" w:rsidRPr="00CC28C1" w:rsidRDefault="00815E9B" w:rsidP="00A600AF">
      <w:pPr>
        <w:rPr>
          <w:b/>
          <w:bCs/>
        </w:rPr>
      </w:pPr>
    </w:p>
    <w:sectPr w:rsidR="00815E9B" w:rsidRPr="00CC28C1" w:rsidSect="00474CEE">
      <w:pgSz w:w="12240" w:h="15840"/>
      <w:pgMar w:top="630" w:right="540" w:bottom="27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2F4C2" w14:textId="77777777" w:rsidR="00224B49" w:rsidRDefault="00224B49">
      <w:r>
        <w:separator/>
      </w:r>
    </w:p>
  </w:endnote>
  <w:endnote w:type="continuationSeparator" w:id="0">
    <w:p w14:paraId="160F4308" w14:textId="77777777" w:rsidR="00224B49" w:rsidRDefault="00224B49">
      <w:r>
        <w:continuationSeparator/>
      </w:r>
    </w:p>
  </w:endnote>
  <w:endnote w:type="continuationNotice" w:id="1">
    <w:p w14:paraId="144B586E" w14:textId="77777777" w:rsidR="00224B49" w:rsidRDefault="00224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286A7" w14:textId="77777777" w:rsidR="00224B49" w:rsidRDefault="00224B49">
      <w:r>
        <w:separator/>
      </w:r>
    </w:p>
  </w:footnote>
  <w:footnote w:type="continuationSeparator" w:id="0">
    <w:p w14:paraId="5A1AD396" w14:textId="77777777" w:rsidR="00224B49" w:rsidRDefault="00224B49">
      <w:r>
        <w:continuationSeparator/>
      </w:r>
    </w:p>
  </w:footnote>
  <w:footnote w:type="continuationNotice" w:id="1">
    <w:p w14:paraId="2ED36256" w14:textId="77777777" w:rsidR="00224B49" w:rsidRDefault="00224B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74E4B"/>
    <w:multiLevelType w:val="hybridMultilevel"/>
    <w:tmpl w:val="B01A6FE6"/>
    <w:lvl w:ilvl="0" w:tplc="8ECCCBB6">
      <w:start w:val="48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254DE"/>
    <w:multiLevelType w:val="multilevel"/>
    <w:tmpl w:val="2D72E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752C65"/>
    <w:multiLevelType w:val="hybridMultilevel"/>
    <w:tmpl w:val="D91EF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E1"/>
    <w:multiLevelType w:val="multilevel"/>
    <w:tmpl w:val="3482D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6000603"/>
    <w:multiLevelType w:val="hybridMultilevel"/>
    <w:tmpl w:val="272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AD7A12"/>
    <w:multiLevelType w:val="multilevel"/>
    <w:tmpl w:val="C2421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4C1249"/>
    <w:multiLevelType w:val="multilevel"/>
    <w:tmpl w:val="7B04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4E77E7"/>
    <w:multiLevelType w:val="hybridMultilevel"/>
    <w:tmpl w:val="5A18A64E"/>
    <w:lvl w:ilvl="0" w:tplc="42621AD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343F84"/>
    <w:multiLevelType w:val="hybridMultilevel"/>
    <w:tmpl w:val="D6C4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519D0"/>
    <w:multiLevelType w:val="multilevel"/>
    <w:tmpl w:val="DF602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FC6112"/>
    <w:multiLevelType w:val="hybridMultilevel"/>
    <w:tmpl w:val="69127574"/>
    <w:lvl w:ilvl="0" w:tplc="42621AD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0DB0"/>
    <w:multiLevelType w:val="hybridMultilevel"/>
    <w:tmpl w:val="F74CD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E391B"/>
    <w:multiLevelType w:val="hybridMultilevel"/>
    <w:tmpl w:val="7EB21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B43C2"/>
    <w:multiLevelType w:val="hybridMultilevel"/>
    <w:tmpl w:val="77C4012A"/>
    <w:lvl w:ilvl="0" w:tplc="C720B5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C2BC4"/>
    <w:multiLevelType w:val="hybridMultilevel"/>
    <w:tmpl w:val="917CDB00"/>
    <w:lvl w:ilvl="0" w:tplc="42621AD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F77C6"/>
    <w:multiLevelType w:val="multilevel"/>
    <w:tmpl w:val="5F48E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EB018E5"/>
    <w:multiLevelType w:val="hybridMultilevel"/>
    <w:tmpl w:val="CE52980E"/>
    <w:lvl w:ilvl="0" w:tplc="6644A47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3193F"/>
    <w:multiLevelType w:val="multilevel"/>
    <w:tmpl w:val="84FC3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FBC440A"/>
    <w:multiLevelType w:val="multilevel"/>
    <w:tmpl w:val="0E9E2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1080805"/>
    <w:multiLevelType w:val="hybridMultilevel"/>
    <w:tmpl w:val="CFBE548C"/>
    <w:lvl w:ilvl="0" w:tplc="42621AD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922B0"/>
    <w:multiLevelType w:val="hybridMultilevel"/>
    <w:tmpl w:val="E4262DFC"/>
    <w:lvl w:ilvl="0" w:tplc="42621AD4">
      <w:numFmt w:val="bullet"/>
      <w:lvlText w:val="-"/>
      <w:lvlJc w:val="left"/>
      <w:pPr>
        <w:ind w:left="25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30" w:hanging="360"/>
      </w:pPr>
      <w:rPr>
        <w:rFonts w:ascii="Wingdings" w:hAnsi="Wingdings" w:hint="default"/>
      </w:rPr>
    </w:lvl>
  </w:abstractNum>
  <w:num w:numId="1" w16cid:durableId="1989746331">
    <w:abstractNumId w:val="0"/>
  </w:num>
  <w:num w:numId="2" w16cid:durableId="853232174">
    <w:abstractNumId w:val="16"/>
  </w:num>
  <w:num w:numId="3" w16cid:durableId="477697904">
    <w:abstractNumId w:val="4"/>
  </w:num>
  <w:num w:numId="4" w16cid:durableId="1000082164">
    <w:abstractNumId w:val="8"/>
  </w:num>
  <w:num w:numId="5" w16cid:durableId="2062166777">
    <w:abstractNumId w:val="14"/>
  </w:num>
  <w:num w:numId="6" w16cid:durableId="1268847946">
    <w:abstractNumId w:val="10"/>
  </w:num>
  <w:num w:numId="7" w16cid:durableId="2122873070">
    <w:abstractNumId w:val="7"/>
  </w:num>
  <w:num w:numId="8" w16cid:durableId="1016543091">
    <w:abstractNumId w:val="19"/>
  </w:num>
  <w:num w:numId="9" w16cid:durableId="810363168">
    <w:abstractNumId w:val="20"/>
  </w:num>
  <w:num w:numId="10" w16cid:durableId="1923493029">
    <w:abstractNumId w:val="13"/>
  </w:num>
  <w:num w:numId="11" w16cid:durableId="376441720">
    <w:abstractNumId w:val="2"/>
  </w:num>
  <w:num w:numId="12" w16cid:durableId="1295410618">
    <w:abstractNumId w:val="11"/>
  </w:num>
  <w:num w:numId="13" w16cid:durableId="1751267623">
    <w:abstractNumId w:val="12"/>
  </w:num>
  <w:num w:numId="14" w16cid:durableId="1830948203">
    <w:abstractNumId w:val="9"/>
  </w:num>
  <w:num w:numId="15" w16cid:durableId="355430753">
    <w:abstractNumId w:val="17"/>
  </w:num>
  <w:num w:numId="16" w16cid:durableId="106437505">
    <w:abstractNumId w:val="18"/>
  </w:num>
  <w:num w:numId="17" w16cid:durableId="1250966021">
    <w:abstractNumId w:val="6"/>
  </w:num>
  <w:num w:numId="18" w16cid:durableId="1667784385">
    <w:abstractNumId w:val="3"/>
  </w:num>
  <w:num w:numId="19" w16cid:durableId="1128816673">
    <w:abstractNumId w:val="15"/>
  </w:num>
  <w:num w:numId="20" w16cid:durableId="1081876178">
    <w:abstractNumId w:val="1"/>
  </w:num>
  <w:num w:numId="21" w16cid:durableId="21149824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0NDY0szQwMbNU0lEKTi0uzszPAykwMqsFAIc9diMtAAAA"/>
  </w:docVars>
  <w:rsids>
    <w:rsidRoot w:val="00E16E79"/>
    <w:rsid w:val="00000477"/>
    <w:rsid w:val="000009E3"/>
    <w:rsid w:val="00001170"/>
    <w:rsid w:val="00001C33"/>
    <w:rsid w:val="00001C56"/>
    <w:rsid w:val="000029C8"/>
    <w:rsid w:val="00002CF3"/>
    <w:rsid w:val="00002D98"/>
    <w:rsid w:val="00003945"/>
    <w:rsid w:val="00003A13"/>
    <w:rsid w:val="00004244"/>
    <w:rsid w:val="000042ED"/>
    <w:rsid w:val="00005278"/>
    <w:rsid w:val="000057F7"/>
    <w:rsid w:val="00005C7B"/>
    <w:rsid w:val="00006E52"/>
    <w:rsid w:val="00006F2E"/>
    <w:rsid w:val="00007194"/>
    <w:rsid w:val="000103C7"/>
    <w:rsid w:val="00010660"/>
    <w:rsid w:val="00010A42"/>
    <w:rsid w:val="000110E5"/>
    <w:rsid w:val="00011AB5"/>
    <w:rsid w:val="00012378"/>
    <w:rsid w:val="00012AEC"/>
    <w:rsid w:val="00012E34"/>
    <w:rsid w:val="00015121"/>
    <w:rsid w:val="0001641D"/>
    <w:rsid w:val="00017236"/>
    <w:rsid w:val="00017397"/>
    <w:rsid w:val="00017536"/>
    <w:rsid w:val="00017A9D"/>
    <w:rsid w:val="00017EA5"/>
    <w:rsid w:val="000212B6"/>
    <w:rsid w:val="00021B0F"/>
    <w:rsid w:val="0002251D"/>
    <w:rsid w:val="000233FB"/>
    <w:rsid w:val="00023F98"/>
    <w:rsid w:val="0002482E"/>
    <w:rsid w:val="00024B18"/>
    <w:rsid w:val="00025124"/>
    <w:rsid w:val="00026443"/>
    <w:rsid w:val="00030C03"/>
    <w:rsid w:val="000325A7"/>
    <w:rsid w:val="00032EF9"/>
    <w:rsid w:val="00034F4D"/>
    <w:rsid w:val="0003526F"/>
    <w:rsid w:val="000353A0"/>
    <w:rsid w:val="000355C6"/>
    <w:rsid w:val="00036A4B"/>
    <w:rsid w:val="00036F63"/>
    <w:rsid w:val="00037EEA"/>
    <w:rsid w:val="0004042A"/>
    <w:rsid w:val="0004151E"/>
    <w:rsid w:val="00042BEF"/>
    <w:rsid w:val="0004305A"/>
    <w:rsid w:val="000431C3"/>
    <w:rsid w:val="00043E61"/>
    <w:rsid w:val="00044266"/>
    <w:rsid w:val="000444F4"/>
    <w:rsid w:val="000448A3"/>
    <w:rsid w:val="00045492"/>
    <w:rsid w:val="00045A46"/>
    <w:rsid w:val="000464C3"/>
    <w:rsid w:val="00047677"/>
    <w:rsid w:val="00047EB0"/>
    <w:rsid w:val="0005048B"/>
    <w:rsid w:val="00050ACB"/>
    <w:rsid w:val="00050B20"/>
    <w:rsid w:val="00051228"/>
    <w:rsid w:val="00052A90"/>
    <w:rsid w:val="00052D20"/>
    <w:rsid w:val="00053093"/>
    <w:rsid w:val="00053994"/>
    <w:rsid w:val="00054F9A"/>
    <w:rsid w:val="00055612"/>
    <w:rsid w:val="00056338"/>
    <w:rsid w:val="00057551"/>
    <w:rsid w:val="00057AC4"/>
    <w:rsid w:val="00060705"/>
    <w:rsid w:val="0006106F"/>
    <w:rsid w:val="0006138B"/>
    <w:rsid w:val="00062117"/>
    <w:rsid w:val="00062374"/>
    <w:rsid w:val="0006347F"/>
    <w:rsid w:val="00063D1C"/>
    <w:rsid w:val="00065E8E"/>
    <w:rsid w:val="0006610B"/>
    <w:rsid w:val="00066369"/>
    <w:rsid w:val="00066D35"/>
    <w:rsid w:val="000677EA"/>
    <w:rsid w:val="0006786C"/>
    <w:rsid w:val="00067ED7"/>
    <w:rsid w:val="0007054F"/>
    <w:rsid w:val="00070908"/>
    <w:rsid w:val="00070AF9"/>
    <w:rsid w:val="00071013"/>
    <w:rsid w:val="00072270"/>
    <w:rsid w:val="0007236B"/>
    <w:rsid w:val="000732FE"/>
    <w:rsid w:val="000746E1"/>
    <w:rsid w:val="00074CB7"/>
    <w:rsid w:val="000753E6"/>
    <w:rsid w:val="000756BC"/>
    <w:rsid w:val="000756E3"/>
    <w:rsid w:val="00075FF0"/>
    <w:rsid w:val="000763E9"/>
    <w:rsid w:val="00077BFE"/>
    <w:rsid w:val="0008062E"/>
    <w:rsid w:val="00081759"/>
    <w:rsid w:val="00081D97"/>
    <w:rsid w:val="000825CD"/>
    <w:rsid w:val="00082739"/>
    <w:rsid w:val="00082A77"/>
    <w:rsid w:val="00083601"/>
    <w:rsid w:val="00083B75"/>
    <w:rsid w:val="000840AB"/>
    <w:rsid w:val="0008443A"/>
    <w:rsid w:val="00084AE0"/>
    <w:rsid w:val="0008595C"/>
    <w:rsid w:val="000866BD"/>
    <w:rsid w:val="00087CB7"/>
    <w:rsid w:val="00090A91"/>
    <w:rsid w:val="00090CCB"/>
    <w:rsid w:val="00090D64"/>
    <w:rsid w:val="00090F8E"/>
    <w:rsid w:val="00092D7C"/>
    <w:rsid w:val="0009332F"/>
    <w:rsid w:val="00093806"/>
    <w:rsid w:val="0009393A"/>
    <w:rsid w:val="00093BE9"/>
    <w:rsid w:val="000944CC"/>
    <w:rsid w:val="00094ACC"/>
    <w:rsid w:val="00094F52"/>
    <w:rsid w:val="00094F63"/>
    <w:rsid w:val="00095289"/>
    <w:rsid w:val="00095E6B"/>
    <w:rsid w:val="000967AC"/>
    <w:rsid w:val="0009765D"/>
    <w:rsid w:val="000A008E"/>
    <w:rsid w:val="000A07B6"/>
    <w:rsid w:val="000A0D3B"/>
    <w:rsid w:val="000A1B4B"/>
    <w:rsid w:val="000A29D4"/>
    <w:rsid w:val="000A449A"/>
    <w:rsid w:val="000A65F5"/>
    <w:rsid w:val="000A66AC"/>
    <w:rsid w:val="000A7B10"/>
    <w:rsid w:val="000B0728"/>
    <w:rsid w:val="000B10DD"/>
    <w:rsid w:val="000B1920"/>
    <w:rsid w:val="000B1E38"/>
    <w:rsid w:val="000B4562"/>
    <w:rsid w:val="000B4D21"/>
    <w:rsid w:val="000B4D8F"/>
    <w:rsid w:val="000B540E"/>
    <w:rsid w:val="000B551D"/>
    <w:rsid w:val="000B5A24"/>
    <w:rsid w:val="000B5EF6"/>
    <w:rsid w:val="000B5F94"/>
    <w:rsid w:val="000B63C6"/>
    <w:rsid w:val="000B673B"/>
    <w:rsid w:val="000C0835"/>
    <w:rsid w:val="000C1012"/>
    <w:rsid w:val="000C1628"/>
    <w:rsid w:val="000C1A2D"/>
    <w:rsid w:val="000C2711"/>
    <w:rsid w:val="000C2E36"/>
    <w:rsid w:val="000C4781"/>
    <w:rsid w:val="000C531E"/>
    <w:rsid w:val="000C5EC0"/>
    <w:rsid w:val="000C6071"/>
    <w:rsid w:val="000C62F4"/>
    <w:rsid w:val="000C6C9F"/>
    <w:rsid w:val="000C7027"/>
    <w:rsid w:val="000C769F"/>
    <w:rsid w:val="000C7C06"/>
    <w:rsid w:val="000D03CA"/>
    <w:rsid w:val="000D124D"/>
    <w:rsid w:val="000D42C6"/>
    <w:rsid w:val="000D48DB"/>
    <w:rsid w:val="000D53C3"/>
    <w:rsid w:val="000D5449"/>
    <w:rsid w:val="000D5FDF"/>
    <w:rsid w:val="000D62D0"/>
    <w:rsid w:val="000D65E8"/>
    <w:rsid w:val="000D6AC9"/>
    <w:rsid w:val="000D6C0A"/>
    <w:rsid w:val="000D6D2A"/>
    <w:rsid w:val="000D78F1"/>
    <w:rsid w:val="000D8ED7"/>
    <w:rsid w:val="000E0798"/>
    <w:rsid w:val="000E096A"/>
    <w:rsid w:val="000E09CD"/>
    <w:rsid w:val="000E0BA1"/>
    <w:rsid w:val="000E0D08"/>
    <w:rsid w:val="000E1056"/>
    <w:rsid w:val="000E11FD"/>
    <w:rsid w:val="000E178E"/>
    <w:rsid w:val="000E1911"/>
    <w:rsid w:val="000E243E"/>
    <w:rsid w:val="000E3D93"/>
    <w:rsid w:val="000E4794"/>
    <w:rsid w:val="000E4E89"/>
    <w:rsid w:val="000E796F"/>
    <w:rsid w:val="000F0EF8"/>
    <w:rsid w:val="000F105C"/>
    <w:rsid w:val="000F16D2"/>
    <w:rsid w:val="000F1776"/>
    <w:rsid w:val="000F1A10"/>
    <w:rsid w:val="000F20AA"/>
    <w:rsid w:val="000F2285"/>
    <w:rsid w:val="000F23A1"/>
    <w:rsid w:val="000F262A"/>
    <w:rsid w:val="000F2AE4"/>
    <w:rsid w:val="000F5079"/>
    <w:rsid w:val="000F51B6"/>
    <w:rsid w:val="000F5253"/>
    <w:rsid w:val="000F5895"/>
    <w:rsid w:val="000F63F9"/>
    <w:rsid w:val="000F64CD"/>
    <w:rsid w:val="000F71F1"/>
    <w:rsid w:val="000F7999"/>
    <w:rsid w:val="000F7DE2"/>
    <w:rsid w:val="000F7F76"/>
    <w:rsid w:val="0010063F"/>
    <w:rsid w:val="00100A84"/>
    <w:rsid w:val="00100BFE"/>
    <w:rsid w:val="001017A2"/>
    <w:rsid w:val="00101DBA"/>
    <w:rsid w:val="0010242F"/>
    <w:rsid w:val="00102F23"/>
    <w:rsid w:val="00103998"/>
    <w:rsid w:val="001039EA"/>
    <w:rsid w:val="00103BB6"/>
    <w:rsid w:val="001041F6"/>
    <w:rsid w:val="00104A2A"/>
    <w:rsid w:val="00105045"/>
    <w:rsid w:val="00106777"/>
    <w:rsid w:val="0010726B"/>
    <w:rsid w:val="0010794C"/>
    <w:rsid w:val="00107EEA"/>
    <w:rsid w:val="00107F79"/>
    <w:rsid w:val="00110620"/>
    <w:rsid w:val="0011069F"/>
    <w:rsid w:val="001106E2"/>
    <w:rsid w:val="0011220F"/>
    <w:rsid w:val="00112CE3"/>
    <w:rsid w:val="0011462B"/>
    <w:rsid w:val="001155DB"/>
    <w:rsid w:val="00115792"/>
    <w:rsid w:val="00115BEE"/>
    <w:rsid w:val="001160EB"/>
    <w:rsid w:val="001168CB"/>
    <w:rsid w:val="0011737A"/>
    <w:rsid w:val="00117612"/>
    <w:rsid w:val="00117A0C"/>
    <w:rsid w:val="00117AA2"/>
    <w:rsid w:val="00120BB0"/>
    <w:rsid w:val="00121150"/>
    <w:rsid w:val="001217BD"/>
    <w:rsid w:val="00121938"/>
    <w:rsid w:val="00122516"/>
    <w:rsid w:val="001230D2"/>
    <w:rsid w:val="00123A89"/>
    <w:rsid w:val="001258A5"/>
    <w:rsid w:val="00125A0A"/>
    <w:rsid w:val="00125D37"/>
    <w:rsid w:val="00125ED1"/>
    <w:rsid w:val="00127573"/>
    <w:rsid w:val="00127ACC"/>
    <w:rsid w:val="00130FAA"/>
    <w:rsid w:val="00132741"/>
    <w:rsid w:val="00132C42"/>
    <w:rsid w:val="001333C2"/>
    <w:rsid w:val="001338A1"/>
    <w:rsid w:val="00133985"/>
    <w:rsid w:val="00133DDE"/>
    <w:rsid w:val="00134D36"/>
    <w:rsid w:val="00134F9F"/>
    <w:rsid w:val="00135EE7"/>
    <w:rsid w:val="00136049"/>
    <w:rsid w:val="00137654"/>
    <w:rsid w:val="00140AA1"/>
    <w:rsid w:val="00140F16"/>
    <w:rsid w:val="00141004"/>
    <w:rsid w:val="00141EBA"/>
    <w:rsid w:val="00142173"/>
    <w:rsid w:val="00145713"/>
    <w:rsid w:val="001474AE"/>
    <w:rsid w:val="00147C29"/>
    <w:rsid w:val="00147D41"/>
    <w:rsid w:val="00150DC2"/>
    <w:rsid w:val="00152272"/>
    <w:rsid w:val="0015390E"/>
    <w:rsid w:val="00153D99"/>
    <w:rsid w:val="00154038"/>
    <w:rsid w:val="00155AB3"/>
    <w:rsid w:val="00155CCD"/>
    <w:rsid w:val="00155EDF"/>
    <w:rsid w:val="001569ED"/>
    <w:rsid w:val="00156C87"/>
    <w:rsid w:val="00157B7C"/>
    <w:rsid w:val="00161E13"/>
    <w:rsid w:val="00161FA2"/>
    <w:rsid w:val="00162625"/>
    <w:rsid w:val="001629DD"/>
    <w:rsid w:val="00163C4D"/>
    <w:rsid w:val="00163EC4"/>
    <w:rsid w:val="00164012"/>
    <w:rsid w:val="00164406"/>
    <w:rsid w:val="001653F0"/>
    <w:rsid w:val="00166072"/>
    <w:rsid w:val="00166651"/>
    <w:rsid w:val="00166A2B"/>
    <w:rsid w:val="00167167"/>
    <w:rsid w:val="00167817"/>
    <w:rsid w:val="001704B9"/>
    <w:rsid w:val="0017092A"/>
    <w:rsid w:val="00170960"/>
    <w:rsid w:val="00172191"/>
    <w:rsid w:val="00172382"/>
    <w:rsid w:val="0017261F"/>
    <w:rsid w:val="00172CC4"/>
    <w:rsid w:val="00173155"/>
    <w:rsid w:val="00173EF2"/>
    <w:rsid w:val="00174286"/>
    <w:rsid w:val="00175F33"/>
    <w:rsid w:val="00176801"/>
    <w:rsid w:val="00177515"/>
    <w:rsid w:val="00177524"/>
    <w:rsid w:val="00180314"/>
    <w:rsid w:val="001807D0"/>
    <w:rsid w:val="0018084E"/>
    <w:rsid w:val="00180B9F"/>
    <w:rsid w:val="001817A0"/>
    <w:rsid w:val="001818D8"/>
    <w:rsid w:val="00181A82"/>
    <w:rsid w:val="00181B76"/>
    <w:rsid w:val="0018273C"/>
    <w:rsid w:val="00182A3E"/>
    <w:rsid w:val="00182AD7"/>
    <w:rsid w:val="00183288"/>
    <w:rsid w:val="00184459"/>
    <w:rsid w:val="00184A46"/>
    <w:rsid w:val="001859F1"/>
    <w:rsid w:val="001860A5"/>
    <w:rsid w:val="001862EE"/>
    <w:rsid w:val="00186507"/>
    <w:rsid w:val="00186A6F"/>
    <w:rsid w:val="00190048"/>
    <w:rsid w:val="0019048C"/>
    <w:rsid w:val="00191D8F"/>
    <w:rsid w:val="00191F1D"/>
    <w:rsid w:val="00192D3A"/>
    <w:rsid w:val="001935C8"/>
    <w:rsid w:val="00193784"/>
    <w:rsid w:val="00193815"/>
    <w:rsid w:val="00193AA3"/>
    <w:rsid w:val="001941CC"/>
    <w:rsid w:val="00195088"/>
    <w:rsid w:val="001962B6"/>
    <w:rsid w:val="00196B50"/>
    <w:rsid w:val="00197306"/>
    <w:rsid w:val="00197A06"/>
    <w:rsid w:val="00197C01"/>
    <w:rsid w:val="00197E14"/>
    <w:rsid w:val="001A0EC1"/>
    <w:rsid w:val="001A1605"/>
    <w:rsid w:val="001A1760"/>
    <w:rsid w:val="001A17EC"/>
    <w:rsid w:val="001A19D4"/>
    <w:rsid w:val="001A19E2"/>
    <w:rsid w:val="001A1F0F"/>
    <w:rsid w:val="001A26D5"/>
    <w:rsid w:val="001A2D6D"/>
    <w:rsid w:val="001A2DDE"/>
    <w:rsid w:val="001A3892"/>
    <w:rsid w:val="001A4B90"/>
    <w:rsid w:val="001A5A6E"/>
    <w:rsid w:val="001A62CB"/>
    <w:rsid w:val="001A6513"/>
    <w:rsid w:val="001A6697"/>
    <w:rsid w:val="001A6D1B"/>
    <w:rsid w:val="001A745E"/>
    <w:rsid w:val="001A7A09"/>
    <w:rsid w:val="001A7D2C"/>
    <w:rsid w:val="001B1C71"/>
    <w:rsid w:val="001B3735"/>
    <w:rsid w:val="001B4001"/>
    <w:rsid w:val="001B6437"/>
    <w:rsid w:val="001B718A"/>
    <w:rsid w:val="001B7D3A"/>
    <w:rsid w:val="001C0AE6"/>
    <w:rsid w:val="001C105B"/>
    <w:rsid w:val="001C2D18"/>
    <w:rsid w:val="001C2E8E"/>
    <w:rsid w:val="001C336F"/>
    <w:rsid w:val="001C39AB"/>
    <w:rsid w:val="001C4216"/>
    <w:rsid w:val="001C56F8"/>
    <w:rsid w:val="001C663E"/>
    <w:rsid w:val="001C6DCA"/>
    <w:rsid w:val="001C6EB2"/>
    <w:rsid w:val="001D18EC"/>
    <w:rsid w:val="001D1A3E"/>
    <w:rsid w:val="001D1E68"/>
    <w:rsid w:val="001D24BB"/>
    <w:rsid w:val="001D48D7"/>
    <w:rsid w:val="001D6250"/>
    <w:rsid w:val="001D73BC"/>
    <w:rsid w:val="001D7978"/>
    <w:rsid w:val="001D79E2"/>
    <w:rsid w:val="001E0384"/>
    <w:rsid w:val="001E0995"/>
    <w:rsid w:val="001E1881"/>
    <w:rsid w:val="001E1D74"/>
    <w:rsid w:val="001E2331"/>
    <w:rsid w:val="001E2436"/>
    <w:rsid w:val="001E2EBD"/>
    <w:rsid w:val="001E44D4"/>
    <w:rsid w:val="001E4B68"/>
    <w:rsid w:val="001E5156"/>
    <w:rsid w:val="001E52FE"/>
    <w:rsid w:val="001E5535"/>
    <w:rsid w:val="001E57A2"/>
    <w:rsid w:val="001E605D"/>
    <w:rsid w:val="001E6A78"/>
    <w:rsid w:val="001E72BA"/>
    <w:rsid w:val="001E7E25"/>
    <w:rsid w:val="001F0584"/>
    <w:rsid w:val="001F1309"/>
    <w:rsid w:val="001F1343"/>
    <w:rsid w:val="001F267B"/>
    <w:rsid w:val="001F2D18"/>
    <w:rsid w:val="001F34B4"/>
    <w:rsid w:val="001F3C20"/>
    <w:rsid w:val="001F3E1E"/>
    <w:rsid w:val="001F4574"/>
    <w:rsid w:val="001F5584"/>
    <w:rsid w:val="001F5714"/>
    <w:rsid w:val="001F5A09"/>
    <w:rsid w:val="001F5B1D"/>
    <w:rsid w:val="001F601D"/>
    <w:rsid w:val="001F60B4"/>
    <w:rsid w:val="001F69EB"/>
    <w:rsid w:val="00200879"/>
    <w:rsid w:val="00201A33"/>
    <w:rsid w:val="00203164"/>
    <w:rsid w:val="00203A89"/>
    <w:rsid w:val="00204B56"/>
    <w:rsid w:val="002050B8"/>
    <w:rsid w:val="00205E68"/>
    <w:rsid w:val="00205E9A"/>
    <w:rsid w:val="00205FA3"/>
    <w:rsid w:val="00205FBC"/>
    <w:rsid w:val="00206F6B"/>
    <w:rsid w:val="00207446"/>
    <w:rsid w:val="00207589"/>
    <w:rsid w:val="00207A0F"/>
    <w:rsid w:val="00207DCB"/>
    <w:rsid w:val="00211E99"/>
    <w:rsid w:val="00212AC2"/>
    <w:rsid w:val="00213DC4"/>
    <w:rsid w:val="00213F8B"/>
    <w:rsid w:val="002140BF"/>
    <w:rsid w:val="00214FA6"/>
    <w:rsid w:val="002153AD"/>
    <w:rsid w:val="002156F3"/>
    <w:rsid w:val="00216CC3"/>
    <w:rsid w:val="002170BD"/>
    <w:rsid w:val="002176F6"/>
    <w:rsid w:val="00221C30"/>
    <w:rsid w:val="002224EB"/>
    <w:rsid w:val="00222D99"/>
    <w:rsid w:val="00223C38"/>
    <w:rsid w:val="00223DEA"/>
    <w:rsid w:val="00224B49"/>
    <w:rsid w:val="00225811"/>
    <w:rsid w:val="00225A12"/>
    <w:rsid w:val="002271F6"/>
    <w:rsid w:val="00230496"/>
    <w:rsid w:val="002309D8"/>
    <w:rsid w:val="00230A83"/>
    <w:rsid w:val="0023130F"/>
    <w:rsid w:val="0023234A"/>
    <w:rsid w:val="00232545"/>
    <w:rsid w:val="00232A78"/>
    <w:rsid w:val="00233CBE"/>
    <w:rsid w:val="00234477"/>
    <w:rsid w:val="00234675"/>
    <w:rsid w:val="002353F6"/>
    <w:rsid w:val="0023571B"/>
    <w:rsid w:val="00236140"/>
    <w:rsid w:val="00236791"/>
    <w:rsid w:val="00237569"/>
    <w:rsid w:val="002378B0"/>
    <w:rsid w:val="00237FE5"/>
    <w:rsid w:val="002406CF"/>
    <w:rsid w:val="00241530"/>
    <w:rsid w:val="00241614"/>
    <w:rsid w:val="0024297B"/>
    <w:rsid w:val="00243CB4"/>
    <w:rsid w:val="002444CC"/>
    <w:rsid w:val="00245938"/>
    <w:rsid w:val="00245C89"/>
    <w:rsid w:val="002469BD"/>
    <w:rsid w:val="00247A1E"/>
    <w:rsid w:val="002503BA"/>
    <w:rsid w:val="002507C1"/>
    <w:rsid w:val="00251B3D"/>
    <w:rsid w:val="00252821"/>
    <w:rsid w:val="00253D47"/>
    <w:rsid w:val="0025488A"/>
    <w:rsid w:val="002556A4"/>
    <w:rsid w:val="00256138"/>
    <w:rsid w:val="002563D8"/>
    <w:rsid w:val="002578FB"/>
    <w:rsid w:val="00257A33"/>
    <w:rsid w:val="00257B7C"/>
    <w:rsid w:val="00260034"/>
    <w:rsid w:val="00260A51"/>
    <w:rsid w:val="00261423"/>
    <w:rsid w:val="002614F8"/>
    <w:rsid w:val="00261680"/>
    <w:rsid w:val="00261734"/>
    <w:rsid w:val="00261CD3"/>
    <w:rsid w:val="00263097"/>
    <w:rsid w:val="00263326"/>
    <w:rsid w:val="002640BD"/>
    <w:rsid w:val="00265B72"/>
    <w:rsid w:val="002665A0"/>
    <w:rsid w:val="00267164"/>
    <w:rsid w:val="002672C8"/>
    <w:rsid w:val="00270263"/>
    <w:rsid w:val="00270A1C"/>
    <w:rsid w:val="00270A69"/>
    <w:rsid w:val="002711CE"/>
    <w:rsid w:val="00272DFA"/>
    <w:rsid w:val="00274336"/>
    <w:rsid w:val="00275B10"/>
    <w:rsid w:val="00276169"/>
    <w:rsid w:val="00276702"/>
    <w:rsid w:val="0028014E"/>
    <w:rsid w:val="0028082C"/>
    <w:rsid w:val="0028243C"/>
    <w:rsid w:val="0028265C"/>
    <w:rsid w:val="00282B56"/>
    <w:rsid w:val="00282CB1"/>
    <w:rsid w:val="002868DB"/>
    <w:rsid w:val="00286BCF"/>
    <w:rsid w:val="00286E05"/>
    <w:rsid w:val="00286FB5"/>
    <w:rsid w:val="002873DF"/>
    <w:rsid w:val="0028744D"/>
    <w:rsid w:val="00290493"/>
    <w:rsid w:val="00290ADB"/>
    <w:rsid w:val="00290CA2"/>
    <w:rsid w:val="00290D5C"/>
    <w:rsid w:val="0029140C"/>
    <w:rsid w:val="0029153B"/>
    <w:rsid w:val="002934F3"/>
    <w:rsid w:val="00293CD8"/>
    <w:rsid w:val="00293CDE"/>
    <w:rsid w:val="00294119"/>
    <w:rsid w:val="00295266"/>
    <w:rsid w:val="00295411"/>
    <w:rsid w:val="002A085C"/>
    <w:rsid w:val="002A0A1B"/>
    <w:rsid w:val="002A2217"/>
    <w:rsid w:val="002A2505"/>
    <w:rsid w:val="002A33B0"/>
    <w:rsid w:val="002A374F"/>
    <w:rsid w:val="002A3FA6"/>
    <w:rsid w:val="002A4386"/>
    <w:rsid w:val="002A4A2F"/>
    <w:rsid w:val="002A530A"/>
    <w:rsid w:val="002A561A"/>
    <w:rsid w:val="002A5D32"/>
    <w:rsid w:val="002A6D8F"/>
    <w:rsid w:val="002A6D9F"/>
    <w:rsid w:val="002A7A92"/>
    <w:rsid w:val="002B0DE9"/>
    <w:rsid w:val="002B0F3E"/>
    <w:rsid w:val="002B1E8C"/>
    <w:rsid w:val="002B2150"/>
    <w:rsid w:val="002B2538"/>
    <w:rsid w:val="002B270E"/>
    <w:rsid w:val="002B329F"/>
    <w:rsid w:val="002B33CF"/>
    <w:rsid w:val="002B366C"/>
    <w:rsid w:val="002B421F"/>
    <w:rsid w:val="002B5C75"/>
    <w:rsid w:val="002B6394"/>
    <w:rsid w:val="002B684B"/>
    <w:rsid w:val="002B6B49"/>
    <w:rsid w:val="002B7886"/>
    <w:rsid w:val="002C027E"/>
    <w:rsid w:val="002C093F"/>
    <w:rsid w:val="002C24D5"/>
    <w:rsid w:val="002C3280"/>
    <w:rsid w:val="002C5F56"/>
    <w:rsid w:val="002C625F"/>
    <w:rsid w:val="002C6A05"/>
    <w:rsid w:val="002C785C"/>
    <w:rsid w:val="002C7928"/>
    <w:rsid w:val="002C7C8E"/>
    <w:rsid w:val="002D00A8"/>
    <w:rsid w:val="002D0147"/>
    <w:rsid w:val="002D03A0"/>
    <w:rsid w:val="002D0C96"/>
    <w:rsid w:val="002D0DB8"/>
    <w:rsid w:val="002D0EBB"/>
    <w:rsid w:val="002D1A6F"/>
    <w:rsid w:val="002D2253"/>
    <w:rsid w:val="002D2634"/>
    <w:rsid w:val="002D285A"/>
    <w:rsid w:val="002D2ADF"/>
    <w:rsid w:val="002D3D2F"/>
    <w:rsid w:val="002D4044"/>
    <w:rsid w:val="002D40E7"/>
    <w:rsid w:val="002D431B"/>
    <w:rsid w:val="002D4D18"/>
    <w:rsid w:val="002D4D9F"/>
    <w:rsid w:val="002D5F66"/>
    <w:rsid w:val="002D65C7"/>
    <w:rsid w:val="002D6648"/>
    <w:rsid w:val="002D70ED"/>
    <w:rsid w:val="002E29DC"/>
    <w:rsid w:val="002E2AF3"/>
    <w:rsid w:val="002E4567"/>
    <w:rsid w:val="002E4D85"/>
    <w:rsid w:val="002E4F24"/>
    <w:rsid w:val="002E5BD5"/>
    <w:rsid w:val="002E6551"/>
    <w:rsid w:val="002E69CB"/>
    <w:rsid w:val="002E6D52"/>
    <w:rsid w:val="002E7695"/>
    <w:rsid w:val="002E7C1D"/>
    <w:rsid w:val="002F0641"/>
    <w:rsid w:val="002F071F"/>
    <w:rsid w:val="002F0F7F"/>
    <w:rsid w:val="002F173B"/>
    <w:rsid w:val="002F2B59"/>
    <w:rsid w:val="002F2E86"/>
    <w:rsid w:val="002F3173"/>
    <w:rsid w:val="002F318A"/>
    <w:rsid w:val="002F50E2"/>
    <w:rsid w:val="002F549C"/>
    <w:rsid w:val="002F58D9"/>
    <w:rsid w:val="002F7867"/>
    <w:rsid w:val="002F7DF5"/>
    <w:rsid w:val="003009B2"/>
    <w:rsid w:val="003018B4"/>
    <w:rsid w:val="00301955"/>
    <w:rsid w:val="00301D3B"/>
    <w:rsid w:val="003024B9"/>
    <w:rsid w:val="003035D2"/>
    <w:rsid w:val="00303A7F"/>
    <w:rsid w:val="00303B34"/>
    <w:rsid w:val="00304246"/>
    <w:rsid w:val="00304CF5"/>
    <w:rsid w:val="00305EE4"/>
    <w:rsid w:val="00305F08"/>
    <w:rsid w:val="00306013"/>
    <w:rsid w:val="003063DC"/>
    <w:rsid w:val="00306694"/>
    <w:rsid w:val="00306BD8"/>
    <w:rsid w:val="003071DF"/>
    <w:rsid w:val="00307300"/>
    <w:rsid w:val="00307B6F"/>
    <w:rsid w:val="003101DC"/>
    <w:rsid w:val="0031046C"/>
    <w:rsid w:val="00310CF0"/>
    <w:rsid w:val="0031134A"/>
    <w:rsid w:val="00311815"/>
    <w:rsid w:val="0031250E"/>
    <w:rsid w:val="00312844"/>
    <w:rsid w:val="00312993"/>
    <w:rsid w:val="00312A1D"/>
    <w:rsid w:val="0031414A"/>
    <w:rsid w:val="00315060"/>
    <w:rsid w:val="003156DD"/>
    <w:rsid w:val="00316576"/>
    <w:rsid w:val="003165AE"/>
    <w:rsid w:val="00316611"/>
    <w:rsid w:val="00317DF0"/>
    <w:rsid w:val="00317ECB"/>
    <w:rsid w:val="003205E9"/>
    <w:rsid w:val="00321677"/>
    <w:rsid w:val="003224C7"/>
    <w:rsid w:val="00322F86"/>
    <w:rsid w:val="00323350"/>
    <w:rsid w:val="003254AF"/>
    <w:rsid w:val="00325BCE"/>
    <w:rsid w:val="00325EF4"/>
    <w:rsid w:val="00326839"/>
    <w:rsid w:val="003271FB"/>
    <w:rsid w:val="00327C17"/>
    <w:rsid w:val="00330D96"/>
    <w:rsid w:val="00331362"/>
    <w:rsid w:val="00331559"/>
    <w:rsid w:val="00331710"/>
    <w:rsid w:val="0033337F"/>
    <w:rsid w:val="003334EE"/>
    <w:rsid w:val="00333D3C"/>
    <w:rsid w:val="003342E9"/>
    <w:rsid w:val="003344B2"/>
    <w:rsid w:val="003347AA"/>
    <w:rsid w:val="00334B13"/>
    <w:rsid w:val="003351D9"/>
    <w:rsid w:val="00336B28"/>
    <w:rsid w:val="00336F8D"/>
    <w:rsid w:val="0033718D"/>
    <w:rsid w:val="00337C65"/>
    <w:rsid w:val="003403FB"/>
    <w:rsid w:val="00341CBD"/>
    <w:rsid w:val="003421C3"/>
    <w:rsid w:val="003424D8"/>
    <w:rsid w:val="00342D2E"/>
    <w:rsid w:val="003438BF"/>
    <w:rsid w:val="00344553"/>
    <w:rsid w:val="003454EC"/>
    <w:rsid w:val="003469F1"/>
    <w:rsid w:val="003478F9"/>
    <w:rsid w:val="003526B9"/>
    <w:rsid w:val="00352D92"/>
    <w:rsid w:val="00353626"/>
    <w:rsid w:val="00353853"/>
    <w:rsid w:val="003546F9"/>
    <w:rsid w:val="003548DB"/>
    <w:rsid w:val="00354F14"/>
    <w:rsid w:val="00355F6F"/>
    <w:rsid w:val="003574D7"/>
    <w:rsid w:val="00357FFB"/>
    <w:rsid w:val="00360432"/>
    <w:rsid w:val="00360B48"/>
    <w:rsid w:val="003616D7"/>
    <w:rsid w:val="00361E57"/>
    <w:rsid w:val="00361F1F"/>
    <w:rsid w:val="00361FC4"/>
    <w:rsid w:val="00362BF7"/>
    <w:rsid w:val="00362CCE"/>
    <w:rsid w:val="00362F18"/>
    <w:rsid w:val="0036360C"/>
    <w:rsid w:val="0036402C"/>
    <w:rsid w:val="00364204"/>
    <w:rsid w:val="003660A7"/>
    <w:rsid w:val="0036752B"/>
    <w:rsid w:val="00367904"/>
    <w:rsid w:val="00371690"/>
    <w:rsid w:val="00371DAC"/>
    <w:rsid w:val="00371F00"/>
    <w:rsid w:val="003721CA"/>
    <w:rsid w:val="003733EF"/>
    <w:rsid w:val="0037351C"/>
    <w:rsid w:val="00373E7E"/>
    <w:rsid w:val="003741D5"/>
    <w:rsid w:val="0037565D"/>
    <w:rsid w:val="0037616A"/>
    <w:rsid w:val="00376D0A"/>
    <w:rsid w:val="0037736C"/>
    <w:rsid w:val="00377454"/>
    <w:rsid w:val="00377AF8"/>
    <w:rsid w:val="00380C5E"/>
    <w:rsid w:val="00380F69"/>
    <w:rsid w:val="00382714"/>
    <w:rsid w:val="00382BC0"/>
    <w:rsid w:val="00382D2C"/>
    <w:rsid w:val="00382F6E"/>
    <w:rsid w:val="00383284"/>
    <w:rsid w:val="00384373"/>
    <w:rsid w:val="003846A7"/>
    <w:rsid w:val="0038476E"/>
    <w:rsid w:val="003858D2"/>
    <w:rsid w:val="0038610C"/>
    <w:rsid w:val="00386786"/>
    <w:rsid w:val="003868B0"/>
    <w:rsid w:val="00386B35"/>
    <w:rsid w:val="00387185"/>
    <w:rsid w:val="00390A0E"/>
    <w:rsid w:val="003920F5"/>
    <w:rsid w:val="00392CC3"/>
    <w:rsid w:val="00392E67"/>
    <w:rsid w:val="00392F3E"/>
    <w:rsid w:val="003937C5"/>
    <w:rsid w:val="003944C4"/>
    <w:rsid w:val="0039456D"/>
    <w:rsid w:val="00394712"/>
    <w:rsid w:val="00394F85"/>
    <w:rsid w:val="00395535"/>
    <w:rsid w:val="0039689F"/>
    <w:rsid w:val="00396C6F"/>
    <w:rsid w:val="003973B9"/>
    <w:rsid w:val="0039786F"/>
    <w:rsid w:val="003A07C3"/>
    <w:rsid w:val="003A2868"/>
    <w:rsid w:val="003A2917"/>
    <w:rsid w:val="003A2F58"/>
    <w:rsid w:val="003A3212"/>
    <w:rsid w:val="003A3A7E"/>
    <w:rsid w:val="003A4190"/>
    <w:rsid w:val="003A44FF"/>
    <w:rsid w:val="003A4D07"/>
    <w:rsid w:val="003A53EF"/>
    <w:rsid w:val="003A5862"/>
    <w:rsid w:val="003A5B5B"/>
    <w:rsid w:val="003A5BCE"/>
    <w:rsid w:val="003A6740"/>
    <w:rsid w:val="003A67EF"/>
    <w:rsid w:val="003A7D59"/>
    <w:rsid w:val="003A7D8C"/>
    <w:rsid w:val="003B085F"/>
    <w:rsid w:val="003B0E38"/>
    <w:rsid w:val="003B1ED5"/>
    <w:rsid w:val="003B2960"/>
    <w:rsid w:val="003B3032"/>
    <w:rsid w:val="003B404C"/>
    <w:rsid w:val="003B68C1"/>
    <w:rsid w:val="003B79AC"/>
    <w:rsid w:val="003C07FD"/>
    <w:rsid w:val="003C18D3"/>
    <w:rsid w:val="003C1E40"/>
    <w:rsid w:val="003C263F"/>
    <w:rsid w:val="003C30C7"/>
    <w:rsid w:val="003C33EE"/>
    <w:rsid w:val="003C360E"/>
    <w:rsid w:val="003C40A1"/>
    <w:rsid w:val="003C42E1"/>
    <w:rsid w:val="003C4D8E"/>
    <w:rsid w:val="003C4DC3"/>
    <w:rsid w:val="003C5058"/>
    <w:rsid w:val="003C526C"/>
    <w:rsid w:val="003C585E"/>
    <w:rsid w:val="003C6D35"/>
    <w:rsid w:val="003C6EEA"/>
    <w:rsid w:val="003C75B0"/>
    <w:rsid w:val="003D03E5"/>
    <w:rsid w:val="003D0DFD"/>
    <w:rsid w:val="003D13F4"/>
    <w:rsid w:val="003D1C71"/>
    <w:rsid w:val="003D2FA3"/>
    <w:rsid w:val="003D30DD"/>
    <w:rsid w:val="003D3227"/>
    <w:rsid w:val="003D380D"/>
    <w:rsid w:val="003D40CB"/>
    <w:rsid w:val="003D4F98"/>
    <w:rsid w:val="003D74EC"/>
    <w:rsid w:val="003E006F"/>
    <w:rsid w:val="003E0DFA"/>
    <w:rsid w:val="003E1887"/>
    <w:rsid w:val="003E1CFD"/>
    <w:rsid w:val="003E202C"/>
    <w:rsid w:val="003E3943"/>
    <w:rsid w:val="003E4078"/>
    <w:rsid w:val="003E48F6"/>
    <w:rsid w:val="003E586A"/>
    <w:rsid w:val="003E63F9"/>
    <w:rsid w:val="003E651E"/>
    <w:rsid w:val="003E6820"/>
    <w:rsid w:val="003E6F3B"/>
    <w:rsid w:val="003E6FA9"/>
    <w:rsid w:val="003E7714"/>
    <w:rsid w:val="003F02CB"/>
    <w:rsid w:val="003F355E"/>
    <w:rsid w:val="003F3821"/>
    <w:rsid w:val="003F42D0"/>
    <w:rsid w:val="003F4507"/>
    <w:rsid w:val="003F467C"/>
    <w:rsid w:val="003F4776"/>
    <w:rsid w:val="003F4C2D"/>
    <w:rsid w:val="003F511D"/>
    <w:rsid w:val="003F5164"/>
    <w:rsid w:val="003F5257"/>
    <w:rsid w:val="003F532C"/>
    <w:rsid w:val="003F5B1F"/>
    <w:rsid w:val="003F6077"/>
    <w:rsid w:val="003F62E7"/>
    <w:rsid w:val="003F6ED2"/>
    <w:rsid w:val="003F70CD"/>
    <w:rsid w:val="003F7C2E"/>
    <w:rsid w:val="003F7CB8"/>
    <w:rsid w:val="003F7D8A"/>
    <w:rsid w:val="003F7DAF"/>
    <w:rsid w:val="00400F12"/>
    <w:rsid w:val="0040136F"/>
    <w:rsid w:val="004038CB"/>
    <w:rsid w:val="00403CB5"/>
    <w:rsid w:val="004056FF"/>
    <w:rsid w:val="00405A8F"/>
    <w:rsid w:val="00406140"/>
    <w:rsid w:val="0040616B"/>
    <w:rsid w:val="004062DA"/>
    <w:rsid w:val="00406502"/>
    <w:rsid w:val="00406A5E"/>
    <w:rsid w:val="00406E22"/>
    <w:rsid w:val="004078F8"/>
    <w:rsid w:val="00410328"/>
    <w:rsid w:val="0041157B"/>
    <w:rsid w:val="00411C44"/>
    <w:rsid w:val="00411F8D"/>
    <w:rsid w:val="004121B9"/>
    <w:rsid w:val="00412DB8"/>
    <w:rsid w:val="00413677"/>
    <w:rsid w:val="004137B0"/>
    <w:rsid w:val="00414238"/>
    <w:rsid w:val="004150C8"/>
    <w:rsid w:val="004157E2"/>
    <w:rsid w:val="00415E1D"/>
    <w:rsid w:val="004164A9"/>
    <w:rsid w:val="0041659B"/>
    <w:rsid w:val="0041699A"/>
    <w:rsid w:val="00416CA2"/>
    <w:rsid w:val="0042030B"/>
    <w:rsid w:val="00420C40"/>
    <w:rsid w:val="0042167F"/>
    <w:rsid w:val="0042211D"/>
    <w:rsid w:val="004224AC"/>
    <w:rsid w:val="00422FAD"/>
    <w:rsid w:val="00423150"/>
    <w:rsid w:val="00423D3A"/>
    <w:rsid w:val="00424274"/>
    <w:rsid w:val="0042486A"/>
    <w:rsid w:val="00424A05"/>
    <w:rsid w:val="00425001"/>
    <w:rsid w:val="004256A3"/>
    <w:rsid w:val="00425F32"/>
    <w:rsid w:val="00426252"/>
    <w:rsid w:val="004266A0"/>
    <w:rsid w:val="0042685C"/>
    <w:rsid w:val="00426F98"/>
    <w:rsid w:val="0042729B"/>
    <w:rsid w:val="004274A9"/>
    <w:rsid w:val="00427BB2"/>
    <w:rsid w:val="004301E4"/>
    <w:rsid w:val="0043024B"/>
    <w:rsid w:val="0043087A"/>
    <w:rsid w:val="0043116B"/>
    <w:rsid w:val="004315D5"/>
    <w:rsid w:val="00431C58"/>
    <w:rsid w:val="004329FF"/>
    <w:rsid w:val="00434B99"/>
    <w:rsid w:val="00435708"/>
    <w:rsid w:val="00435B77"/>
    <w:rsid w:val="00435C44"/>
    <w:rsid w:val="0043608B"/>
    <w:rsid w:val="004363F4"/>
    <w:rsid w:val="00436AA5"/>
    <w:rsid w:val="00436CA0"/>
    <w:rsid w:val="00437E0E"/>
    <w:rsid w:val="004409A9"/>
    <w:rsid w:val="00441587"/>
    <w:rsid w:val="00441726"/>
    <w:rsid w:val="0044175F"/>
    <w:rsid w:val="00441960"/>
    <w:rsid w:val="00441C0B"/>
    <w:rsid w:val="004424E3"/>
    <w:rsid w:val="00442D66"/>
    <w:rsid w:val="0044333F"/>
    <w:rsid w:val="00443731"/>
    <w:rsid w:val="0044591A"/>
    <w:rsid w:val="00446F09"/>
    <w:rsid w:val="004479CD"/>
    <w:rsid w:val="004509AD"/>
    <w:rsid w:val="00450B15"/>
    <w:rsid w:val="0045259B"/>
    <w:rsid w:val="00453787"/>
    <w:rsid w:val="004539CA"/>
    <w:rsid w:val="00453ED3"/>
    <w:rsid w:val="00453F8E"/>
    <w:rsid w:val="004541F1"/>
    <w:rsid w:val="004542CA"/>
    <w:rsid w:val="00454722"/>
    <w:rsid w:val="004550A7"/>
    <w:rsid w:val="0045560C"/>
    <w:rsid w:val="00455729"/>
    <w:rsid w:val="004572EA"/>
    <w:rsid w:val="004602EC"/>
    <w:rsid w:val="00460434"/>
    <w:rsid w:val="00460506"/>
    <w:rsid w:val="00461E8E"/>
    <w:rsid w:val="004622EA"/>
    <w:rsid w:val="00462D99"/>
    <w:rsid w:val="0046306E"/>
    <w:rsid w:val="00463A0C"/>
    <w:rsid w:val="00464F79"/>
    <w:rsid w:val="0046588F"/>
    <w:rsid w:val="00465940"/>
    <w:rsid w:val="00465AF9"/>
    <w:rsid w:val="00466863"/>
    <w:rsid w:val="00466ABF"/>
    <w:rsid w:val="00467C01"/>
    <w:rsid w:val="004704EC"/>
    <w:rsid w:val="004707E7"/>
    <w:rsid w:val="00470DE7"/>
    <w:rsid w:val="004715C8"/>
    <w:rsid w:val="00471783"/>
    <w:rsid w:val="00471EE4"/>
    <w:rsid w:val="00472484"/>
    <w:rsid w:val="004733D3"/>
    <w:rsid w:val="00473ECC"/>
    <w:rsid w:val="0047461E"/>
    <w:rsid w:val="00474CEE"/>
    <w:rsid w:val="0047565A"/>
    <w:rsid w:val="00475A99"/>
    <w:rsid w:val="00476029"/>
    <w:rsid w:val="004764D8"/>
    <w:rsid w:val="00476E97"/>
    <w:rsid w:val="0048007A"/>
    <w:rsid w:val="0048131C"/>
    <w:rsid w:val="004819C3"/>
    <w:rsid w:val="00481D95"/>
    <w:rsid w:val="00481E99"/>
    <w:rsid w:val="00481EEE"/>
    <w:rsid w:val="00482889"/>
    <w:rsid w:val="00482FFC"/>
    <w:rsid w:val="00483064"/>
    <w:rsid w:val="00483932"/>
    <w:rsid w:val="0048425D"/>
    <w:rsid w:val="00485653"/>
    <w:rsid w:val="00486A81"/>
    <w:rsid w:val="00486A8F"/>
    <w:rsid w:val="004910F9"/>
    <w:rsid w:val="00492DD5"/>
    <w:rsid w:val="00493662"/>
    <w:rsid w:val="00493751"/>
    <w:rsid w:val="00494464"/>
    <w:rsid w:val="0049453E"/>
    <w:rsid w:val="00494944"/>
    <w:rsid w:val="00494E50"/>
    <w:rsid w:val="00495930"/>
    <w:rsid w:val="00495B64"/>
    <w:rsid w:val="00495FD2"/>
    <w:rsid w:val="004A02A7"/>
    <w:rsid w:val="004A12E6"/>
    <w:rsid w:val="004A14AD"/>
    <w:rsid w:val="004A19E5"/>
    <w:rsid w:val="004A1C46"/>
    <w:rsid w:val="004A2075"/>
    <w:rsid w:val="004A235F"/>
    <w:rsid w:val="004A3A4D"/>
    <w:rsid w:val="004A4A0F"/>
    <w:rsid w:val="004A4BE9"/>
    <w:rsid w:val="004A53BE"/>
    <w:rsid w:val="004A549C"/>
    <w:rsid w:val="004A5682"/>
    <w:rsid w:val="004A58DB"/>
    <w:rsid w:val="004A7197"/>
    <w:rsid w:val="004A7352"/>
    <w:rsid w:val="004A73E5"/>
    <w:rsid w:val="004A7452"/>
    <w:rsid w:val="004A79DB"/>
    <w:rsid w:val="004B0CD9"/>
    <w:rsid w:val="004B3236"/>
    <w:rsid w:val="004B35DE"/>
    <w:rsid w:val="004B37D9"/>
    <w:rsid w:val="004B3BC1"/>
    <w:rsid w:val="004B443A"/>
    <w:rsid w:val="004B64D0"/>
    <w:rsid w:val="004B6E33"/>
    <w:rsid w:val="004B7261"/>
    <w:rsid w:val="004B7593"/>
    <w:rsid w:val="004B7F5B"/>
    <w:rsid w:val="004C0E45"/>
    <w:rsid w:val="004C0E65"/>
    <w:rsid w:val="004C1939"/>
    <w:rsid w:val="004C1E2C"/>
    <w:rsid w:val="004C20DA"/>
    <w:rsid w:val="004C23A6"/>
    <w:rsid w:val="004C2471"/>
    <w:rsid w:val="004C24FA"/>
    <w:rsid w:val="004C26F7"/>
    <w:rsid w:val="004C2B74"/>
    <w:rsid w:val="004C30B1"/>
    <w:rsid w:val="004C319B"/>
    <w:rsid w:val="004C484B"/>
    <w:rsid w:val="004C5C67"/>
    <w:rsid w:val="004C5F4E"/>
    <w:rsid w:val="004C6946"/>
    <w:rsid w:val="004C6A74"/>
    <w:rsid w:val="004C7E2C"/>
    <w:rsid w:val="004D1612"/>
    <w:rsid w:val="004D1902"/>
    <w:rsid w:val="004D322B"/>
    <w:rsid w:val="004D341F"/>
    <w:rsid w:val="004D371B"/>
    <w:rsid w:val="004D4637"/>
    <w:rsid w:val="004D6037"/>
    <w:rsid w:val="004D60EA"/>
    <w:rsid w:val="004D6533"/>
    <w:rsid w:val="004D6B93"/>
    <w:rsid w:val="004D6D71"/>
    <w:rsid w:val="004D73EE"/>
    <w:rsid w:val="004D7B22"/>
    <w:rsid w:val="004E0919"/>
    <w:rsid w:val="004E14C7"/>
    <w:rsid w:val="004E185E"/>
    <w:rsid w:val="004E2F14"/>
    <w:rsid w:val="004E3671"/>
    <w:rsid w:val="004E39CC"/>
    <w:rsid w:val="004E3D17"/>
    <w:rsid w:val="004E3F61"/>
    <w:rsid w:val="004E415E"/>
    <w:rsid w:val="004E4BBB"/>
    <w:rsid w:val="004E4EA7"/>
    <w:rsid w:val="004E602D"/>
    <w:rsid w:val="004E6B45"/>
    <w:rsid w:val="004E7C1A"/>
    <w:rsid w:val="004E7C74"/>
    <w:rsid w:val="004F01C6"/>
    <w:rsid w:val="004F0A49"/>
    <w:rsid w:val="004F0CEB"/>
    <w:rsid w:val="004F0F02"/>
    <w:rsid w:val="004F1E1D"/>
    <w:rsid w:val="004F2755"/>
    <w:rsid w:val="004F2B39"/>
    <w:rsid w:val="004F2B48"/>
    <w:rsid w:val="004F354C"/>
    <w:rsid w:val="004F35BC"/>
    <w:rsid w:val="004F3950"/>
    <w:rsid w:val="004F3A89"/>
    <w:rsid w:val="004F4B9E"/>
    <w:rsid w:val="004F54B6"/>
    <w:rsid w:val="004F57A6"/>
    <w:rsid w:val="004F5B23"/>
    <w:rsid w:val="004F5D64"/>
    <w:rsid w:val="004F63CA"/>
    <w:rsid w:val="004F6EDE"/>
    <w:rsid w:val="00500195"/>
    <w:rsid w:val="00500584"/>
    <w:rsid w:val="005005CB"/>
    <w:rsid w:val="00500B29"/>
    <w:rsid w:val="00500E0D"/>
    <w:rsid w:val="005016E5"/>
    <w:rsid w:val="005017F7"/>
    <w:rsid w:val="00502291"/>
    <w:rsid w:val="0050259E"/>
    <w:rsid w:val="00502881"/>
    <w:rsid w:val="00502D2B"/>
    <w:rsid w:val="00503C8B"/>
    <w:rsid w:val="005040F9"/>
    <w:rsid w:val="00505344"/>
    <w:rsid w:val="0050545B"/>
    <w:rsid w:val="00506378"/>
    <w:rsid w:val="005067C9"/>
    <w:rsid w:val="00506E25"/>
    <w:rsid w:val="0050774B"/>
    <w:rsid w:val="0050784D"/>
    <w:rsid w:val="005079DA"/>
    <w:rsid w:val="00507C34"/>
    <w:rsid w:val="00507E15"/>
    <w:rsid w:val="00511070"/>
    <w:rsid w:val="0051336A"/>
    <w:rsid w:val="005135C3"/>
    <w:rsid w:val="005146BB"/>
    <w:rsid w:val="0051638C"/>
    <w:rsid w:val="0051698A"/>
    <w:rsid w:val="00516B27"/>
    <w:rsid w:val="005175CF"/>
    <w:rsid w:val="00517B47"/>
    <w:rsid w:val="005202A4"/>
    <w:rsid w:val="00520373"/>
    <w:rsid w:val="0052086E"/>
    <w:rsid w:val="00520DD9"/>
    <w:rsid w:val="005214B4"/>
    <w:rsid w:val="00522896"/>
    <w:rsid w:val="005229D3"/>
    <w:rsid w:val="00522A95"/>
    <w:rsid w:val="00522EE0"/>
    <w:rsid w:val="005246C9"/>
    <w:rsid w:val="00524924"/>
    <w:rsid w:val="00525D6B"/>
    <w:rsid w:val="00525EEF"/>
    <w:rsid w:val="00527014"/>
    <w:rsid w:val="00532021"/>
    <w:rsid w:val="00532B10"/>
    <w:rsid w:val="00533AEB"/>
    <w:rsid w:val="00533B54"/>
    <w:rsid w:val="00534A52"/>
    <w:rsid w:val="00534E32"/>
    <w:rsid w:val="005357C2"/>
    <w:rsid w:val="00535B8C"/>
    <w:rsid w:val="00535C65"/>
    <w:rsid w:val="005370F4"/>
    <w:rsid w:val="005405F2"/>
    <w:rsid w:val="00540C55"/>
    <w:rsid w:val="00541A42"/>
    <w:rsid w:val="0054247D"/>
    <w:rsid w:val="00542A0B"/>
    <w:rsid w:val="005433B8"/>
    <w:rsid w:val="00544380"/>
    <w:rsid w:val="00544AF5"/>
    <w:rsid w:val="00545407"/>
    <w:rsid w:val="0054546F"/>
    <w:rsid w:val="005516AB"/>
    <w:rsid w:val="00551837"/>
    <w:rsid w:val="0055232B"/>
    <w:rsid w:val="005528BD"/>
    <w:rsid w:val="00552C0E"/>
    <w:rsid w:val="00552CB6"/>
    <w:rsid w:val="0055423B"/>
    <w:rsid w:val="0055443D"/>
    <w:rsid w:val="0055466B"/>
    <w:rsid w:val="005546B0"/>
    <w:rsid w:val="00554A12"/>
    <w:rsid w:val="0055564D"/>
    <w:rsid w:val="00556587"/>
    <w:rsid w:val="00556744"/>
    <w:rsid w:val="00556C80"/>
    <w:rsid w:val="00556FA8"/>
    <w:rsid w:val="00557C52"/>
    <w:rsid w:val="005606F5"/>
    <w:rsid w:val="00561631"/>
    <w:rsid w:val="005623FD"/>
    <w:rsid w:val="00562650"/>
    <w:rsid w:val="0056269D"/>
    <w:rsid w:val="00562F43"/>
    <w:rsid w:val="00564665"/>
    <w:rsid w:val="00564807"/>
    <w:rsid w:val="00564845"/>
    <w:rsid w:val="0056500B"/>
    <w:rsid w:val="00565598"/>
    <w:rsid w:val="0056732D"/>
    <w:rsid w:val="0056768F"/>
    <w:rsid w:val="005703E3"/>
    <w:rsid w:val="005704C3"/>
    <w:rsid w:val="00570828"/>
    <w:rsid w:val="00570D3F"/>
    <w:rsid w:val="00570DC6"/>
    <w:rsid w:val="00571648"/>
    <w:rsid w:val="00572164"/>
    <w:rsid w:val="00573627"/>
    <w:rsid w:val="0057402B"/>
    <w:rsid w:val="005760E7"/>
    <w:rsid w:val="0057651F"/>
    <w:rsid w:val="00576D30"/>
    <w:rsid w:val="00577061"/>
    <w:rsid w:val="00577392"/>
    <w:rsid w:val="005775BE"/>
    <w:rsid w:val="005805E5"/>
    <w:rsid w:val="00582113"/>
    <w:rsid w:val="0058320E"/>
    <w:rsid w:val="005835F7"/>
    <w:rsid w:val="005836C7"/>
    <w:rsid w:val="00583BBE"/>
    <w:rsid w:val="0058429B"/>
    <w:rsid w:val="00584AD0"/>
    <w:rsid w:val="005855A6"/>
    <w:rsid w:val="0058740F"/>
    <w:rsid w:val="00587A74"/>
    <w:rsid w:val="00587BF5"/>
    <w:rsid w:val="00587BFB"/>
    <w:rsid w:val="00590128"/>
    <w:rsid w:val="0059068C"/>
    <w:rsid w:val="00590F89"/>
    <w:rsid w:val="005910A9"/>
    <w:rsid w:val="0059144C"/>
    <w:rsid w:val="00591D41"/>
    <w:rsid w:val="00593494"/>
    <w:rsid w:val="00593A3B"/>
    <w:rsid w:val="00593EE9"/>
    <w:rsid w:val="00593F60"/>
    <w:rsid w:val="005948D4"/>
    <w:rsid w:val="00594AA2"/>
    <w:rsid w:val="00595821"/>
    <w:rsid w:val="0059590B"/>
    <w:rsid w:val="00595DC5"/>
    <w:rsid w:val="00595DE0"/>
    <w:rsid w:val="00596C10"/>
    <w:rsid w:val="0059780A"/>
    <w:rsid w:val="005978AD"/>
    <w:rsid w:val="005A081D"/>
    <w:rsid w:val="005A187F"/>
    <w:rsid w:val="005A1E3A"/>
    <w:rsid w:val="005A27FF"/>
    <w:rsid w:val="005A4C3F"/>
    <w:rsid w:val="005A5AC6"/>
    <w:rsid w:val="005A5FD4"/>
    <w:rsid w:val="005A6E67"/>
    <w:rsid w:val="005A75A5"/>
    <w:rsid w:val="005A7E12"/>
    <w:rsid w:val="005B069A"/>
    <w:rsid w:val="005B0930"/>
    <w:rsid w:val="005B0C63"/>
    <w:rsid w:val="005B1248"/>
    <w:rsid w:val="005B17B5"/>
    <w:rsid w:val="005B26B4"/>
    <w:rsid w:val="005B288D"/>
    <w:rsid w:val="005B2EC9"/>
    <w:rsid w:val="005B2EDD"/>
    <w:rsid w:val="005B365B"/>
    <w:rsid w:val="005B462D"/>
    <w:rsid w:val="005B59EC"/>
    <w:rsid w:val="005B5DF3"/>
    <w:rsid w:val="005B618D"/>
    <w:rsid w:val="005B626E"/>
    <w:rsid w:val="005B6A64"/>
    <w:rsid w:val="005B714D"/>
    <w:rsid w:val="005B72AE"/>
    <w:rsid w:val="005B72D5"/>
    <w:rsid w:val="005B7414"/>
    <w:rsid w:val="005B7701"/>
    <w:rsid w:val="005C161C"/>
    <w:rsid w:val="005C4200"/>
    <w:rsid w:val="005C5F4F"/>
    <w:rsid w:val="005C69EA"/>
    <w:rsid w:val="005C6D92"/>
    <w:rsid w:val="005C736F"/>
    <w:rsid w:val="005C7485"/>
    <w:rsid w:val="005D411B"/>
    <w:rsid w:val="005D5649"/>
    <w:rsid w:val="005D5FA1"/>
    <w:rsid w:val="005D680D"/>
    <w:rsid w:val="005D7216"/>
    <w:rsid w:val="005D7512"/>
    <w:rsid w:val="005D76F9"/>
    <w:rsid w:val="005E0265"/>
    <w:rsid w:val="005E03AC"/>
    <w:rsid w:val="005E0D2F"/>
    <w:rsid w:val="005E12F0"/>
    <w:rsid w:val="005E13F9"/>
    <w:rsid w:val="005E1B9B"/>
    <w:rsid w:val="005E2320"/>
    <w:rsid w:val="005E26EB"/>
    <w:rsid w:val="005E38DB"/>
    <w:rsid w:val="005E3C34"/>
    <w:rsid w:val="005E4064"/>
    <w:rsid w:val="005E4526"/>
    <w:rsid w:val="005E4892"/>
    <w:rsid w:val="005E494B"/>
    <w:rsid w:val="005E4DE0"/>
    <w:rsid w:val="005E52A7"/>
    <w:rsid w:val="005E665E"/>
    <w:rsid w:val="005E6FF7"/>
    <w:rsid w:val="005E757A"/>
    <w:rsid w:val="005F024F"/>
    <w:rsid w:val="005F04AE"/>
    <w:rsid w:val="005F1A9A"/>
    <w:rsid w:val="005F1BC2"/>
    <w:rsid w:val="005F2202"/>
    <w:rsid w:val="005F2ABB"/>
    <w:rsid w:val="005F3B46"/>
    <w:rsid w:val="005F49E3"/>
    <w:rsid w:val="005F53C4"/>
    <w:rsid w:val="005F6260"/>
    <w:rsid w:val="005F66C5"/>
    <w:rsid w:val="005F679D"/>
    <w:rsid w:val="005F7576"/>
    <w:rsid w:val="00600C39"/>
    <w:rsid w:val="00601E61"/>
    <w:rsid w:val="00602606"/>
    <w:rsid w:val="0060366A"/>
    <w:rsid w:val="00603926"/>
    <w:rsid w:val="006054D8"/>
    <w:rsid w:val="00606150"/>
    <w:rsid w:val="00607353"/>
    <w:rsid w:val="00610FE0"/>
    <w:rsid w:val="00611A4B"/>
    <w:rsid w:val="00611A89"/>
    <w:rsid w:val="00614992"/>
    <w:rsid w:val="00614DA3"/>
    <w:rsid w:val="00616938"/>
    <w:rsid w:val="00617770"/>
    <w:rsid w:val="0061788D"/>
    <w:rsid w:val="00617E1E"/>
    <w:rsid w:val="006213C9"/>
    <w:rsid w:val="006219AA"/>
    <w:rsid w:val="00621FCC"/>
    <w:rsid w:val="00622C57"/>
    <w:rsid w:val="0062365A"/>
    <w:rsid w:val="006239E8"/>
    <w:rsid w:val="00623F87"/>
    <w:rsid w:val="0062468F"/>
    <w:rsid w:val="00624884"/>
    <w:rsid w:val="00626585"/>
    <w:rsid w:val="006267AA"/>
    <w:rsid w:val="0062680E"/>
    <w:rsid w:val="00627BD0"/>
    <w:rsid w:val="00630048"/>
    <w:rsid w:val="00630948"/>
    <w:rsid w:val="0063347F"/>
    <w:rsid w:val="0063590F"/>
    <w:rsid w:val="00635BC9"/>
    <w:rsid w:val="00635ECE"/>
    <w:rsid w:val="006368C7"/>
    <w:rsid w:val="00637271"/>
    <w:rsid w:val="00640621"/>
    <w:rsid w:val="0064120C"/>
    <w:rsid w:val="00641360"/>
    <w:rsid w:val="00641CE5"/>
    <w:rsid w:val="00641F7D"/>
    <w:rsid w:val="00643094"/>
    <w:rsid w:val="006434AE"/>
    <w:rsid w:val="006435C7"/>
    <w:rsid w:val="006435E4"/>
    <w:rsid w:val="00643AC9"/>
    <w:rsid w:val="00644264"/>
    <w:rsid w:val="00644528"/>
    <w:rsid w:val="0064478C"/>
    <w:rsid w:val="00644A79"/>
    <w:rsid w:val="00644DA4"/>
    <w:rsid w:val="006477E2"/>
    <w:rsid w:val="00647E2D"/>
    <w:rsid w:val="00650932"/>
    <w:rsid w:val="00651608"/>
    <w:rsid w:val="006518F2"/>
    <w:rsid w:val="00651978"/>
    <w:rsid w:val="00653BDF"/>
    <w:rsid w:val="00654DC2"/>
    <w:rsid w:val="00654EE5"/>
    <w:rsid w:val="00655E1B"/>
    <w:rsid w:val="0065760A"/>
    <w:rsid w:val="00661414"/>
    <w:rsid w:val="00662FAD"/>
    <w:rsid w:val="00663145"/>
    <w:rsid w:val="0066330D"/>
    <w:rsid w:val="006639F2"/>
    <w:rsid w:val="00664627"/>
    <w:rsid w:val="00664FBF"/>
    <w:rsid w:val="00665A1A"/>
    <w:rsid w:val="00665BBB"/>
    <w:rsid w:val="00666913"/>
    <w:rsid w:val="00666A67"/>
    <w:rsid w:val="0066725A"/>
    <w:rsid w:val="00667C0C"/>
    <w:rsid w:val="00667D91"/>
    <w:rsid w:val="00667DCF"/>
    <w:rsid w:val="00670851"/>
    <w:rsid w:val="00670D75"/>
    <w:rsid w:val="00670EC5"/>
    <w:rsid w:val="00671CFE"/>
    <w:rsid w:val="0067259C"/>
    <w:rsid w:val="006746ED"/>
    <w:rsid w:val="00674CC3"/>
    <w:rsid w:val="00676672"/>
    <w:rsid w:val="006767E7"/>
    <w:rsid w:val="0067694B"/>
    <w:rsid w:val="00677852"/>
    <w:rsid w:val="0068227B"/>
    <w:rsid w:val="00683216"/>
    <w:rsid w:val="00683C68"/>
    <w:rsid w:val="00684E1C"/>
    <w:rsid w:val="0068615E"/>
    <w:rsid w:val="0068677B"/>
    <w:rsid w:val="00686E51"/>
    <w:rsid w:val="00690E45"/>
    <w:rsid w:val="006919FC"/>
    <w:rsid w:val="006939A5"/>
    <w:rsid w:val="006944B6"/>
    <w:rsid w:val="006945C2"/>
    <w:rsid w:val="00694645"/>
    <w:rsid w:val="00694D30"/>
    <w:rsid w:val="00694F04"/>
    <w:rsid w:val="00695C92"/>
    <w:rsid w:val="00695D13"/>
    <w:rsid w:val="00697AFA"/>
    <w:rsid w:val="00697BF6"/>
    <w:rsid w:val="00697F27"/>
    <w:rsid w:val="006A04C2"/>
    <w:rsid w:val="006A09E1"/>
    <w:rsid w:val="006A0AB8"/>
    <w:rsid w:val="006A0C92"/>
    <w:rsid w:val="006A10C7"/>
    <w:rsid w:val="006A3D38"/>
    <w:rsid w:val="006A4E2D"/>
    <w:rsid w:val="006A5114"/>
    <w:rsid w:val="006A6885"/>
    <w:rsid w:val="006A6A2F"/>
    <w:rsid w:val="006A6D3F"/>
    <w:rsid w:val="006A7AC5"/>
    <w:rsid w:val="006B17B5"/>
    <w:rsid w:val="006B393E"/>
    <w:rsid w:val="006B5360"/>
    <w:rsid w:val="006B5517"/>
    <w:rsid w:val="006B64F5"/>
    <w:rsid w:val="006B7AD6"/>
    <w:rsid w:val="006B7CAE"/>
    <w:rsid w:val="006C0A65"/>
    <w:rsid w:val="006C0B69"/>
    <w:rsid w:val="006C129A"/>
    <w:rsid w:val="006C130D"/>
    <w:rsid w:val="006C182D"/>
    <w:rsid w:val="006C1938"/>
    <w:rsid w:val="006C1BF9"/>
    <w:rsid w:val="006C4021"/>
    <w:rsid w:val="006C45F2"/>
    <w:rsid w:val="006C4DD6"/>
    <w:rsid w:val="006C56FB"/>
    <w:rsid w:val="006C5736"/>
    <w:rsid w:val="006C60D6"/>
    <w:rsid w:val="006C6D3A"/>
    <w:rsid w:val="006C6F9D"/>
    <w:rsid w:val="006D049C"/>
    <w:rsid w:val="006D156F"/>
    <w:rsid w:val="006D4B8A"/>
    <w:rsid w:val="006D4C91"/>
    <w:rsid w:val="006D4E6F"/>
    <w:rsid w:val="006D5307"/>
    <w:rsid w:val="006D6DFE"/>
    <w:rsid w:val="006D7D41"/>
    <w:rsid w:val="006D7D4E"/>
    <w:rsid w:val="006D7E22"/>
    <w:rsid w:val="006D7F75"/>
    <w:rsid w:val="006E0043"/>
    <w:rsid w:val="006E00E6"/>
    <w:rsid w:val="006E0753"/>
    <w:rsid w:val="006E0AD7"/>
    <w:rsid w:val="006E14A8"/>
    <w:rsid w:val="006E25BC"/>
    <w:rsid w:val="006E2E68"/>
    <w:rsid w:val="006E3462"/>
    <w:rsid w:val="006E3C3A"/>
    <w:rsid w:val="006E533B"/>
    <w:rsid w:val="006E566A"/>
    <w:rsid w:val="006E66BB"/>
    <w:rsid w:val="006E69BA"/>
    <w:rsid w:val="006E6EA9"/>
    <w:rsid w:val="006E78A6"/>
    <w:rsid w:val="006F085E"/>
    <w:rsid w:val="006F088C"/>
    <w:rsid w:val="006F1156"/>
    <w:rsid w:val="006F1A18"/>
    <w:rsid w:val="006F1A86"/>
    <w:rsid w:val="006F254E"/>
    <w:rsid w:val="006F38F4"/>
    <w:rsid w:val="006F4FBE"/>
    <w:rsid w:val="006F520C"/>
    <w:rsid w:val="006F60B1"/>
    <w:rsid w:val="006F7225"/>
    <w:rsid w:val="006F72A3"/>
    <w:rsid w:val="006F73C6"/>
    <w:rsid w:val="006F7BC6"/>
    <w:rsid w:val="006F7C75"/>
    <w:rsid w:val="006F7CBB"/>
    <w:rsid w:val="00700705"/>
    <w:rsid w:val="0070166C"/>
    <w:rsid w:val="0070172F"/>
    <w:rsid w:val="00702C8B"/>
    <w:rsid w:val="00703AD9"/>
    <w:rsid w:val="00703B6F"/>
    <w:rsid w:val="0070431A"/>
    <w:rsid w:val="0070470C"/>
    <w:rsid w:val="00704BF2"/>
    <w:rsid w:val="0070614F"/>
    <w:rsid w:val="00706F99"/>
    <w:rsid w:val="007076F7"/>
    <w:rsid w:val="0071033E"/>
    <w:rsid w:val="00710784"/>
    <w:rsid w:val="00711262"/>
    <w:rsid w:val="00711B55"/>
    <w:rsid w:val="00712CF3"/>
    <w:rsid w:val="00713796"/>
    <w:rsid w:val="00714817"/>
    <w:rsid w:val="0071675F"/>
    <w:rsid w:val="0071676F"/>
    <w:rsid w:val="00716E7C"/>
    <w:rsid w:val="007176CB"/>
    <w:rsid w:val="007178C9"/>
    <w:rsid w:val="0072131D"/>
    <w:rsid w:val="00721CCA"/>
    <w:rsid w:val="00722659"/>
    <w:rsid w:val="00722FA7"/>
    <w:rsid w:val="00724637"/>
    <w:rsid w:val="007246CC"/>
    <w:rsid w:val="007248C0"/>
    <w:rsid w:val="007255EC"/>
    <w:rsid w:val="007262FC"/>
    <w:rsid w:val="007270CE"/>
    <w:rsid w:val="007276B5"/>
    <w:rsid w:val="00727932"/>
    <w:rsid w:val="00727B1F"/>
    <w:rsid w:val="0073166E"/>
    <w:rsid w:val="00731EEC"/>
    <w:rsid w:val="00732744"/>
    <w:rsid w:val="007329C0"/>
    <w:rsid w:val="00733880"/>
    <w:rsid w:val="00733C91"/>
    <w:rsid w:val="0073474B"/>
    <w:rsid w:val="00734AD2"/>
    <w:rsid w:val="0073670B"/>
    <w:rsid w:val="007368B3"/>
    <w:rsid w:val="00736921"/>
    <w:rsid w:val="00736A68"/>
    <w:rsid w:val="00736B3C"/>
    <w:rsid w:val="007406B3"/>
    <w:rsid w:val="007412F9"/>
    <w:rsid w:val="00741846"/>
    <w:rsid w:val="007427F3"/>
    <w:rsid w:val="007434A2"/>
    <w:rsid w:val="007440BB"/>
    <w:rsid w:val="007440EA"/>
    <w:rsid w:val="00744B60"/>
    <w:rsid w:val="007450B1"/>
    <w:rsid w:val="00746826"/>
    <w:rsid w:val="0075133E"/>
    <w:rsid w:val="00751B68"/>
    <w:rsid w:val="0075231F"/>
    <w:rsid w:val="00752596"/>
    <w:rsid w:val="007531CF"/>
    <w:rsid w:val="007538E5"/>
    <w:rsid w:val="00753A05"/>
    <w:rsid w:val="00753D0C"/>
    <w:rsid w:val="0075431D"/>
    <w:rsid w:val="00755418"/>
    <w:rsid w:val="007556D1"/>
    <w:rsid w:val="00755F39"/>
    <w:rsid w:val="0075674B"/>
    <w:rsid w:val="00757532"/>
    <w:rsid w:val="007577D2"/>
    <w:rsid w:val="007577E4"/>
    <w:rsid w:val="007604D6"/>
    <w:rsid w:val="007622A8"/>
    <w:rsid w:val="007629A8"/>
    <w:rsid w:val="00762D4C"/>
    <w:rsid w:val="00763116"/>
    <w:rsid w:val="007638B3"/>
    <w:rsid w:val="00764690"/>
    <w:rsid w:val="00765403"/>
    <w:rsid w:val="00766E8B"/>
    <w:rsid w:val="00767C07"/>
    <w:rsid w:val="00770EF3"/>
    <w:rsid w:val="00770FAC"/>
    <w:rsid w:val="00771045"/>
    <w:rsid w:val="007715C1"/>
    <w:rsid w:val="00771FD3"/>
    <w:rsid w:val="00772370"/>
    <w:rsid w:val="007728F0"/>
    <w:rsid w:val="00772D28"/>
    <w:rsid w:val="00772F38"/>
    <w:rsid w:val="00774975"/>
    <w:rsid w:val="00774E45"/>
    <w:rsid w:val="0077565D"/>
    <w:rsid w:val="00775D27"/>
    <w:rsid w:val="00776BB0"/>
    <w:rsid w:val="007770B7"/>
    <w:rsid w:val="00777F02"/>
    <w:rsid w:val="00780A8E"/>
    <w:rsid w:val="007816FE"/>
    <w:rsid w:val="00782004"/>
    <w:rsid w:val="00782450"/>
    <w:rsid w:val="00782E57"/>
    <w:rsid w:val="00784867"/>
    <w:rsid w:val="00784E98"/>
    <w:rsid w:val="00784EE8"/>
    <w:rsid w:val="00785F0F"/>
    <w:rsid w:val="00786158"/>
    <w:rsid w:val="0078632B"/>
    <w:rsid w:val="00786343"/>
    <w:rsid w:val="00786A04"/>
    <w:rsid w:val="007871AE"/>
    <w:rsid w:val="0078731D"/>
    <w:rsid w:val="00790ABB"/>
    <w:rsid w:val="00790AFD"/>
    <w:rsid w:val="00791F66"/>
    <w:rsid w:val="007926AB"/>
    <w:rsid w:val="007947BE"/>
    <w:rsid w:val="007957F6"/>
    <w:rsid w:val="0079677C"/>
    <w:rsid w:val="00797379"/>
    <w:rsid w:val="007A13D0"/>
    <w:rsid w:val="007A26EC"/>
    <w:rsid w:val="007A3949"/>
    <w:rsid w:val="007A3F66"/>
    <w:rsid w:val="007A45A0"/>
    <w:rsid w:val="007A4B11"/>
    <w:rsid w:val="007A4F69"/>
    <w:rsid w:val="007A5AD2"/>
    <w:rsid w:val="007A62F9"/>
    <w:rsid w:val="007A670B"/>
    <w:rsid w:val="007A7D04"/>
    <w:rsid w:val="007A7D52"/>
    <w:rsid w:val="007B014F"/>
    <w:rsid w:val="007B055B"/>
    <w:rsid w:val="007B0845"/>
    <w:rsid w:val="007B0C71"/>
    <w:rsid w:val="007B0F9F"/>
    <w:rsid w:val="007B1A2B"/>
    <w:rsid w:val="007B2997"/>
    <w:rsid w:val="007B35C4"/>
    <w:rsid w:val="007B3BA0"/>
    <w:rsid w:val="007B4584"/>
    <w:rsid w:val="007B56CB"/>
    <w:rsid w:val="007B6061"/>
    <w:rsid w:val="007B7795"/>
    <w:rsid w:val="007B7DB6"/>
    <w:rsid w:val="007C0340"/>
    <w:rsid w:val="007C05D8"/>
    <w:rsid w:val="007C0C2D"/>
    <w:rsid w:val="007C11E6"/>
    <w:rsid w:val="007C18AA"/>
    <w:rsid w:val="007C1B7C"/>
    <w:rsid w:val="007C2C38"/>
    <w:rsid w:val="007C2D0C"/>
    <w:rsid w:val="007C34A2"/>
    <w:rsid w:val="007C392B"/>
    <w:rsid w:val="007C53A5"/>
    <w:rsid w:val="007C6D5D"/>
    <w:rsid w:val="007D0296"/>
    <w:rsid w:val="007D0520"/>
    <w:rsid w:val="007D06B2"/>
    <w:rsid w:val="007D0F55"/>
    <w:rsid w:val="007D1125"/>
    <w:rsid w:val="007D22C0"/>
    <w:rsid w:val="007D274F"/>
    <w:rsid w:val="007D4921"/>
    <w:rsid w:val="007D4FA2"/>
    <w:rsid w:val="007D4FC8"/>
    <w:rsid w:val="007D6052"/>
    <w:rsid w:val="007D6B1E"/>
    <w:rsid w:val="007D734E"/>
    <w:rsid w:val="007D7CC5"/>
    <w:rsid w:val="007E0015"/>
    <w:rsid w:val="007E13F0"/>
    <w:rsid w:val="007E3411"/>
    <w:rsid w:val="007E43BC"/>
    <w:rsid w:val="007E49DF"/>
    <w:rsid w:val="007E550C"/>
    <w:rsid w:val="007E6AAC"/>
    <w:rsid w:val="007E7472"/>
    <w:rsid w:val="007E7A36"/>
    <w:rsid w:val="007E7F75"/>
    <w:rsid w:val="007F0497"/>
    <w:rsid w:val="007F1E04"/>
    <w:rsid w:val="007F2488"/>
    <w:rsid w:val="007F536C"/>
    <w:rsid w:val="007F5AD3"/>
    <w:rsid w:val="007F60BF"/>
    <w:rsid w:val="007F637D"/>
    <w:rsid w:val="007F6FB0"/>
    <w:rsid w:val="007F7187"/>
    <w:rsid w:val="007F737A"/>
    <w:rsid w:val="008008F3"/>
    <w:rsid w:val="00800A7E"/>
    <w:rsid w:val="00800C18"/>
    <w:rsid w:val="00800FC7"/>
    <w:rsid w:val="008011BD"/>
    <w:rsid w:val="00801758"/>
    <w:rsid w:val="00803129"/>
    <w:rsid w:val="00803E58"/>
    <w:rsid w:val="00803F0F"/>
    <w:rsid w:val="00805419"/>
    <w:rsid w:val="008060C1"/>
    <w:rsid w:val="00807460"/>
    <w:rsid w:val="008078E3"/>
    <w:rsid w:val="00812256"/>
    <w:rsid w:val="00812407"/>
    <w:rsid w:val="00812853"/>
    <w:rsid w:val="008128DC"/>
    <w:rsid w:val="00812A63"/>
    <w:rsid w:val="00812EFE"/>
    <w:rsid w:val="00812FCD"/>
    <w:rsid w:val="008138F0"/>
    <w:rsid w:val="0081390F"/>
    <w:rsid w:val="00813AC6"/>
    <w:rsid w:val="0081558B"/>
    <w:rsid w:val="00815B23"/>
    <w:rsid w:val="00815E9B"/>
    <w:rsid w:val="008168B7"/>
    <w:rsid w:val="0081698C"/>
    <w:rsid w:val="00816B69"/>
    <w:rsid w:val="00816BAD"/>
    <w:rsid w:val="00816C35"/>
    <w:rsid w:val="00816CDD"/>
    <w:rsid w:val="0081731E"/>
    <w:rsid w:val="00820114"/>
    <w:rsid w:val="008203D0"/>
    <w:rsid w:val="00820786"/>
    <w:rsid w:val="008219CD"/>
    <w:rsid w:val="008226D6"/>
    <w:rsid w:val="008235AB"/>
    <w:rsid w:val="0082419C"/>
    <w:rsid w:val="00826636"/>
    <w:rsid w:val="00826CBA"/>
    <w:rsid w:val="00826D43"/>
    <w:rsid w:val="008272AF"/>
    <w:rsid w:val="00827C25"/>
    <w:rsid w:val="008303C3"/>
    <w:rsid w:val="008315C1"/>
    <w:rsid w:val="00831EAC"/>
    <w:rsid w:val="00833534"/>
    <w:rsid w:val="00833AB7"/>
    <w:rsid w:val="00834133"/>
    <w:rsid w:val="00834A34"/>
    <w:rsid w:val="00834C74"/>
    <w:rsid w:val="0083628D"/>
    <w:rsid w:val="00840406"/>
    <w:rsid w:val="00840555"/>
    <w:rsid w:val="00840622"/>
    <w:rsid w:val="00840D7E"/>
    <w:rsid w:val="0084165A"/>
    <w:rsid w:val="00841668"/>
    <w:rsid w:val="00841921"/>
    <w:rsid w:val="00841D26"/>
    <w:rsid w:val="008441FF"/>
    <w:rsid w:val="00845B32"/>
    <w:rsid w:val="00846787"/>
    <w:rsid w:val="00847A1D"/>
    <w:rsid w:val="0085148D"/>
    <w:rsid w:val="008514B1"/>
    <w:rsid w:val="008526A8"/>
    <w:rsid w:val="00852B52"/>
    <w:rsid w:val="00852D0E"/>
    <w:rsid w:val="0085333C"/>
    <w:rsid w:val="00853C81"/>
    <w:rsid w:val="00853CB5"/>
    <w:rsid w:val="00854BFF"/>
    <w:rsid w:val="00854D48"/>
    <w:rsid w:val="008552BE"/>
    <w:rsid w:val="00856731"/>
    <w:rsid w:val="00857D88"/>
    <w:rsid w:val="00861C7A"/>
    <w:rsid w:val="00862189"/>
    <w:rsid w:val="008628FC"/>
    <w:rsid w:val="00863817"/>
    <w:rsid w:val="0086416C"/>
    <w:rsid w:val="00865240"/>
    <w:rsid w:val="00866109"/>
    <w:rsid w:val="008663BD"/>
    <w:rsid w:val="00866814"/>
    <w:rsid w:val="00866EDD"/>
    <w:rsid w:val="00870253"/>
    <w:rsid w:val="00870A9F"/>
    <w:rsid w:val="0087298B"/>
    <w:rsid w:val="00873C02"/>
    <w:rsid w:val="0087600F"/>
    <w:rsid w:val="0087608F"/>
    <w:rsid w:val="00876418"/>
    <w:rsid w:val="00876857"/>
    <w:rsid w:val="00876FC4"/>
    <w:rsid w:val="0087766E"/>
    <w:rsid w:val="0087794B"/>
    <w:rsid w:val="00877FDA"/>
    <w:rsid w:val="00880FF7"/>
    <w:rsid w:val="00881F31"/>
    <w:rsid w:val="00882811"/>
    <w:rsid w:val="00882859"/>
    <w:rsid w:val="00882B46"/>
    <w:rsid w:val="00883358"/>
    <w:rsid w:val="0088501B"/>
    <w:rsid w:val="008854E7"/>
    <w:rsid w:val="00886BF6"/>
    <w:rsid w:val="00886DC5"/>
    <w:rsid w:val="0088775B"/>
    <w:rsid w:val="008900E1"/>
    <w:rsid w:val="00890B02"/>
    <w:rsid w:val="00890DB5"/>
    <w:rsid w:val="008919C4"/>
    <w:rsid w:val="00891E1A"/>
    <w:rsid w:val="008928E4"/>
    <w:rsid w:val="00893232"/>
    <w:rsid w:val="008934B5"/>
    <w:rsid w:val="008942F4"/>
    <w:rsid w:val="00894E1E"/>
    <w:rsid w:val="00894F4C"/>
    <w:rsid w:val="00895717"/>
    <w:rsid w:val="00895B95"/>
    <w:rsid w:val="00895E61"/>
    <w:rsid w:val="00895E88"/>
    <w:rsid w:val="008975DA"/>
    <w:rsid w:val="008A0A2C"/>
    <w:rsid w:val="008A0F66"/>
    <w:rsid w:val="008A0FB7"/>
    <w:rsid w:val="008A116F"/>
    <w:rsid w:val="008A1485"/>
    <w:rsid w:val="008A1980"/>
    <w:rsid w:val="008A19BE"/>
    <w:rsid w:val="008A269F"/>
    <w:rsid w:val="008A2863"/>
    <w:rsid w:val="008A39A3"/>
    <w:rsid w:val="008A3F56"/>
    <w:rsid w:val="008A416C"/>
    <w:rsid w:val="008A435A"/>
    <w:rsid w:val="008A4BC4"/>
    <w:rsid w:val="008A71CF"/>
    <w:rsid w:val="008A7285"/>
    <w:rsid w:val="008B11A9"/>
    <w:rsid w:val="008B1B06"/>
    <w:rsid w:val="008B247E"/>
    <w:rsid w:val="008B2983"/>
    <w:rsid w:val="008B31FA"/>
    <w:rsid w:val="008B3A72"/>
    <w:rsid w:val="008B4D4E"/>
    <w:rsid w:val="008B5103"/>
    <w:rsid w:val="008B517E"/>
    <w:rsid w:val="008B67EE"/>
    <w:rsid w:val="008B7557"/>
    <w:rsid w:val="008B78CC"/>
    <w:rsid w:val="008C1072"/>
    <w:rsid w:val="008C191B"/>
    <w:rsid w:val="008C326C"/>
    <w:rsid w:val="008C3CB0"/>
    <w:rsid w:val="008C4689"/>
    <w:rsid w:val="008C480C"/>
    <w:rsid w:val="008C5374"/>
    <w:rsid w:val="008C570A"/>
    <w:rsid w:val="008C6753"/>
    <w:rsid w:val="008C773D"/>
    <w:rsid w:val="008C78E2"/>
    <w:rsid w:val="008D0228"/>
    <w:rsid w:val="008D080C"/>
    <w:rsid w:val="008D29EA"/>
    <w:rsid w:val="008D3B26"/>
    <w:rsid w:val="008D3DE5"/>
    <w:rsid w:val="008D4009"/>
    <w:rsid w:val="008D463E"/>
    <w:rsid w:val="008D5783"/>
    <w:rsid w:val="008D6D5D"/>
    <w:rsid w:val="008D7A23"/>
    <w:rsid w:val="008D7C56"/>
    <w:rsid w:val="008E02A1"/>
    <w:rsid w:val="008E0DB1"/>
    <w:rsid w:val="008E2B41"/>
    <w:rsid w:val="008E3AC7"/>
    <w:rsid w:val="008E41BB"/>
    <w:rsid w:val="008E497A"/>
    <w:rsid w:val="008E5189"/>
    <w:rsid w:val="008E5538"/>
    <w:rsid w:val="008E5658"/>
    <w:rsid w:val="008E5926"/>
    <w:rsid w:val="008E5AD7"/>
    <w:rsid w:val="008E5FAA"/>
    <w:rsid w:val="008E7310"/>
    <w:rsid w:val="008E7CAC"/>
    <w:rsid w:val="008F01B4"/>
    <w:rsid w:val="008F0D70"/>
    <w:rsid w:val="008F0FAF"/>
    <w:rsid w:val="008F174D"/>
    <w:rsid w:val="008F19DA"/>
    <w:rsid w:val="008F1E88"/>
    <w:rsid w:val="008F23C3"/>
    <w:rsid w:val="008F2CAB"/>
    <w:rsid w:val="008F37DB"/>
    <w:rsid w:val="008F3E1B"/>
    <w:rsid w:val="008F41E2"/>
    <w:rsid w:val="008F4401"/>
    <w:rsid w:val="008F47F3"/>
    <w:rsid w:val="008F5C52"/>
    <w:rsid w:val="008F718E"/>
    <w:rsid w:val="008F78AE"/>
    <w:rsid w:val="009013D4"/>
    <w:rsid w:val="00901C93"/>
    <w:rsid w:val="00903039"/>
    <w:rsid w:val="00903706"/>
    <w:rsid w:val="00903D08"/>
    <w:rsid w:val="00903D4D"/>
    <w:rsid w:val="00904963"/>
    <w:rsid w:val="00904DFD"/>
    <w:rsid w:val="00905565"/>
    <w:rsid w:val="0090565A"/>
    <w:rsid w:val="00905857"/>
    <w:rsid w:val="009062D4"/>
    <w:rsid w:val="009067ED"/>
    <w:rsid w:val="00906D07"/>
    <w:rsid w:val="009071F9"/>
    <w:rsid w:val="00907655"/>
    <w:rsid w:val="00907779"/>
    <w:rsid w:val="00907CA9"/>
    <w:rsid w:val="009101EA"/>
    <w:rsid w:val="009107B2"/>
    <w:rsid w:val="00910C71"/>
    <w:rsid w:val="00911C15"/>
    <w:rsid w:val="00911C63"/>
    <w:rsid w:val="0091226F"/>
    <w:rsid w:val="009123A2"/>
    <w:rsid w:val="0091249C"/>
    <w:rsid w:val="009137C0"/>
    <w:rsid w:val="00913D2D"/>
    <w:rsid w:val="00913FCC"/>
    <w:rsid w:val="0091495B"/>
    <w:rsid w:val="00914DC4"/>
    <w:rsid w:val="009151E8"/>
    <w:rsid w:val="00915B2E"/>
    <w:rsid w:val="00915BA7"/>
    <w:rsid w:val="009172CC"/>
    <w:rsid w:val="00917739"/>
    <w:rsid w:val="0092011C"/>
    <w:rsid w:val="00920F3E"/>
    <w:rsid w:val="009215CD"/>
    <w:rsid w:val="00922680"/>
    <w:rsid w:val="00923722"/>
    <w:rsid w:val="00925CA8"/>
    <w:rsid w:val="0092609B"/>
    <w:rsid w:val="0092637E"/>
    <w:rsid w:val="009270F7"/>
    <w:rsid w:val="00927155"/>
    <w:rsid w:val="0092794E"/>
    <w:rsid w:val="00931FF5"/>
    <w:rsid w:val="009322EF"/>
    <w:rsid w:val="00933294"/>
    <w:rsid w:val="009332B1"/>
    <w:rsid w:val="00933A0E"/>
    <w:rsid w:val="00933CD8"/>
    <w:rsid w:val="009347D6"/>
    <w:rsid w:val="00934824"/>
    <w:rsid w:val="009366EF"/>
    <w:rsid w:val="00936CC8"/>
    <w:rsid w:val="00936D55"/>
    <w:rsid w:val="00937AD2"/>
    <w:rsid w:val="00937B6B"/>
    <w:rsid w:val="0094081B"/>
    <w:rsid w:val="00941185"/>
    <w:rsid w:val="00941242"/>
    <w:rsid w:val="009421B6"/>
    <w:rsid w:val="00942881"/>
    <w:rsid w:val="0094299C"/>
    <w:rsid w:val="009434D4"/>
    <w:rsid w:val="0094380D"/>
    <w:rsid w:val="00943918"/>
    <w:rsid w:val="00943DDC"/>
    <w:rsid w:val="009447EA"/>
    <w:rsid w:val="009453B2"/>
    <w:rsid w:val="00945815"/>
    <w:rsid w:val="00947904"/>
    <w:rsid w:val="00947EC4"/>
    <w:rsid w:val="0095116E"/>
    <w:rsid w:val="00951653"/>
    <w:rsid w:val="00951C1F"/>
    <w:rsid w:val="00951EB8"/>
    <w:rsid w:val="009520C5"/>
    <w:rsid w:val="0095297A"/>
    <w:rsid w:val="00952CDE"/>
    <w:rsid w:val="00953379"/>
    <w:rsid w:val="009540D5"/>
    <w:rsid w:val="0095419C"/>
    <w:rsid w:val="009557E9"/>
    <w:rsid w:val="00955C72"/>
    <w:rsid w:val="00956034"/>
    <w:rsid w:val="00956F33"/>
    <w:rsid w:val="009572C6"/>
    <w:rsid w:val="0095734D"/>
    <w:rsid w:val="00957902"/>
    <w:rsid w:val="009602EE"/>
    <w:rsid w:val="00961009"/>
    <w:rsid w:val="009617B2"/>
    <w:rsid w:val="009632CB"/>
    <w:rsid w:val="0096394C"/>
    <w:rsid w:val="009643F7"/>
    <w:rsid w:val="009656D1"/>
    <w:rsid w:val="00965868"/>
    <w:rsid w:val="00965B17"/>
    <w:rsid w:val="00965FCB"/>
    <w:rsid w:val="0096619A"/>
    <w:rsid w:val="009668F3"/>
    <w:rsid w:val="00966BDE"/>
    <w:rsid w:val="00966C9E"/>
    <w:rsid w:val="009673EB"/>
    <w:rsid w:val="009704FC"/>
    <w:rsid w:val="00970840"/>
    <w:rsid w:val="00970C20"/>
    <w:rsid w:val="00970ED5"/>
    <w:rsid w:val="009716FF"/>
    <w:rsid w:val="00972EBC"/>
    <w:rsid w:val="00973FDE"/>
    <w:rsid w:val="00975B62"/>
    <w:rsid w:val="00975FBC"/>
    <w:rsid w:val="00976062"/>
    <w:rsid w:val="00976BE8"/>
    <w:rsid w:val="0097780D"/>
    <w:rsid w:val="00977CE3"/>
    <w:rsid w:val="0098032C"/>
    <w:rsid w:val="00980694"/>
    <w:rsid w:val="009807AA"/>
    <w:rsid w:val="00981026"/>
    <w:rsid w:val="009816FC"/>
    <w:rsid w:val="009818FC"/>
    <w:rsid w:val="00981E5B"/>
    <w:rsid w:val="00982B6D"/>
    <w:rsid w:val="0098308D"/>
    <w:rsid w:val="00983981"/>
    <w:rsid w:val="00983EB9"/>
    <w:rsid w:val="00984067"/>
    <w:rsid w:val="00984362"/>
    <w:rsid w:val="00984A5A"/>
    <w:rsid w:val="00985175"/>
    <w:rsid w:val="009852A3"/>
    <w:rsid w:val="00985E0C"/>
    <w:rsid w:val="0098709C"/>
    <w:rsid w:val="00987F77"/>
    <w:rsid w:val="0099049F"/>
    <w:rsid w:val="009905F9"/>
    <w:rsid w:val="00991B7E"/>
    <w:rsid w:val="0099234C"/>
    <w:rsid w:val="00992825"/>
    <w:rsid w:val="00992A02"/>
    <w:rsid w:val="00992D6F"/>
    <w:rsid w:val="0099414B"/>
    <w:rsid w:val="009945FA"/>
    <w:rsid w:val="00995C8B"/>
    <w:rsid w:val="00995E41"/>
    <w:rsid w:val="0099642C"/>
    <w:rsid w:val="00996B49"/>
    <w:rsid w:val="00997670"/>
    <w:rsid w:val="009A0019"/>
    <w:rsid w:val="009A0723"/>
    <w:rsid w:val="009A1191"/>
    <w:rsid w:val="009A1C8C"/>
    <w:rsid w:val="009A1D48"/>
    <w:rsid w:val="009A23AE"/>
    <w:rsid w:val="009A241D"/>
    <w:rsid w:val="009A26CA"/>
    <w:rsid w:val="009A2BC6"/>
    <w:rsid w:val="009A2E0A"/>
    <w:rsid w:val="009A3216"/>
    <w:rsid w:val="009A354F"/>
    <w:rsid w:val="009A37C3"/>
    <w:rsid w:val="009A4DB5"/>
    <w:rsid w:val="009A522C"/>
    <w:rsid w:val="009A527B"/>
    <w:rsid w:val="009A55C5"/>
    <w:rsid w:val="009A5815"/>
    <w:rsid w:val="009A5BB8"/>
    <w:rsid w:val="009A6C83"/>
    <w:rsid w:val="009A72F3"/>
    <w:rsid w:val="009A7C2D"/>
    <w:rsid w:val="009B0F96"/>
    <w:rsid w:val="009B19AB"/>
    <w:rsid w:val="009B2E97"/>
    <w:rsid w:val="009B3334"/>
    <w:rsid w:val="009B366B"/>
    <w:rsid w:val="009B3A93"/>
    <w:rsid w:val="009B46E3"/>
    <w:rsid w:val="009B5282"/>
    <w:rsid w:val="009B59F5"/>
    <w:rsid w:val="009B692D"/>
    <w:rsid w:val="009B7A5B"/>
    <w:rsid w:val="009B7BE7"/>
    <w:rsid w:val="009C01B6"/>
    <w:rsid w:val="009C02CB"/>
    <w:rsid w:val="009C05D2"/>
    <w:rsid w:val="009C0DEF"/>
    <w:rsid w:val="009C27C9"/>
    <w:rsid w:val="009C3288"/>
    <w:rsid w:val="009C3639"/>
    <w:rsid w:val="009C4063"/>
    <w:rsid w:val="009C4259"/>
    <w:rsid w:val="009C5F83"/>
    <w:rsid w:val="009C6213"/>
    <w:rsid w:val="009C6412"/>
    <w:rsid w:val="009C695C"/>
    <w:rsid w:val="009C6AA6"/>
    <w:rsid w:val="009C6BBB"/>
    <w:rsid w:val="009D0BB4"/>
    <w:rsid w:val="009D1A58"/>
    <w:rsid w:val="009D25A2"/>
    <w:rsid w:val="009D33D9"/>
    <w:rsid w:val="009D4172"/>
    <w:rsid w:val="009D41BD"/>
    <w:rsid w:val="009D429E"/>
    <w:rsid w:val="009D4679"/>
    <w:rsid w:val="009D485D"/>
    <w:rsid w:val="009D48A5"/>
    <w:rsid w:val="009D634D"/>
    <w:rsid w:val="009D758C"/>
    <w:rsid w:val="009D7EBB"/>
    <w:rsid w:val="009E18A0"/>
    <w:rsid w:val="009E2025"/>
    <w:rsid w:val="009E3BA0"/>
    <w:rsid w:val="009E402B"/>
    <w:rsid w:val="009E46B2"/>
    <w:rsid w:val="009E4E3A"/>
    <w:rsid w:val="009E520A"/>
    <w:rsid w:val="009E52E3"/>
    <w:rsid w:val="009E5A4E"/>
    <w:rsid w:val="009E5F4C"/>
    <w:rsid w:val="009E6950"/>
    <w:rsid w:val="009E6F59"/>
    <w:rsid w:val="009E7747"/>
    <w:rsid w:val="009F00F9"/>
    <w:rsid w:val="009F058F"/>
    <w:rsid w:val="009F079E"/>
    <w:rsid w:val="009F0A29"/>
    <w:rsid w:val="009F10F1"/>
    <w:rsid w:val="009F11CC"/>
    <w:rsid w:val="009F158B"/>
    <w:rsid w:val="009F1E8D"/>
    <w:rsid w:val="009F2062"/>
    <w:rsid w:val="009F3207"/>
    <w:rsid w:val="009F3CD4"/>
    <w:rsid w:val="009F5F0A"/>
    <w:rsid w:val="009F61F2"/>
    <w:rsid w:val="009F6AA0"/>
    <w:rsid w:val="009F7F74"/>
    <w:rsid w:val="00A00D37"/>
    <w:rsid w:val="00A01800"/>
    <w:rsid w:val="00A0242B"/>
    <w:rsid w:val="00A03466"/>
    <w:rsid w:val="00A03839"/>
    <w:rsid w:val="00A03C38"/>
    <w:rsid w:val="00A044F6"/>
    <w:rsid w:val="00A0533F"/>
    <w:rsid w:val="00A0559F"/>
    <w:rsid w:val="00A05788"/>
    <w:rsid w:val="00A05E8E"/>
    <w:rsid w:val="00A06A01"/>
    <w:rsid w:val="00A06A35"/>
    <w:rsid w:val="00A074E7"/>
    <w:rsid w:val="00A10E26"/>
    <w:rsid w:val="00A12AEB"/>
    <w:rsid w:val="00A1315E"/>
    <w:rsid w:val="00A1357D"/>
    <w:rsid w:val="00A135DA"/>
    <w:rsid w:val="00A13973"/>
    <w:rsid w:val="00A13D7F"/>
    <w:rsid w:val="00A149B9"/>
    <w:rsid w:val="00A155C0"/>
    <w:rsid w:val="00A16338"/>
    <w:rsid w:val="00A178EE"/>
    <w:rsid w:val="00A20733"/>
    <w:rsid w:val="00A20F85"/>
    <w:rsid w:val="00A20FAD"/>
    <w:rsid w:val="00A21171"/>
    <w:rsid w:val="00A22251"/>
    <w:rsid w:val="00A2255D"/>
    <w:rsid w:val="00A23246"/>
    <w:rsid w:val="00A245E1"/>
    <w:rsid w:val="00A24F6E"/>
    <w:rsid w:val="00A26783"/>
    <w:rsid w:val="00A2706E"/>
    <w:rsid w:val="00A271AA"/>
    <w:rsid w:val="00A271FC"/>
    <w:rsid w:val="00A30289"/>
    <w:rsid w:val="00A333BC"/>
    <w:rsid w:val="00A335BE"/>
    <w:rsid w:val="00A33840"/>
    <w:rsid w:val="00A33BFD"/>
    <w:rsid w:val="00A3407D"/>
    <w:rsid w:val="00A34196"/>
    <w:rsid w:val="00A3429D"/>
    <w:rsid w:val="00A343A2"/>
    <w:rsid w:val="00A34E8C"/>
    <w:rsid w:val="00A366A8"/>
    <w:rsid w:val="00A366F5"/>
    <w:rsid w:val="00A3677A"/>
    <w:rsid w:val="00A40CBD"/>
    <w:rsid w:val="00A40CDA"/>
    <w:rsid w:val="00A41AFB"/>
    <w:rsid w:val="00A41FF6"/>
    <w:rsid w:val="00A4207C"/>
    <w:rsid w:val="00A43AF1"/>
    <w:rsid w:val="00A442DF"/>
    <w:rsid w:val="00A44E5F"/>
    <w:rsid w:val="00A45700"/>
    <w:rsid w:val="00A4573D"/>
    <w:rsid w:val="00A46261"/>
    <w:rsid w:val="00A469EE"/>
    <w:rsid w:val="00A47486"/>
    <w:rsid w:val="00A47D36"/>
    <w:rsid w:val="00A50B7B"/>
    <w:rsid w:val="00A510DD"/>
    <w:rsid w:val="00A518C9"/>
    <w:rsid w:val="00A51E15"/>
    <w:rsid w:val="00A51F31"/>
    <w:rsid w:val="00A5220E"/>
    <w:rsid w:val="00A52D51"/>
    <w:rsid w:val="00A53D27"/>
    <w:rsid w:val="00A54B80"/>
    <w:rsid w:val="00A55830"/>
    <w:rsid w:val="00A55838"/>
    <w:rsid w:val="00A56329"/>
    <w:rsid w:val="00A566BA"/>
    <w:rsid w:val="00A57467"/>
    <w:rsid w:val="00A579D3"/>
    <w:rsid w:val="00A600AF"/>
    <w:rsid w:val="00A619E0"/>
    <w:rsid w:val="00A62043"/>
    <w:rsid w:val="00A63207"/>
    <w:rsid w:val="00A6574D"/>
    <w:rsid w:val="00A6601F"/>
    <w:rsid w:val="00A66861"/>
    <w:rsid w:val="00A67307"/>
    <w:rsid w:val="00A67C70"/>
    <w:rsid w:val="00A67EA2"/>
    <w:rsid w:val="00A703A1"/>
    <w:rsid w:val="00A703F3"/>
    <w:rsid w:val="00A71AB7"/>
    <w:rsid w:val="00A71E03"/>
    <w:rsid w:val="00A72253"/>
    <w:rsid w:val="00A72773"/>
    <w:rsid w:val="00A72F53"/>
    <w:rsid w:val="00A735F7"/>
    <w:rsid w:val="00A75353"/>
    <w:rsid w:val="00A75625"/>
    <w:rsid w:val="00A75D49"/>
    <w:rsid w:val="00A76EC9"/>
    <w:rsid w:val="00A7751F"/>
    <w:rsid w:val="00A77CAE"/>
    <w:rsid w:val="00A77FDC"/>
    <w:rsid w:val="00A80D99"/>
    <w:rsid w:val="00A8108D"/>
    <w:rsid w:val="00A8194E"/>
    <w:rsid w:val="00A82BC0"/>
    <w:rsid w:val="00A834A5"/>
    <w:rsid w:val="00A83B95"/>
    <w:rsid w:val="00A85029"/>
    <w:rsid w:val="00A85902"/>
    <w:rsid w:val="00A85B15"/>
    <w:rsid w:val="00A85CA7"/>
    <w:rsid w:val="00A85E5F"/>
    <w:rsid w:val="00A863C7"/>
    <w:rsid w:val="00A87138"/>
    <w:rsid w:val="00A87755"/>
    <w:rsid w:val="00A877CC"/>
    <w:rsid w:val="00A87903"/>
    <w:rsid w:val="00A87957"/>
    <w:rsid w:val="00A9015F"/>
    <w:rsid w:val="00A905E0"/>
    <w:rsid w:val="00A907B1"/>
    <w:rsid w:val="00A9137A"/>
    <w:rsid w:val="00A914C4"/>
    <w:rsid w:val="00A91C51"/>
    <w:rsid w:val="00A9200C"/>
    <w:rsid w:val="00A92A69"/>
    <w:rsid w:val="00A92C93"/>
    <w:rsid w:val="00A92E30"/>
    <w:rsid w:val="00A930AF"/>
    <w:rsid w:val="00A93528"/>
    <w:rsid w:val="00A936FA"/>
    <w:rsid w:val="00A95BA7"/>
    <w:rsid w:val="00A95F89"/>
    <w:rsid w:val="00A95FFA"/>
    <w:rsid w:val="00A96178"/>
    <w:rsid w:val="00A96493"/>
    <w:rsid w:val="00A97CE8"/>
    <w:rsid w:val="00AA01F6"/>
    <w:rsid w:val="00AA2CA8"/>
    <w:rsid w:val="00AA2DC0"/>
    <w:rsid w:val="00AA3332"/>
    <w:rsid w:val="00AA3D5F"/>
    <w:rsid w:val="00AA5F9C"/>
    <w:rsid w:val="00AA772A"/>
    <w:rsid w:val="00AA7D87"/>
    <w:rsid w:val="00AB0322"/>
    <w:rsid w:val="00AB0E27"/>
    <w:rsid w:val="00AB1BAE"/>
    <w:rsid w:val="00AB27F7"/>
    <w:rsid w:val="00AB3106"/>
    <w:rsid w:val="00AB3F9C"/>
    <w:rsid w:val="00AB4203"/>
    <w:rsid w:val="00AB44F9"/>
    <w:rsid w:val="00AB453F"/>
    <w:rsid w:val="00AB487E"/>
    <w:rsid w:val="00AB5037"/>
    <w:rsid w:val="00AB5AD0"/>
    <w:rsid w:val="00AB5C75"/>
    <w:rsid w:val="00AB68DF"/>
    <w:rsid w:val="00AC0432"/>
    <w:rsid w:val="00AC0C4C"/>
    <w:rsid w:val="00AC0CE3"/>
    <w:rsid w:val="00AC110B"/>
    <w:rsid w:val="00AC1C13"/>
    <w:rsid w:val="00AC2B57"/>
    <w:rsid w:val="00AC31D6"/>
    <w:rsid w:val="00AC39B8"/>
    <w:rsid w:val="00AC4BB2"/>
    <w:rsid w:val="00AC5E69"/>
    <w:rsid w:val="00AC5E8C"/>
    <w:rsid w:val="00AC6030"/>
    <w:rsid w:val="00AC67F1"/>
    <w:rsid w:val="00AC6E51"/>
    <w:rsid w:val="00AD0A27"/>
    <w:rsid w:val="00AD0DE3"/>
    <w:rsid w:val="00AD0E3D"/>
    <w:rsid w:val="00AD1713"/>
    <w:rsid w:val="00AD1929"/>
    <w:rsid w:val="00AD301A"/>
    <w:rsid w:val="00AD4087"/>
    <w:rsid w:val="00AD53F7"/>
    <w:rsid w:val="00AD6E85"/>
    <w:rsid w:val="00AD74E4"/>
    <w:rsid w:val="00AD7554"/>
    <w:rsid w:val="00AE177F"/>
    <w:rsid w:val="00AE3556"/>
    <w:rsid w:val="00AE38E5"/>
    <w:rsid w:val="00AE506B"/>
    <w:rsid w:val="00AE6CB8"/>
    <w:rsid w:val="00AE6D4C"/>
    <w:rsid w:val="00AE756E"/>
    <w:rsid w:val="00AE788C"/>
    <w:rsid w:val="00AF04EA"/>
    <w:rsid w:val="00AF2F45"/>
    <w:rsid w:val="00AF3831"/>
    <w:rsid w:val="00AF413A"/>
    <w:rsid w:val="00AF4500"/>
    <w:rsid w:val="00AF4883"/>
    <w:rsid w:val="00AF4BDA"/>
    <w:rsid w:val="00AF4E1C"/>
    <w:rsid w:val="00AF56E5"/>
    <w:rsid w:val="00AF5933"/>
    <w:rsid w:val="00AF726C"/>
    <w:rsid w:val="00B00CA2"/>
    <w:rsid w:val="00B01110"/>
    <w:rsid w:val="00B0381B"/>
    <w:rsid w:val="00B03FC0"/>
    <w:rsid w:val="00B04467"/>
    <w:rsid w:val="00B051B3"/>
    <w:rsid w:val="00B055A8"/>
    <w:rsid w:val="00B0578E"/>
    <w:rsid w:val="00B05F0C"/>
    <w:rsid w:val="00B07A97"/>
    <w:rsid w:val="00B07F63"/>
    <w:rsid w:val="00B07F88"/>
    <w:rsid w:val="00B123F7"/>
    <w:rsid w:val="00B12A1E"/>
    <w:rsid w:val="00B1317B"/>
    <w:rsid w:val="00B132F4"/>
    <w:rsid w:val="00B1351B"/>
    <w:rsid w:val="00B13C99"/>
    <w:rsid w:val="00B14303"/>
    <w:rsid w:val="00B15A42"/>
    <w:rsid w:val="00B16258"/>
    <w:rsid w:val="00B16A4D"/>
    <w:rsid w:val="00B16F58"/>
    <w:rsid w:val="00B17634"/>
    <w:rsid w:val="00B20AE8"/>
    <w:rsid w:val="00B2183F"/>
    <w:rsid w:val="00B21D46"/>
    <w:rsid w:val="00B22C75"/>
    <w:rsid w:val="00B22CEF"/>
    <w:rsid w:val="00B238BA"/>
    <w:rsid w:val="00B24605"/>
    <w:rsid w:val="00B25033"/>
    <w:rsid w:val="00B25A2D"/>
    <w:rsid w:val="00B25F73"/>
    <w:rsid w:val="00B261DF"/>
    <w:rsid w:val="00B268B2"/>
    <w:rsid w:val="00B27A08"/>
    <w:rsid w:val="00B27EA5"/>
    <w:rsid w:val="00B27F52"/>
    <w:rsid w:val="00B27FA5"/>
    <w:rsid w:val="00B30802"/>
    <w:rsid w:val="00B32783"/>
    <w:rsid w:val="00B32F3E"/>
    <w:rsid w:val="00B330AC"/>
    <w:rsid w:val="00B33D9A"/>
    <w:rsid w:val="00B34671"/>
    <w:rsid w:val="00B34ACB"/>
    <w:rsid w:val="00B34C28"/>
    <w:rsid w:val="00B357E4"/>
    <w:rsid w:val="00B407A1"/>
    <w:rsid w:val="00B40F57"/>
    <w:rsid w:val="00B41580"/>
    <w:rsid w:val="00B4223A"/>
    <w:rsid w:val="00B42854"/>
    <w:rsid w:val="00B4301D"/>
    <w:rsid w:val="00B43064"/>
    <w:rsid w:val="00B43095"/>
    <w:rsid w:val="00B442FF"/>
    <w:rsid w:val="00B44ECC"/>
    <w:rsid w:val="00B454E0"/>
    <w:rsid w:val="00B457F9"/>
    <w:rsid w:val="00B46351"/>
    <w:rsid w:val="00B465D0"/>
    <w:rsid w:val="00B46C68"/>
    <w:rsid w:val="00B46C7F"/>
    <w:rsid w:val="00B47019"/>
    <w:rsid w:val="00B470BB"/>
    <w:rsid w:val="00B47455"/>
    <w:rsid w:val="00B478C5"/>
    <w:rsid w:val="00B47A43"/>
    <w:rsid w:val="00B5070D"/>
    <w:rsid w:val="00B5131D"/>
    <w:rsid w:val="00B51A11"/>
    <w:rsid w:val="00B51BA6"/>
    <w:rsid w:val="00B53269"/>
    <w:rsid w:val="00B539C0"/>
    <w:rsid w:val="00B541EA"/>
    <w:rsid w:val="00B55635"/>
    <w:rsid w:val="00B56AE3"/>
    <w:rsid w:val="00B56DDB"/>
    <w:rsid w:val="00B57052"/>
    <w:rsid w:val="00B5709A"/>
    <w:rsid w:val="00B6218D"/>
    <w:rsid w:val="00B62BEB"/>
    <w:rsid w:val="00B62C0C"/>
    <w:rsid w:val="00B645D1"/>
    <w:rsid w:val="00B6512F"/>
    <w:rsid w:val="00B65833"/>
    <w:rsid w:val="00B668CE"/>
    <w:rsid w:val="00B674F6"/>
    <w:rsid w:val="00B675F0"/>
    <w:rsid w:val="00B67F11"/>
    <w:rsid w:val="00B7054F"/>
    <w:rsid w:val="00B71196"/>
    <w:rsid w:val="00B71291"/>
    <w:rsid w:val="00B71936"/>
    <w:rsid w:val="00B73244"/>
    <w:rsid w:val="00B734AF"/>
    <w:rsid w:val="00B736FF"/>
    <w:rsid w:val="00B745D4"/>
    <w:rsid w:val="00B75423"/>
    <w:rsid w:val="00B75CC8"/>
    <w:rsid w:val="00B7766C"/>
    <w:rsid w:val="00B77CC3"/>
    <w:rsid w:val="00B80FF7"/>
    <w:rsid w:val="00B81EBA"/>
    <w:rsid w:val="00B8204C"/>
    <w:rsid w:val="00B82581"/>
    <w:rsid w:val="00B830A3"/>
    <w:rsid w:val="00B842D7"/>
    <w:rsid w:val="00B8483D"/>
    <w:rsid w:val="00B84E79"/>
    <w:rsid w:val="00B85AAE"/>
    <w:rsid w:val="00B85D40"/>
    <w:rsid w:val="00B85DB3"/>
    <w:rsid w:val="00B869CF"/>
    <w:rsid w:val="00B86C32"/>
    <w:rsid w:val="00B86C70"/>
    <w:rsid w:val="00B86D67"/>
    <w:rsid w:val="00B87F6B"/>
    <w:rsid w:val="00B904CC"/>
    <w:rsid w:val="00B90977"/>
    <w:rsid w:val="00B9104B"/>
    <w:rsid w:val="00B9190B"/>
    <w:rsid w:val="00B91BD0"/>
    <w:rsid w:val="00B91CC6"/>
    <w:rsid w:val="00B921BF"/>
    <w:rsid w:val="00B92232"/>
    <w:rsid w:val="00B932E9"/>
    <w:rsid w:val="00B934A7"/>
    <w:rsid w:val="00B9359A"/>
    <w:rsid w:val="00B93611"/>
    <w:rsid w:val="00B93D46"/>
    <w:rsid w:val="00B93F5E"/>
    <w:rsid w:val="00B9455E"/>
    <w:rsid w:val="00B94C87"/>
    <w:rsid w:val="00B96545"/>
    <w:rsid w:val="00B96F89"/>
    <w:rsid w:val="00B97B8D"/>
    <w:rsid w:val="00BA0019"/>
    <w:rsid w:val="00BA1B33"/>
    <w:rsid w:val="00BA3649"/>
    <w:rsid w:val="00BA4E6B"/>
    <w:rsid w:val="00BA4F97"/>
    <w:rsid w:val="00BA51A5"/>
    <w:rsid w:val="00BA51CF"/>
    <w:rsid w:val="00BA7473"/>
    <w:rsid w:val="00BA779F"/>
    <w:rsid w:val="00BB04FD"/>
    <w:rsid w:val="00BB0905"/>
    <w:rsid w:val="00BB0B97"/>
    <w:rsid w:val="00BB0CC6"/>
    <w:rsid w:val="00BB0D64"/>
    <w:rsid w:val="00BB1F28"/>
    <w:rsid w:val="00BB36EA"/>
    <w:rsid w:val="00BB3DFB"/>
    <w:rsid w:val="00BB4239"/>
    <w:rsid w:val="00BB5593"/>
    <w:rsid w:val="00BB5A6F"/>
    <w:rsid w:val="00BB6487"/>
    <w:rsid w:val="00BB66A1"/>
    <w:rsid w:val="00BB71B1"/>
    <w:rsid w:val="00BC0134"/>
    <w:rsid w:val="00BC036F"/>
    <w:rsid w:val="00BC15C3"/>
    <w:rsid w:val="00BC377C"/>
    <w:rsid w:val="00BC3855"/>
    <w:rsid w:val="00BC4059"/>
    <w:rsid w:val="00BC4C9E"/>
    <w:rsid w:val="00BC5398"/>
    <w:rsid w:val="00BC5BBD"/>
    <w:rsid w:val="00BC6004"/>
    <w:rsid w:val="00BC6351"/>
    <w:rsid w:val="00BC65AF"/>
    <w:rsid w:val="00BC673E"/>
    <w:rsid w:val="00BC67B4"/>
    <w:rsid w:val="00BC6942"/>
    <w:rsid w:val="00BC6B29"/>
    <w:rsid w:val="00BC74B0"/>
    <w:rsid w:val="00BC7C13"/>
    <w:rsid w:val="00BD0743"/>
    <w:rsid w:val="00BD1DD4"/>
    <w:rsid w:val="00BD2463"/>
    <w:rsid w:val="00BD2802"/>
    <w:rsid w:val="00BD280A"/>
    <w:rsid w:val="00BD280B"/>
    <w:rsid w:val="00BD2D7F"/>
    <w:rsid w:val="00BD3757"/>
    <w:rsid w:val="00BD440A"/>
    <w:rsid w:val="00BD58B8"/>
    <w:rsid w:val="00BD7B77"/>
    <w:rsid w:val="00BD7F73"/>
    <w:rsid w:val="00BE063E"/>
    <w:rsid w:val="00BE1384"/>
    <w:rsid w:val="00BE184C"/>
    <w:rsid w:val="00BE1B05"/>
    <w:rsid w:val="00BE238E"/>
    <w:rsid w:val="00BE2D48"/>
    <w:rsid w:val="00BE2DE0"/>
    <w:rsid w:val="00BE2EE0"/>
    <w:rsid w:val="00BE38F0"/>
    <w:rsid w:val="00BE572B"/>
    <w:rsid w:val="00BE59EA"/>
    <w:rsid w:val="00BF02ED"/>
    <w:rsid w:val="00BF17EB"/>
    <w:rsid w:val="00BF385A"/>
    <w:rsid w:val="00BF393B"/>
    <w:rsid w:val="00BF4951"/>
    <w:rsid w:val="00BF4CB6"/>
    <w:rsid w:val="00BF54C0"/>
    <w:rsid w:val="00BF6443"/>
    <w:rsid w:val="00BF6638"/>
    <w:rsid w:val="00BF7BDC"/>
    <w:rsid w:val="00C0099D"/>
    <w:rsid w:val="00C00C1F"/>
    <w:rsid w:val="00C01175"/>
    <w:rsid w:val="00C011C9"/>
    <w:rsid w:val="00C01626"/>
    <w:rsid w:val="00C01916"/>
    <w:rsid w:val="00C02AD6"/>
    <w:rsid w:val="00C02B7F"/>
    <w:rsid w:val="00C02E6B"/>
    <w:rsid w:val="00C03278"/>
    <w:rsid w:val="00C04D5D"/>
    <w:rsid w:val="00C055FF"/>
    <w:rsid w:val="00C06775"/>
    <w:rsid w:val="00C076DD"/>
    <w:rsid w:val="00C07F91"/>
    <w:rsid w:val="00C104F5"/>
    <w:rsid w:val="00C10870"/>
    <w:rsid w:val="00C10939"/>
    <w:rsid w:val="00C10D9B"/>
    <w:rsid w:val="00C10EF7"/>
    <w:rsid w:val="00C11209"/>
    <w:rsid w:val="00C11D9E"/>
    <w:rsid w:val="00C134B1"/>
    <w:rsid w:val="00C13842"/>
    <w:rsid w:val="00C140A0"/>
    <w:rsid w:val="00C1437B"/>
    <w:rsid w:val="00C14C04"/>
    <w:rsid w:val="00C14FD6"/>
    <w:rsid w:val="00C15087"/>
    <w:rsid w:val="00C15CDE"/>
    <w:rsid w:val="00C16CB1"/>
    <w:rsid w:val="00C170F8"/>
    <w:rsid w:val="00C17A62"/>
    <w:rsid w:val="00C209C5"/>
    <w:rsid w:val="00C213A5"/>
    <w:rsid w:val="00C2145A"/>
    <w:rsid w:val="00C237DB"/>
    <w:rsid w:val="00C23C19"/>
    <w:rsid w:val="00C23D6A"/>
    <w:rsid w:val="00C246BA"/>
    <w:rsid w:val="00C25134"/>
    <w:rsid w:val="00C25849"/>
    <w:rsid w:val="00C2607C"/>
    <w:rsid w:val="00C26A6A"/>
    <w:rsid w:val="00C26C33"/>
    <w:rsid w:val="00C27181"/>
    <w:rsid w:val="00C27AAC"/>
    <w:rsid w:val="00C3012F"/>
    <w:rsid w:val="00C30BA4"/>
    <w:rsid w:val="00C31115"/>
    <w:rsid w:val="00C3172C"/>
    <w:rsid w:val="00C31DF4"/>
    <w:rsid w:val="00C31DFF"/>
    <w:rsid w:val="00C3308C"/>
    <w:rsid w:val="00C332E8"/>
    <w:rsid w:val="00C33765"/>
    <w:rsid w:val="00C33DBB"/>
    <w:rsid w:val="00C3505F"/>
    <w:rsid w:val="00C35479"/>
    <w:rsid w:val="00C35532"/>
    <w:rsid w:val="00C35DAF"/>
    <w:rsid w:val="00C371DD"/>
    <w:rsid w:val="00C37335"/>
    <w:rsid w:val="00C37377"/>
    <w:rsid w:val="00C37D53"/>
    <w:rsid w:val="00C40418"/>
    <w:rsid w:val="00C417BC"/>
    <w:rsid w:val="00C4203A"/>
    <w:rsid w:val="00C42B16"/>
    <w:rsid w:val="00C43341"/>
    <w:rsid w:val="00C44530"/>
    <w:rsid w:val="00C45EDB"/>
    <w:rsid w:val="00C46290"/>
    <w:rsid w:val="00C463B7"/>
    <w:rsid w:val="00C470CD"/>
    <w:rsid w:val="00C47FD5"/>
    <w:rsid w:val="00C50DB3"/>
    <w:rsid w:val="00C51B6B"/>
    <w:rsid w:val="00C521BE"/>
    <w:rsid w:val="00C53121"/>
    <w:rsid w:val="00C53638"/>
    <w:rsid w:val="00C53D43"/>
    <w:rsid w:val="00C53E14"/>
    <w:rsid w:val="00C53EB0"/>
    <w:rsid w:val="00C53F9E"/>
    <w:rsid w:val="00C54B0A"/>
    <w:rsid w:val="00C54F28"/>
    <w:rsid w:val="00C5525D"/>
    <w:rsid w:val="00C553A2"/>
    <w:rsid w:val="00C57CA6"/>
    <w:rsid w:val="00C606FF"/>
    <w:rsid w:val="00C6100E"/>
    <w:rsid w:val="00C61150"/>
    <w:rsid w:val="00C619EF"/>
    <w:rsid w:val="00C61B4E"/>
    <w:rsid w:val="00C61CB9"/>
    <w:rsid w:val="00C62B23"/>
    <w:rsid w:val="00C63131"/>
    <w:rsid w:val="00C63A6E"/>
    <w:rsid w:val="00C6418F"/>
    <w:rsid w:val="00C649A1"/>
    <w:rsid w:val="00C65D12"/>
    <w:rsid w:val="00C66A1A"/>
    <w:rsid w:val="00C678E4"/>
    <w:rsid w:val="00C67ED4"/>
    <w:rsid w:val="00C70559"/>
    <w:rsid w:val="00C70DC0"/>
    <w:rsid w:val="00C70F60"/>
    <w:rsid w:val="00C71B47"/>
    <w:rsid w:val="00C71B97"/>
    <w:rsid w:val="00C72D5C"/>
    <w:rsid w:val="00C745D5"/>
    <w:rsid w:val="00C74F1B"/>
    <w:rsid w:val="00C769CC"/>
    <w:rsid w:val="00C76C69"/>
    <w:rsid w:val="00C77DF7"/>
    <w:rsid w:val="00C8003D"/>
    <w:rsid w:val="00C802E2"/>
    <w:rsid w:val="00C812C2"/>
    <w:rsid w:val="00C815CA"/>
    <w:rsid w:val="00C8195C"/>
    <w:rsid w:val="00C81A8E"/>
    <w:rsid w:val="00C820D6"/>
    <w:rsid w:val="00C83677"/>
    <w:rsid w:val="00C8394E"/>
    <w:rsid w:val="00C8441B"/>
    <w:rsid w:val="00C84FBE"/>
    <w:rsid w:val="00C85371"/>
    <w:rsid w:val="00C859D4"/>
    <w:rsid w:val="00C85A50"/>
    <w:rsid w:val="00C86E5F"/>
    <w:rsid w:val="00C90AD6"/>
    <w:rsid w:val="00C90F74"/>
    <w:rsid w:val="00C913A2"/>
    <w:rsid w:val="00C9269B"/>
    <w:rsid w:val="00C927A0"/>
    <w:rsid w:val="00C928F7"/>
    <w:rsid w:val="00C92B5E"/>
    <w:rsid w:val="00C93040"/>
    <w:rsid w:val="00C937E7"/>
    <w:rsid w:val="00C93E15"/>
    <w:rsid w:val="00C94356"/>
    <w:rsid w:val="00C943F1"/>
    <w:rsid w:val="00C9483F"/>
    <w:rsid w:val="00C951FE"/>
    <w:rsid w:val="00C95AB9"/>
    <w:rsid w:val="00C95B50"/>
    <w:rsid w:val="00C97031"/>
    <w:rsid w:val="00C97609"/>
    <w:rsid w:val="00C97B9E"/>
    <w:rsid w:val="00CA26E8"/>
    <w:rsid w:val="00CA2DF1"/>
    <w:rsid w:val="00CA360C"/>
    <w:rsid w:val="00CA3C29"/>
    <w:rsid w:val="00CA48BA"/>
    <w:rsid w:val="00CA4E3A"/>
    <w:rsid w:val="00CA5C99"/>
    <w:rsid w:val="00CA5FA8"/>
    <w:rsid w:val="00CA61CC"/>
    <w:rsid w:val="00CA67C1"/>
    <w:rsid w:val="00CA7B2F"/>
    <w:rsid w:val="00CA7C21"/>
    <w:rsid w:val="00CB22CB"/>
    <w:rsid w:val="00CB2743"/>
    <w:rsid w:val="00CB330D"/>
    <w:rsid w:val="00CB441B"/>
    <w:rsid w:val="00CB482C"/>
    <w:rsid w:val="00CB58A6"/>
    <w:rsid w:val="00CB59AA"/>
    <w:rsid w:val="00CB66FC"/>
    <w:rsid w:val="00CB69F9"/>
    <w:rsid w:val="00CB6D9F"/>
    <w:rsid w:val="00CC0126"/>
    <w:rsid w:val="00CC03B3"/>
    <w:rsid w:val="00CC04E2"/>
    <w:rsid w:val="00CC1259"/>
    <w:rsid w:val="00CC2026"/>
    <w:rsid w:val="00CC28C1"/>
    <w:rsid w:val="00CC2B72"/>
    <w:rsid w:val="00CC36D9"/>
    <w:rsid w:val="00CC3ED5"/>
    <w:rsid w:val="00CC6413"/>
    <w:rsid w:val="00CC6FDD"/>
    <w:rsid w:val="00CC7240"/>
    <w:rsid w:val="00CC7362"/>
    <w:rsid w:val="00CC763B"/>
    <w:rsid w:val="00CC7702"/>
    <w:rsid w:val="00CD1056"/>
    <w:rsid w:val="00CD30D9"/>
    <w:rsid w:val="00CD36EC"/>
    <w:rsid w:val="00CD3944"/>
    <w:rsid w:val="00CD3AD2"/>
    <w:rsid w:val="00CD4123"/>
    <w:rsid w:val="00CD4154"/>
    <w:rsid w:val="00CD4406"/>
    <w:rsid w:val="00CD4851"/>
    <w:rsid w:val="00CD4CD9"/>
    <w:rsid w:val="00CD615E"/>
    <w:rsid w:val="00CD6F8C"/>
    <w:rsid w:val="00CD6FE2"/>
    <w:rsid w:val="00CD770C"/>
    <w:rsid w:val="00CE05F3"/>
    <w:rsid w:val="00CE1D5E"/>
    <w:rsid w:val="00CE1DEE"/>
    <w:rsid w:val="00CE26C0"/>
    <w:rsid w:val="00CE29E5"/>
    <w:rsid w:val="00CE38B1"/>
    <w:rsid w:val="00CE457F"/>
    <w:rsid w:val="00CE531A"/>
    <w:rsid w:val="00CE797D"/>
    <w:rsid w:val="00CF17CB"/>
    <w:rsid w:val="00CF381C"/>
    <w:rsid w:val="00CF4D6A"/>
    <w:rsid w:val="00CF643E"/>
    <w:rsid w:val="00CF692B"/>
    <w:rsid w:val="00CF6D83"/>
    <w:rsid w:val="00CF7DEB"/>
    <w:rsid w:val="00D00382"/>
    <w:rsid w:val="00D01480"/>
    <w:rsid w:val="00D01A92"/>
    <w:rsid w:val="00D025FF"/>
    <w:rsid w:val="00D0316A"/>
    <w:rsid w:val="00D03880"/>
    <w:rsid w:val="00D03F72"/>
    <w:rsid w:val="00D04289"/>
    <w:rsid w:val="00D0499D"/>
    <w:rsid w:val="00D051D6"/>
    <w:rsid w:val="00D05246"/>
    <w:rsid w:val="00D05B3F"/>
    <w:rsid w:val="00D06041"/>
    <w:rsid w:val="00D060B5"/>
    <w:rsid w:val="00D06D5E"/>
    <w:rsid w:val="00D114E7"/>
    <w:rsid w:val="00D120A2"/>
    <w:rsid w:val="00D128A2"/>
    <w:rsid w:val="00D12D03"/>
    <w:rsid w:val="00D12FD4"/>
    <w:rsid w:val="00D13067"/>
    <w:rsid w:val="00D134C7"/>
    <w:rsid w:val="00D13DCC"/>
    <w:rsid w:val="00D140D9"/>
    <w:rsid w:val="00D15088"/>
    <w:rsid w:val="00D16275"/>
    <w:rsid w:val="00D16D14"/>
    <w:rsid w:val="00D17DC8"/>
    <w:rsid w:val="00D17EB0"/>
    <w:rsid w:val="00D20882"/>
    <w:rsid w:val="00D21AAF"/>
    <w:rsid w:val="00D22DDE"/>
    <w:rsid w:val="00D22EEA"/>
    <w:rsid w:val="00D2325B"/>
    <w:rsid w:val="00D24136"/>
    <w:rsid w:val="00D2424D"/>
    <w:rsid w:val="00D26C1B"/>
    <w:rsid w:val="00D26CC7"/>
    <w:rsid w:val="00D26D0E"/>
    <w:rsid w:val="00D270DC"/>
    <w:rsid w:val="00D277BF"/>
    <w:rsid w:val="00D27B61"/>
    <w:rsid w:val="00D30149"/>
    <w:rsid w:val="00D31EDD"/>
    <w:rsid w:val="00D31FD8"/>
    <w:rsid w:val="00D32600"/>
    <w:rsid w:val="00D335AA"/>
    <w:rsid w:val="00D33B5C"/>
    <w:rsid w:val="00D34826"/>
    <w:rsid w:val="00D34F0B"/>
    <w:rsid w:val="00D34F20"/>
    <w:rsid w:val="00D362CE"/>
    <w:rsid w:val="00D364CA"/>
    <w:rsid w:val="00D365D1"/>
    <w:rsid w:val="00D369FE"/>
    <w:rsid w:val="00D4058F"/>
    <w:rsid w:val="00D40853"/>
    <w:rsid w:val="00D40EE2"/>
    <w:rsid w:val="00D41853"/>
    <w:rsid w:val="00D41B5E"/>
    <w:rsid w:val="00D41F09"/>
    <w:rsid w:val="00D42058"/>
    <w:rsid w:val="00D42599"/>
    <w:rsid w:val="00D427A7"/>
    <w:rsid w:val="00D42FCF"/>
    <w:rsid w:val="00D4319F"/>
    <w:rsid w:val="00D43335"/>
    <w:rsid w:val="00D43B83"/>
    <w:rsid w:val="00D44180"/>
    <w:rsid w:val="00D44327"/>
    <w:rsid w:val="00D4488F"/>
    <w:rsid w:val="00D45A2A"/>
    <w:rsid w:val="00D45CE5"/>
    <w:rsid w:val="00D45E19"/>
    <w:rsid w:val="00D46D87"/>
    <w:rsid w:val="00D50E5D"/>
    <w:rsid w:val="00D5260E"/>
    <w:rsid w:val="00D53FAC"/>
    <w:rsid w:val="00D5402E"/>
    <w:rsid w:val="00D54A0C"/>
    <w:rsid w:val="00D54F07"/>
    <w:rsid w:val="00D559A7"/>
    <w:rsid w:val="00D559DA"/>
    <w:rsid w:val="00D55E55"/>
    <w:rsid w:val="00D57272"/>
    <w:rsid w:val="00D574BC"/>
    <w:rsid w:val="00D60219"/>
    <w:rsid w:val="00D61CF0"/>
    <w:rsid w:val="00D633CA"/>
    <w:rsid w:val="00D652A6"/>
    <w:rsid w:val="00D66765"/>
    <w:rsid w:val="00D674CC"/>
    <w:rsid w:val="00D67F0A"/>
    <w:rsid w:val="00D70BF4"/>
    <w:rsid w:val="00D73103"/>
    <w:rsid w:val="00D733C1"/>
    <w:rsid w:val="00D73761"/>
    <w:rsid w:val="00D73888"/>
    <w:rsid w:val="00D73E71"/>
    <w:rsid w:val="00D744AD"/>
    <w:rsid w:val="00D7503E"/>
    <w:rsid w:val="00D75A98"/>
    <w:rsid w:val="00D7606D"/>
    <w:rsid w:val="00D76410"/>
    <w:rsid w:val="00D800CC"/>
    <w:rsid w:val="00D80179"/>
    <w:rsid w:val="00D80E2F"/>
    <w:rsid w:val="00D81005"/>
    <w:rsid w:val="00D82735"/>
    <w:rsid w:val="00D834EA"/>
    <w:rsid w:val="00D848CD"/>
    <w:rsid w:val="00D8512D"/>
    <w:rsid w:val="00D859F6"/>
    <w:rsid w:val="00D86717"/>
    <w:rsid w:val="00D9099C"/>
    <w:rsid w:val="00D911AE"/>
    <w:rsid w:val="00D91F2B"/>
    <w:rsid w:val="00D9238C"/>
    <w:rsid w:val="00D92D7D"/>
    <w:rsid w:val="00D92F83"/>
    <w:rsid w:val="00D93867"/>
    <w:rsid w:val="00D93D15"/>
    <w:rsid w:val="00D94216"/>
    <w:rsid w:val="00D942C0"/>
    <w:rsid w:val="00D945AC"/>
    <w:rsid w:val="00D95FD9"/>
    <w:rsid w:val="00D96A7E"/>
    <w:rsid w:val="00D96DFC"/>
    <w:rsid w:val="00DA0292"/>
    <w:rsid w:val="00DA1366"/>
    <w:rsid w:val="00DA16AA"/>
    <w:rsid w:val="00DA273A"/>
    <w:rsid w:val="00DA464D"/>
    <w:rsid w:val="00DA6140"/>
    <w:rsid w:val="00DA625A"/>
    <w:rsid w:val="00DA6607"/>
    <w:rsid w:val="00DA665F"/>
    <w:rsid w:val="00DA79C5"/>
    <w:rsid w:val="00DA7C87"/>
    <w:rsid w:val="00DB088C"/>
    <w:rsid w:val="00DB3937"/>
    <w:rsid w:val="00DB41BF"/>
    <w:rsid w:val="00DB4E00"/>
    <w:rsid w:val="00DB5ACC"/>
    <w:rsid w:val="00DB5FF9"/>
    <w:rsid w:val="00DB63BE"/>
    <w:rsid w:val="00DB6B5D"/>
    <w:rsid w:val="00DB7027"/>
    <w:rsid w:val="00DB7550"/>
    <w:rsid w:val="00DB7BD0"/>
    <w:rsid w:val="00DB7CEC"/>
    <w:rsid w:val="00DC0D77"/>
    <w:rsid w:val="00DC1D13"/>
    <w:rsid w:val="00DC21BF"/>
    <w:rsid w:val="00DC4A30"/>
    <w:rsid w:val="00DC538A"/>
    <w:rsid w:val="00DC5ADF"/>
    <w:rsid w:val="00DC7050"/>
    <w:rsid w:val="00DC78FD"/>
    <w:rsid w:val="00DC7C37"/>
    <w:rsid w:val="00DC7E78"/>
    <w:rsid w:val="00DC7EC6"/>
    <w:rsid w:val="00DC7F58"/>
    <w:rsid w:val="00DD0875"/>
    <w:rsid w:val="00DD0FE8"/>
    <w:rsid w:val="00DD1A1D"/>
    <w:rsid w:val="00DD1B7F"/>
    <w:rsid w:val="00DD1FBC"/>
    <w:rsid w:val="00DD1FD3"/>
    <w:rsid w:val="00DD2746"/>
    <w:rsid w:val="00DD287D"/>
    <w:rsid w:val="00DD2B9D"/>
    <w:rsid w:val="00DD2D4B"/>
    <w:rsid w:val="00DD3B96"/>
    <w:rsid w:val="00DD3EF3"/>
    <w:rsid w:val="00DD63DC"/>
    <w:rsid w:val="00DD6D86"/>
    <w:rsid w:val="00DD7D2E"/>
    <w:rsid w:val="00DE017C"/>
    <w:rsid w:val="00DE0EDF"/>
    <w:rsid w:val="00DE10CB"/>
    <w:rsid w:val="00DE1311"/>
    <w:rsid w:val="00DE26E5"/>
    <w:rsid w:val="00DE2F83"/>
    <w:rsid w:val="00DE380B"/>
    <w:rsid w:val="00DE4136"/>
    <w:rsid w:val="00DE4C2A"/>
    <w:rsid w:val="00DE4DDC"/>
    <w:rsid w:val="00DE504F"/>
    <w:rsid w:val="00DE50B4"/>
    <w:rsid w:val="00DE535B"/>
    <w:rsid w:val="00DE536E"/>
    <w:rsid w:val="00DE58C9"/>
    <w:rsid w:val="00DE7EA7"/>
    <w:rsid w:val="00DF1841"/>
    <w:rsid w:val="00DF1B65"/>
    <w:rsid w:val="00DF2C95"/>
    <w:rsid w:val="00DF315F"/>
    <w:rsid w:val="00DF3E54"/>
    <w:rsid w:val="00DF5A5F"/>
    <w:rsid w:val="00DF6A95"/>
    <w:rsid w:val="00DF6FC7"/>
    <w:rsid w:val="00DF7FD4"/>
    <w:rsid w:val="00E00414"/>
    <w:rsid w:val="00E00635"/>
    <w:rsid w:val="00E00A89"/>
    <w:rsid w:val="00E018BA"/>
    <w:rsid w:val="00E01A4B"/>
    <w:rsid w:val="00E02321"/>
    <w:rsid w:val="00E0232C"/>
    <w:rsid w:val="00E02885"/>
    <w:rsid w:val="00E02E1D"/>
    <w:rsid w:val="00E04533"/>
    <w:rsid w:val="00E04DA9"/>
    <w:rsid w:val="00E056B7"/>
    <w:rsid w:val="00E0581D"/>
    <w:rsid w:val="00E069F2"/>
    <w:rsid w:val="00E06C45"/>
    <w:rsid w:val="00E0754C"/>
    <w:rsid w:val="00E101FD"/>
    <w:rsid w:val="00E10A7A"/>
    <w:rsid w:val="00E128F5"/>
    <w:rsid w:val="00E1298B"/>
    <w:rsid w:val="00E1330D"/>
    <w:rsid w:val="00E146CE"/>
    <w:rsid w:val="00E14A04"/>
    <w:rsid w:val="00E15B38"/>
    <w:rsid w:val="00E16E79"/>
    <w:rsid w:val="00E17064"/>
    <w:rsid w:val="00E1714E"/>
    <w:rsid w:val="00E17503"/>
    <w:rsid w:val="00E176B0"/>
    <w:rsid w:val="00E179EE"/>
    <w:rsid w:val="00E20143"/>
    <w:rsid w:val="00E20503"/>
    <w:rsid w:val="00E2054E"/>
    <w:rsid w:val="00E20602"/>
    <w:rsid w:val="00E208E1"/>
    <w:rsid w:val="00E211F3"/>
    <w:rsid w:val="00E2184A"/>
    <w:rsid w:val="00E218AE"/>
    <w:rsid w:val="00E226FE"/>
    <w:rsid w:val="00E22FB3"/>
    <w:rsid w:val="00E23B15"/>
    <w:rsid w:val="00E23CC0"/>
    <w:rsid w:val="00E2425B"/>
    <w:rsid w:val="00E2574F"/>
    <w:rsid w:val="00E25899"/>
    <w:rsid w:val="00E26B6E"/>
    <w:rsid w:val="00E270F3"/>
    <w:rsid w:val="00E300AB"/>
    <w:rsid w:val="00E310EC"/>
    <w:rsid w:val="00E31267"/>
    <w:rsid w:val="00E31811"/>
    <w:rsid w:val="00E31838"/>
    <w:rsid w:val="00E32081"/>
    <w:rsid w:val="00E3263A"/>
    <w:rsid w:val="00E34C8A"/>
    <w:rsid w:val="00E35415"/>
    <w:rsid w:val="00E35A7A"/>
    <w:rsid w:val="00E35CA7"/>
    <w:rsid w:val="00E3624F"/>
    <w:rsid w:val="00E362E2"/>
    <w:rsid w:val="00E3689C"/>
    <w:rsid w:val="00E40D45"/>
    <w:rsid w:val="00E4183B"/>
    <w:rsid w:val="00E41A1C"/>
    <w:rsid w:val="00E42042"/>
    <w:rsid w:val="00E42625"/>
    <w:rsid w:val="00E43117"/>
    <w:rsid w:val="00E445FB"/>
    <w:rsid w:val="00E4490C"/>
    <w:rsid w:val="00E44B1A"/>
    <w:rsid w:val="00E44D44"/>
    <w:rsid w:val="00E45C31"/>
    <w:rsid w:val="00E475B0"/>
    <w:rsid w:val="00E47870"/>
    <w:rsid w:val="00E50147"/>
    <w:rsid w:val="00E503EC"/>
    <w:rsid w:val="00E50C49"/>
    <w:rsid w:val="00E50DBF"/>
    <w:rsid w:val="00E51C7A"/>
    <w:rsid w:val="00E52B90"/>
    <w:rsid w:val="00E52E90"/>
    <w:rsid w:val="00E54795"/>
    <w:rsid w:val="00E548E3"/>
    <w:rsid w:val="00E54D0E"/>
    <w:rsid w:val="00E55483"/>
    <w:rsid w:val="00E55E94"/>
    <w:rsid w:val="00E563B8"/>
    <w:rsid w:val="00E56CE2"/>
    <w:rsid w:val="00E57398"/>
    <w:rsid w:val="00E57546"/>
    <w:rsid w:val="00E60122"/>
    <w:rsid w:val="00E60BB5"/>
    <w:rsid w:val="00E60F01"/>
    <w:rsid w:val="00E612BD"/>
    <w:rsid w:val="00E6142F"/>
    <w:rsid w:val="00E61B95"/>
    <w:rsid w:val="00E61C02"/>
    <w:rsid w:val="00E62E72"/>
    <w:rsid w:val="00E6353D"/>
    <w:rsid w:val="00E63CB7"/>
    <w:rsid w:val="00E63D2F"/>
    <w:rsid w:val="00E64A10"/>
    <w:rsid w:val="00E665B6"/>
    <w:rsid w:val="00E66653"/>
    <w:rsid w:val="00E67BFC"/>
    <w:rsid w:val="00E700AF"/>
    <w:rsid w:val="00E71917"/>
    <w:rsid w:val="00E72193"/>
    <w:rsid w:val="00E723B6"/>
    <w:rsid w:val="00E73D2D"/>
    <w:rsid w:val="00E74F92"/>
    <w:rsid w:val="00E75220"/>
    <w:rsid w:val="00E7709F"/>
    <w:rsid w:val="00E8068B"/>
    <w:rsid w:val="00E80C77"/>
    <w:rsid w:val="00E80E05"/>
    <w:rsid w:val="00E8170A"/>
    <w:rsid w:val="00E81AA6"/>
    <w:rsid w:val="00E81AF7"/>
    <w:rsid w:val="00E81DAC"/>
    <w:rsid w:val="00E822C7"/>
    <w:rsid w:val="00E82356"/>
    <w:rsid w:val="00E82812"/>
    <w:rsid w:val="00E82829"/>
    <w:rsid w:val="00E82C53"/>
    <w:rsid w:val="00E83335"/>
    <w:rsid w:val="00E85ECB"/>
    <w:rsid w:val="00E86486"/>
    <w:rsid w:val="00E864BB"/>
    <w:rsid w:val="00E864E6"/>
    <w:rsid w:val="00E867B8"/>
    <w:rsid w:val="00E9031A"/>
    <w:rsid w:val="00E90D46"/>
    <w:rsid w:val="00E9147C"/>
    <w:rsid w:val="00E918C9"/>
    <w:rsid w:val="00E92214"/>
    <w:rsid w:val="00E92AD5"/>
    <w:rsid w:val="00E92B8F"/>
    <w:rsid w:val="00E932DD"/>
    <w:rsid w:val="00E939FB"/>
    <w:rsid w:val="00E93FE9"/>
    <w:rsid w:val="00E94653"/>
    <w:rsid w:val="00E9759E"/>
    <w:rsid w:val="00E97A7A"/>
    <w:rsid w:val="00E97D1C"/>
    <w:rsid w:val="00EA146F"/>
    <w:rsid w:val="00EA15AA"/>
    <w:rsid w:val="00EA1BF5"/>
    <w:rsid w:val="00EA1FB0"/>
    <w:rsid w:val="00EA4D6C"/>
    <w:rsid w:val="00EA587E"/>
    <w:rsid w:val="00EA5CC2"/>
    <w:rsid w:val="00EA6699"/>
    <w:rsid w:val="00EA6AA4"/>
    <w:rsid w:val="00EA7FD9"/>
    <w:rsid w:val="00EB0C94"/>
    <w:rsid w:val="00EB12F4"/>
    <w:rsid w:val="00EB137A"/>
    <w:rsid w:val="00EB1A64"/>
    <w:rsid w:val="00EB28ED"/>
    <w:rsid w:val="00EB2E78"/>
    <w:rsid w:val="00EB3D57"/>
    <w:rsid w:val="00EB3EC5"/>
    <w:rsid w:val="00EB42D0"/>
    <w:rsid w:val="00EB4DD3"/>
    <w:rsid w:val="00EB6632"/>
    <w:rsid w:val="00EB741F"/>
    <w:rsid w:val="00EC00CD"/>
    <w:rsid w:val="00EC0DDD"/>
    <w:rsid w:val="00EC1939"/>
    <w:rsid w:val="00EC19A6"/>
    <w:rsid w:val="00EC2647"/>
    <w:rsid w:val="00EC27A5"/>
    <w:rsid w:val="00EC27D0"/>
    <w:rsid w:val="00EC3037"/>
    <w:rsid w:val="00EC360D"/>
    <w:rsid w:val="00EC4990"/>
    <w:rsid w:val="00EC4C08"/>
    <w:rsid w:val="00EC4E62"/>
    <w:rsid w:val="00EC5C78"/>
    <w:rsid w:val="00EC6033"/>
    <w:rsid w:val="00EC641B"/>
    <w:rsid w:val="00EC7B6E"/>
    <w:rsid w:val="00EC7E90"/>
    <w:rsid w:val="00ED118A"/>
    <w:rsid w:val="00ED2211"/>
    <w:rsid w:val="00ED25B4"/>
    <w:rsid w:val="00ED3647"/>
    <w:rsid w:val="00ED66F3"/>
    <w:rsid w:val="00ED7F99"/>
    <w:rsid w:val="00EE0528"/>
    <w:rsid w:val="00EE060F"/>
    <w:rsid w:val="00EE0B61"/>
    <w:rsid w:val="00EE20E9"/>
    <w:rsid w:val="00EE3058"/>
    <w:rsid w:val="00EE466B"/>
    <w:rsid w:val="00EE52FD"/>
    <w:rsid w:val="00EE581F"/>
    <w:rsid w:val="00EE6464"/>
    <w:rsid w:val="00EE6AD9"/>
    <w:rsid w:val="00EE71D5"/>
    <w:rsid w:val="00EE750B"/>
    <w:rsid w:val="00EE78D2"/>
    <w:rsid w:val="00EF13CE"/>
    <w:rsid w:val="00EF155F"/>
    <w:rsid w:val="00EF1EEE"/>
    <w:rsid w:val="00EF2081"/>
    <w:rsid w:val="00EF337D"/>
    <w:rsid w:val="00EF39AF"/>
    <w:rsid w:val="00EF6F48"/>
    <w:rsid w:val="00EF706D"/>
    <w:rsid w:val="00EF76E0"/>
    <w:rsid w:val="00F00B99"/>
    <w:rsid w:val="00F00E2B"/>
    <w:rsid w:val="00F015FE"/>
    <w:rsid w:val="00F01EC4"/>
    <w:rsid w:val="00F021D5"/>
    <w:rsid w:val="00F052F0"/>
    <w:rsid w:val="00F0579D"/>
    <w:rsid w:val="00F060B5"/>
    <w:rsid w:val="00F06D62"/>
    <w:rsid w:val="00F06DA9"/>
    <w:rsid w:val="00F10005"/>
    <w:rsid w:val="00F1103E"/>
    <w:rsid w:val="00F11B5D"/>
    <w:rsid w:val="00F12698"/>
    <w:rsid w:val="00F128F2"/>
    <w:rsid w:val="00F139C5"/>
    <w:rsid w:val="00F148DE"/>
    <w:rsid w:val="00F1594D"/>
    <w:rsid w:val="00F15E20"/>
    <w:rsid w:val="00F1689A"/>
    <w:rsid w:val="00F16A07"/>
    <w:rsid w:val="00F20C75"/>
    <w:rsid w:val="00F21033"/>
    <w:rsid w:val="00F223FD"/>
    <w:rsid w:val="00F23D8A"/>
    <w:rsid w:val="00F252A6"/>
    <w:rsid w:val="00F252DB"/>
    <w:rsid w:val="00F260D2"/>
    <w:rsid w:val="00F31116"/>
    <w:rsid w:val="00F31E79"/>
    <w:rsid w:val="00F33C22"/>
    <w:rsid w:val="00F346F5"/>
    <w:rsid w:val="00F34A14"/>
    <w:rsid w:val="00F35398"/>
    <w:rsid w:val="00F3649C"/>
    <w:rsid w:val="00F36771"/>
    <w:rsid w:val="00F371D9"/>
    <w:rsid w:val="00F374DC"/>
    <w:rsid w:val="00F37653"/>
    <w:rsid w:val="00F37913"/>
    <w:rsid w:val="00F40BE3"/>
    <w:rsid w:val="00F41080"/>
    <w:rsid w:val="00F41157"/>
    <w:rsid w:val="00F42138"/>
    <w:rsid w:val="00F42465"/>
    <w:rsid w:val="00F42A7E"/>
    <w:rsid w:val="00F42C69"/>
    <w:rsid w:val="00F431ED"/>
    <w:rsid w:val="00F432C8"/>
    <w:rsid w:val="00F43BDD"/>
    <w:rsid w:val="00F43D1A"/>
    <w:rsid w:val="00F45286"/>
    <w:rsid w:val="00F4670A"/>
    <w:rsid w:val="00F47358"/>
    <w:rsid w:val="00F47398"/>
    <w:rsid w:val="00F47559"/>
    <w:rsid w:val="00F47AC4"/>
    <w:rsid w:val="00F47F1C"/>
    <w:rsid w:val="00F514D1"/>
    <w:rsid w:val="00F51F28"/>
    <w:rsid w:val="00F52980"/>
    <w:rsid w:val="00F539F6"/>
    <w:rsid w:val="00F5433B"/>
    <w:rsid w:val="00F55F94"/>
    <w:rsid w:val="00F56AA8"/>
    <w:rsid w:val="00F60405"/>
    <w:rsid w:val="00F614D3"/>
    <w:rsid w:val="00F61789"/>
    <w:rsid w:val="00F62AEC"/>
    <w:rsid w:val="00F62FE1"/>
    <w:rsid w:val="00F63A23"/>
    <w:rsid w:val="00F64336"/>
    <w:rsid w:val="00F668A5"/>
    <w:rsid w:val="00F67E68"/>
    <w:rsid w:val="00F7088D"/>
    <w:rsid w:val="00F70A3C"/>
    <w:rsid w:val="00F70D3D"/>
    <w:rsid w:val="00F7185E"/>
    <w:rsid w:val="00F7206B"/>
    <w:rsid w:val="00F72A87"/>
    <w:rsid w:val="00F72A8D"/>
    <w:rsid w:val="00F72D53"/>
    <w:rsid w:val="00F74425"/>
    <w:rsid w:val="00F74BE2"/>
    <w:rsid w:val="00F758BB"/>
    <w:rsid w:val="00F75D0C"/>
    <w:rsid w:val="00F76C7E"/>
    <w:rsid w:val="00F77460"/>
    <w:rsid w:val="00F80E84"/>
    <w:rsid w:val="00F81AC9"/>
    <w:rsid w:val="00F81B8C"/>
    <w:rsid w:val="00F82247"/>
    <w:rsid w:val="00F823BD"/>
    <w:rsid w:val="00F83429"/>
    <w:rsid w:val="00F83DA6"/>
    <w:rsid w:val="00F84E74"/>
    <w:rsid w:val="00F85E6B"/>
    <w:rsid w:val="00F867CF"/>
    <w:rsid w:val="00F86922"/>
    <w:rsid w:val="00F8741F"/>
    <w:rsid w:val="00F87D2E"/>
    <w:rsid w:val="00F90309"/>
    <w:rsid w:val="00F90425"/>
    <w:rsid w:val="00F9215D"/>
    <w:rsid w:val="00F92260"/>
    <w:rsid w:val="00F9226C"/>
    <w:rsid w:val="00F9370D"/>
    <w:rsid w:val="00F947E5"/>
    <w:rsid w:val="00F94A9D"/>
    <w:rsid w:val="00F94B09"/>
    <w:rsid w:val="00F96235"/>
    <w:rsid w:val="00F9645E"/>
    <w:rsid w:val="00F9746E"/>
    <w:rsid w:val="00F974C7"/>
    <w:rsid w:val="00FA0B5E"/>
    <w:rsid w:val="00FA25C8"/>
    <w:rsid w:val="00FA2A4D"/>
    <w:rsid w:val="00FA2B89"/>
    <w:rsid w:val="00FA4770"/>
    <w:rsid w:val="00FA4A56"/>
    <w:rsid w:val="00FA5196"/>
    <w:rsid w:val="00FA691F"/>
    <w:rsid w:val="00FA6A6F"/>
    <w:rsid w:val="00FA6C95"/>
    <w:rsid w:val="00FA76A6"/>
    <w:rsid w:val="00FB1299"/>
    <w:rsid w:val="00FB1465"/>
    <w:rsid w:val="00FB1574"/>
    <w:rsid w:val="00FB2855"/>
    <w:rsid w:val="00FB289F"/>
    <w:rsid w:val="00FB4B3F"/>
    <w:rsid w:val="00FB504E"/>
    <w:rsid w:val="00FB619A"/>
    <w:rsid w:val="00FB6285"/>
    <w:rsid w:val="00FB67AB"/>
    <w:rsid w:val="00FB6D59"/>
    <w:rsid w:val="00FB7AFE"/>
    <w:rsid w:val="00FB7B55"/>
    <w:rsid w:val="00FC0B43"/>
    <w:rsid w:val="00FC10E1"/>
    <w:rsid w:val="00FC1732"/>
    <w:rsid w:val="00FC1B63"/>
    <w:rsid w:val="00FC1CF9"/>
    <w:rsid w:val="00FC2F60"/>
    <w:rsid w:val="00FC334A"/>
    <w:rsid w:val="00FC64A5"/>
    <w:rsid w:val="00FC6E24"/>
    <w:rsid w:val="00FC712E"/>
    <w:rsid w:val="00FC7646"/>
    <w:rsid w:val="00FC79C5"/>
    <w:rsid w:val="00FD00F5"/>
    <w:rsid w:val="00FD02C6"/>
    <w:rsid w:val="00FD1422"/>
    <w:rsid w:val="00FD15E0"/>
    <w:rsid w:val="00FD1E0B"/>
    <w:rsid w:val="00FD2556"/>
    <w:rsid w:val="00FD2D55"/>
    <w:rsid w:val="00FD58B6"/>
    <w:rsid w:val="00FD6823"/>
    <w:rsid w:val="00FE0C69"/>
    <w:rsid w:val="00FE4287"/>
    <w:rsid w:val="00FE4644"/>
    <w:rsid w:val="00FE4D0B"/>
    <w:rsid w:val="00FE4FC0"/>
    <w:rsid w:val="00FE5F6B"/>
    <w:rsid w:val="00FE70DB"/>
    <w:rsid w:val="00FE70F3"/>
    <w:rsid w:val="00FE79EF"/>
    <w:rsid w:val="00FF05E7"/>
    <w:rsid w:val="00FF0AB8"/>
    <w:rsid w:val="00FF11F0"/>
    <w:rsid w:val="00FF1AD2"/>
    <w:rsid w:val="00FF1D6E"/>
    <w:rsid w:val="00FF30E2"/>
    <w:rsid w:val="00FF325D"/>
    <w:rsid w:val="00FF39AD"/>
    <w:rsid w:val="00FF47E1"/>
    <w:rsid w:val="00FF4E37"/>
    <w:rsid w:val="00FF6CA1"/>
    <w:rsid w:val="00FF6F9E"/>
    <w:rsid w:val="00FF7AC4"/>
    <w:rsid w:val="00FF7D06"/>
    <w:rsid w:val="010718F7"/>
    <w:rsid w:val="018A8534"/>
    <w:rsid w:val="02416D06"/>
    <w:rsid w:val="02770588"/>
    <w:rsid w:val="03229910"/>
    <w:rsid w:val="03C8E2FA"/>
    <w:rsid w:val="03D137A5"/>
    <w:rsid w:val="03DABB6B"/>
    <w:rsid w:val="0414D517"/>
    <w:rsid w:val="045CC2C8"/>
    <w:rsid w:val="04E1E55F"/>
    <w:rsid w:val="04E5712D"/>
    <w:rsid w:val="056D11CF"/>
    <w:rsid w:val="05704C56"/>
    <w:rsid w:val="059B9A58"/>
    <w:rsid w:val="067F91F9"/>
    <w:rsid w:val="0687E37E"/>
    <w:rsid w:val="06B0DC2F"/>
    <w:rsid w:val="06F17792"/>
    <w:rsid w:val="0716DF90"/>
    <w:rsid w:val="074E079E"/>
    <w:rsid w:val="07593A47"/>
    <w:rsid w:val="07F3BFA6"/>
    <w:rsid w:val="08654AD3"/>
    <w:rsid w:val="08F88714"/>
    <w:rsid w:val="09DAE804"/>
    <w:rsid w:val="09DEF09B"/>
    <w:rsid w:val="09EA0BB7"/>
    <w:rsid w:val="0A54EE93"/>
    <w:rsid w:val="0A65E073"/>
    <w:rsid w:val="0A6719D9"/>
    <w:rsid w:val="0A90F55C"/>
    <w:rsid w:val="0AFE518E"/>
    <w:rsid w:val="0C40A000"/>
    <w:rsid w:val="0D1EB650"/>
    <w:rsid w:val="0D88F118"/>
    <w:rsid w:val="0DFF10C1"/>
    <w:rsid w:val="0E3C2E8B"/>
    <w:rsid w:val="0E6B471D"/>
    <w:rsid w:val="0E9FAEE7"/>
    <w:rsid w:val="0F1F9DB5"/>
    <w:rsid w:val="0F954A0D"/>
    <w:rsid w:val="0FB22440"/>
    <w:rsid w:val="102B2C10"/>
    <w:rsid w:val="108C9F49"/>
    <w:rsid w:val="10A22F7D"/>
    <w:rsid w:val="10B1DAE2"/>
    <w:rsid w:val="114B1F23"/>
    <w:rsid w:val="1180184F"/>
    <w:rsid w:val="11C92BCE"/>
    <w:rsid w:val="11D8B0B6"/>
    <w:rsid w:val="13351F17"/>
    <w:rsid w:val="1340A358"/>
    <w:rsid w:val="13805685"/>
    <w:rsid w:val="14123FDA"/>
    <w:rsid w:val="1464499D"/>
    <w:rsid w:val="14BD80B1"/>
    <w:rsid w:val="1509F7C6"/>
    <w:rsid w:val="1583191D"/>
    <w:rsid w:val="158B9663"/>
    <w:rsid w:val="15FCF82E"/>
    <w:rsid w:val="166101B2"/>
    <w:rsid w:val="16DA4B97"/>
    <w:rsid w:val="16F1F4E9"/>
    <w:rsid w:val="17207A77"/>
    <w:rsid w:val="177C16BB"/>
    <w:rsid w:val="17AB9792"/>
    <w:rsid w:val="189023B1"/>
    <w:rsid w:val="18AD0ACA"/>
    <w:rsid w:val="18B0C697"/>
    <w:rsid w:val="18ED6728"/>
    <w:rsid w:val="19017AE4"/>
    <w:rsid w:val="192A70F6"/>
    <w:rsid w:val="194D65D0"/>
    <w:rsid w:val="19585E9E"/>
    <w:rsid w:val="199FCC6A"/>
    <w:rsid w:val="19A6B3D9"/>
    <w:rsid w:val="19BFCB9D"/>
    <w:rsid w:val="1A13D22C"/>
    <w:rsid w:val="1AA6B783"/>
    <w:rsid w:val="1B1AF56F"/>
    <w:rsid w:val="1B447440"/>
    <w:rsid w:val="1BB2E4A5"/>
    <w:rsid w:val="1BBF2B15"/>
    <w:rsid w:val="1BE04005"/>
    <w:rsid w:val="1BF811A8"/>
    <w:rsid w:val="1CC8FE56"/>
    <w:rsid w:val="1D17F0C6"/>
    <w:rsid w:val="1D54B5FD"/>
    <w:rsid w:val="1D88DE09"/>
    <w:rsid w:val="1DEBABA2"/>
    <w:rsid w:val="1E5B666D"/>
    <w:rsid w:val="1F363E60"/>
    <w:rsid w:val="1FAF3D3A"/>
    <w:rsid w:val="2077C7A5"/>
    <w:rsid w:val="208C739A"/>
    <w:rsid w:val="20A207FA"/>
    <w:rsid w:val="217F55F3"/>
    <w:rsid w:val="22005957"/>
    <w:rsid w:val="222EA1EE"/>
    <w:rsid w:val="228D63DA"/>
    <w:rsid w:val="22B27427"/>
    <w:rsid w:val="22BACA55"/>
    <w:rsid w:val="2318C198"/>
    <w:rsid w:val="23A88BA6"/>
    <w:rsid w:val="23AB0E87"/>
    <w:rsid w:val="240F3615"/>
    <w:rsid w:val="24784CCF"/>
    <w:rsid w:val="248FC24B"/>
    <w:rsid w:val="24B81602"/>
    <w:rsid w:val="24C9B84B"/>
    <w:rsid w:val="252312CA"/>
    <w:rsid w:val="26FBD16B"/>
    <w:rsid w:val="27BCEF68"/>
    <w:rsid w:val="27E14337"/>
    <w:rsid w:val="27EC160B"/>
    <w:rsid w:val="282D0B78"/>
    <w:rsid w:val="287E7F05"/>
    <w:rsid w:val="28A5A8B0"/>
    <w:rsid w:val="28BC0868"/>
    <w:rsid w:val="28FEB48E"/>
    <w:rsid w:val="29145BD4"/>
    <w:rsid w:val="29404840"/>
    <w:rsid w:val="295424DD"/>
    <w:rsid w:val="29E8B61C"/>
    <w:rsid w:val="2A4E3B17"/>
    <w:rsid w:val="2A797D01"/>
    <w:rsid w:val="2AB84D90"/>
    <w:rsid w:val="2BA7E2B9"/>
    <w:rsid w:val="2BC9EE25"/>
    <w:rsid w:val="2BF2DE39"/>
    <w:rsid w:val="2BF4DF60"/>
    <w:rsid w:val="2BF55D3E"/>
    <w:rsid w:val="2C082165"/>
    <w:rsid w:val="2C0A71FF"/>
    <w:rsid w:val="2C3E4CA2"/>
    <w:rsid w:val="2CCC3FDA"/>
    <w:rsid w:val="2D3EF38F"/>
    <w:rsid w:val="2D790039"/>
    <w:rsid w:val="2DDC12B0"/>
    <w:rsid w:val="2E0E4942"/>
    <w:rsid w:val="2E1C8DF7"/>
    <w:rsid w:val="2E45009F"/>
    <w:rsid w:val="2E5BBF9B"/>
    <w:rsid w:val="2E9CC29F"/>
    <w:rsid w:val="2F66E8ED"/>
    <w:rsid w:val="2F6FA21E"/>
    <w:rsid w:val="2F9B1544"/>
    <w:rsid w:val="302C70F7"/>
    <w:rsid w:val="3034815D"/>
    <w:rsid w:val="306CDB83"/>
    <w:rsid w:val="30ADD01D"/>
    <w:rsid w:val="311DF2DD"/>
    <w:rsid w:val="3130835F"/>
    <w:rsid w:val="31C8C5DF"/>
    <w:rsid w:val="32173118"/>
    <w:rsid w:val="32548EF6"/>
    <w:rsid w:val="3270ECB5"/>
    <w:rsid w:val="329F4991"/>
    <w:rsid w:val="32C410C0"/>
    <w:rsid w:val="33476128"/>
    <w:rsid w:val="33BC90E8"/>
    <w:rsid w:val="3404DFF9"/>
    <w:rsid w:val="34217E04"/>
    <w:rsid w:val="346D6E53"/>
    <w:rsid w:val="347E6352"/>
    <w:rsid w:val="34A8AEFF"/>
    <w:rsid w:val="35224AA6"/>
    <w:rsid w:val="354478CB"/>
    <w:rsid w:val="35550A20"/>
    <w:rsid w:val="356298EB"/>
    <w:rsid w:val="35C8AFAD"/>
    <w:rsid w:val="35EFB3C2"/>
    <w:rsid w:val="374D0C5E"/>
    <w:rsid w:val="3800FACF"/>
    <w:rsid w:val="38089A1A"/>
    <w:rsid w:val="3812137C"/>
    <w:rsid w:val="38D8847E"/>
    <w:rsid w:val="397B9230"/>
    <w:rsid w:val="3ADB4BA0"/>
    <w:rsid w:val="3B9C5997"/>
    <w:rsid w:val="3BB035A0"/>
    <w:rsid w:val="3C0006EB"/>
    <w:rsid w:val="3C8F428D"/>
    <w:rsid w:val="3D84A85F"/>
    <w:rsid w:val="3D8DAD54"/>
    <w:rsid w:val="3DED4A22"/>
    <w:rsid w:val="3DF22FE3"/>
    <w:rsid w:val="3DF6BDE9"/>
    <w:rsid w:val="3E932A0B"/>
    <w:rsid w:val="3ED0B4C0"/>
    <w:rsid w:val="3EE51211"/>
    <w:rsid w:val="3F36472A"/>
    <w:rsid w:val="3F7113A4"/>
    <w:rsid w:val="3F870AC0"/>
    <w:rsid w:val="3FD8AEBB"/>
    <w:rsid w:val="403FAF81"/>
    <w:rsid w:val="4053C85F"/>
    <w:rsid w:val="40758357"/>
    <w:rsid w:val="40A428DA"/>
    <w:rsid w:val="40B96497"/>
    <w:rsid w:val="4111A812"/>
    <w:rsid w:val="42063858"/>
    <w:rsid w:val="4251AF2E"/>
    <w:rsid w:val="426E694F"/>
    <w:rsid w:val="42F743CA"/>
    <w:rsid w:val="43FBFE47"/>
    <w:rsid w:val="445001D1"/>
    <w:rsid w:val="44991FD5"/>
    <w:rsid w:val="451A9598"/>
    <w:rsid w:val="452E5433"/>
    <w:rsid w:val="4549166F"/>
    <w:rsid w:val="4553BE30"/>
    <w:rsid w:val="4558FB7B"/>
    <w:rsid w:val="456B0809"/>
    <w:rsid w:val="4602AC31"/>
    <w:rsid w:val="466B69C2"/>
    <w:rsid w:val="46DADB49"/>
    <w:rsid w:val="4797052B"/>
    <w:rsid w:val="492DC25F"/>
    <w:rsid w:val="499106AD"/>
    <w:rsid w:val="4AFD26D4"/>
    <w:rsid w:val="4B5788DC"/>
    <w:rsid w:val="4B706320"/>
    <w:rsid w:val="4B7CEFA5"/>
    <w:rsid w:val="4C165733"/>
    <w:rsid w:val="4CC2E631"/>
    <w:rsid w:val="4CCBE013"/>
    <w:rsid w:val="4D4C8628"/>
    <w:rsid w:val="4D5C7BCD"/>
    <w:rsid w:val="4E62EF72"/>
    <w:rsid w:val="4EB67D58"/>
    <w:rsid w:val="4EF9C8E8"/>
    <w:rsid w:val="4F31608F"/>
    <w:rsid w:val="5051967A"/>
    <w:rsid w:val="50D867CC"/>
    <w:rsid w:val="50F5B972"/>
    <w:rsid w:val="519E1D3C"/>
    <w:rsid w:val="51B258E1"/>
    <w:rsid w:val="51D48051"/>
    <w:rsid w:val="51F26F3E"/>
    <w:rsid w:val="526E6207"/>
    <w:rsid w:val="528506C9"/>
    <w:rsid w:val="52F0D102"/>
    <w:rsid w:val="535682F9"/>
    <w:rsid w:val="55134297"/>
    <w:rsid w:val="553B3BCE"/>
    <w:rsid w:val="554953C0"/>
    <w:rsid w:val="5565ED63"/>
    <w:rsid w:val="563B5BA6"/>
    <w:rsid w:val="565C7253"/>
    <w:rsid w:val="573090FA"/>
    <w:rsid w:val="5742DB30"/>
    <w:rsid w:val="575ACFCE"/>
    <w:rsid w:val="57942316"/>
    <w:rsid w:val="580C8CFC"/>
    <w:rsid w:val="584C86A7"/>
    <w:rsid w:val="58B947E5"/>
    <w:rsid w:val="58F9B8E8"/>
    <w:rsid w:val="59439422"/>
    <w:rsid w:val="59509D7F"/>
    <w:rsid w:val="59E8FA35"/>
    <w:rsid w:val="5AE9A981"/>
    <w:rsid w:val="5AF92624"/>
    <w:rsid w:val="5B8A4A6E"/>
    <w:rsid w:val="5B9A6A7F"/>
    <w:rsid w:val="5BEF14E6"/>
    <w:rsid w:val="5C0AF22E"/>
    <w:rsid w:val="5C901FCE"/>
    <w:rsid w:val="5C9E516E"/>
    <w:rsid w:val="5CB13D35"/>
    <w:rsid w:val="5D5AD3CE"/>
    <w:rsid w:val="5D7E7A50"/>
    <w:rsid w:val="5D99719B"/>
    <w:rsid w:val="5DDD5EEA"/>
    <w:rsid w:val="5E07F594"/>
    <w:rsid w:val="5E63A785"/>
    <w:rsid w:val="5E799996"/>
    <w:rsid w:val="5EC9A94C"/>
    <w:rsid w:val="5F26796E"/>
    <w:rsid w:val="5FF50F3C"/>
    <w:rsid w:val="601F5282"/>
    <w:rsid w:val="6075716E"/>
    <w:rsid w:val="6078E87C"/>
    <w:rsid w:val="608CCC1A"/>
    <w:rsid w:val="6105B62A"/>
    <w:rsid w:val="613AE60A"/>
    <w:rsid w:val="61C81D0B"/>
    <w:rsid w:val="6259E617"/>
    <w:rsid w:val="626D34CC"/>
    <w:rsid w:val="63037503"/>
    <w:rsid w:val="64D6C70E"/>
    <w:rsid w:val="656CCB2A"/>
    <w:rsid w:val="659D5E26"/>
    <w:rsid w:val="65D8BEF1"/>
    <w:rsid w:val="661021A4"/>
    <w:rsid w:val="66590B66"/>
    <w:rsid w:val="665C33B5"/>
    <w:rsid w:val="66F36386"/>
    <w:rsid w:val="67D445F9"/>
    <w:rsid w:val="68038452"/>
    <w:rsid w:val="6871FB30"/>
    <w:rsid w:val="68AD5533"/>
    <w:rsid w:val="691484F6"/>
    <w:rsid w:val="6993AD25"/>
    <w:rsid w:val="6A38F0AD"/>
    <w:rsid w:val="6A66A89D"/>
    <w:rsid w:val="6ACFF54F"/>
    <w:rsid w:val="6AF870D3"/>
    <w:rsid w:val="6B38E3C1"/>
    <w:rsid w:val="6BD426B3"/>
    <w:rsid w:val="6C119036"/>
    <w:rsid w:val="6C502F4A"/>
    <w:rsid w:val="6CD15E91"/>
    <w:rsid w:val="6D4F87F6"/>
    <w:rsid w:val="6D61C4FC"/>
    <w:rsid w:val="6D9425DF"/>
    <w:rsid w:val="6DD0DE37"/>
    <w:rsid w:val="6E6CBE07"/>
    <w:rsid w:val="6EFFD26F"/>
    <w:rsid w:val="7012AFFC"/>
    <w:rsid w:val="7039150F"/>
    <w:rsid w:val="70616127"/>
    <w:rsid w:val="7097AC75"/>
    <w:rsid w:val="70C40244"/>
    <w:rsid w:val="70EEB790"/>
    <w:rsid w:val="71270C62"/>
    <w:rsid w:val="7161F61A"/>
    <w:rsid w:val="71BEAC89"/>
    <w:rsid w:val="71F0128D"/>
    <w:rsid w:val="7239AF7F"/>
    <w:rsid w:val="72C450C5"/>
    <w:rsid w:val="72C5FE04"/>
    <w:rsid w:val="73A5DEC0"/>
    <w:rsid w:val="73BE84C0"/>
    <w:rsid w:val="743E9189"/>
    <w:rsid w:val="748753B6"/>
    <w:rsid w:val="75730245"/>
    <w:rsid w:val="760ED911"/>
    <w:rsid w:val="767181CC"/>
    <w:rsid w:val="76DDF5DA"/>
    <w:rsid w:val="76F0BA0E"/>
    <w:rsid w:val="7804183B"/>
    <w:rsid w:val="780CC410"/>
    <w:rsid w:val="78658EFD"/>
    <w:rsid w:val="78F3EE9E"/>
    <w:rsid w:val="7A0B7F9F"/>
    <w:rsid w:val="7A7FF417"/>
    <w:rsid w:val="7ACA5EC6"/>
    <w:rsid w:val="7ADFD16C"/>
    <w:rsid w:val="7AEA91A0"/>
    <w:rsid w:val="7B141042"/>
    <w:rsid w:val="7B17E894"/>
    <w:rsid w:val="7B289B1E"/>
    <w:rsid w:val="7C01062C"/>
    <w:rsid w:val="7C912ACC"/>
    <w:rsid w:val="7DC0BDC3"/>
    <w:rsid w:val="7E2B802E"/>
    <w:rsid w:val="7EC24D6E"/>
    <w:rsid w:val="7F080052"/>
    <w:rsid w:val="7F093A6F"/>
    <w:rsid w:val="7F10784C"/>
    <w:rsid w:val="7F3DD8AD"/>
    <w:rsid w:val="7FA0FF83"/>
    <w:rsid w:val="7FB52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FD5427"/>
  <w15:chartTrackingRefBased/>
  <w15:docId w15:val="{F174B565-04C8-4B3C-A2C5-8C0B61CC1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55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6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E79"/>
  </w:style>
  <w:style w:type="paragraph" w:styleId="Footer">
    <w:name w:val="footer"/>
    <w:basedOn w:val="Normal"/>
    <w:link w:val="FooterChar"/>
    <w:uiPriority w:val="99"/>
    <w:unhideWhenUsed/>
    <w:rsid w:val="00E16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E79"/>
  </w:style>
  <w:style w:type="character" w:styleId="Hyperlink">
    <w:name w:val="Hyperlink"/>
    <w:basedOn w:val="DefaultParagraphFont"/>
    <w:uiPriority w:val="99"/>
    <w:unhideWhenUsed/>
    <w:rsid w:val="00E16E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3CB4"/>
    <w:pPr>
      <w:ind w:left="720"/>
      <w:contextualSpacing/>
    </w:pPr>
  </w:style>
  <w:style w:type="character" w:customStyle="1" w:styleId="normaltextrun">
    <w:name w:val="normaltextrun"/>
    <w:basedOn w:val="DefaultParagraphFont"/>
    <w:rsid w:val="0044591A"/>
  </w:style>
  <w:style w:type="character" w:customStyle="1" w:styleId="eop">
    <w:name w:val="eop"/>
    <w:basedOn w:val="DefaultParagraphFont"/>
    <w:rsid w:val="0044591A"/>
  </w:style>
  <w:style w:type="character" w:styleId="UnresolvedMention">
    <w:name w:val="Unresolved Mention"/>
    <w:basedOn w:val="DefaultParagraphFont"/>
    <w:uiPriority w:val="99"/>
    <w:semiHidden/>
    <w:unhideWhenUsed/>
    <w:rsid w:val="002378B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93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93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19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19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19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9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93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C19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8928E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8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irywest.zoom.us/j/97725647582?from=addon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C71753A313B468A4634A55B7A3F3A" ma:contentTypeVersion="13" ma:contentTypeDescription="Create a new document." ma:contentTypeScope="" ma:versionID="c3d50d8ce0d2279a07b012360fa1f6f1">
  <xsd:schema xmlns:xsd="http://www.w3.org/2001/XMLSchema" xmlns:xs="http://www.w3.org/2001/XMLSchema" xmlns:p="http://schemas.microsoft.com/office/2006/metadata/properties" xmlns:ns2="8162978f-18b1-46d7-89b1-a45c3f2bb9a2" xmlns:ns3="982e7039-35a6-4e54-9b9d-0eb2ba35a2b9" targetNamespace="http://schemas.microsoft.com/office/2006/metadata/properties" ma:root="true" ma:fieldsID="1054ba1d37fb6abc4a337a2defac5325" ns2:_="" ns3:_="">
    <xsd:import namespace="8162978f-18b1-46d7-89b1-a45c3f2bb9a2"/>
    <xsd:import namespace="982e7039-35a6-4e54-9b9d-0eb2ba35a2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2978f-18b1-46d7-89b1-a45c3f2bb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4c6be63-8e7a-4a5e-adce-a117167223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e7039-35a6-4e54-9b9d-0eb2ba35a2b9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87088e1-7c12-4f41-bc36-141e7b311cc0}" ma:internalName="TaxCatchAll" ma:showField="CatchAllData" ma:web="982e7039-35a6-4e54-9b9d-0eb2ba35a2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62978f-18b1-46d7-89b1-a45c3f2bb9a2">
      <Terms xmlns="http://schemas.microsoft.com/office/infopath/2007/PartnerControls"/>
    </lcf76f155ced4ddcb4097134ff3c332f>
    <TaxCatchAll xmlns="982e7039-35a6-4e54-9b9d-0eb2ba35a2b9" xsi:nil="true"/>
  </documentManagement>
</p:properties>
</file>

<file path=customXml/itemProps1.xml><?xml version="1.0" encoding="utf-8"?>
<ds:datastoreItem xmlns:ds="http://schemas.openxmlformats.org/officeDocument/2006/customXml" ds:itemID="{296A2B00-33DA-42A2-A984-4838754F51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527519-C676-463A-9A14-9FBC949C8C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EF2449-BDD0-403C-9CFA-FC345D2480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62978f-18b1-46d7-89b1-a45c3f2bb9a2"/>
    <ds:schemaRef ds:uri="982e7039-35a6-4e54-9b9d-0eb2ba35a2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F3485C-EB49-44F6-A9FA-F30D972AA705}">
  <ds:schemaRefs>
    <ds:schemaRef ds:uri="http://schemas.microsoft.com/office/2006/metadata/properties"/>
    <ds:schemaRef ds:uri="http://schemas.microsoft.com/office/infopath/2007/PartnerControls"/>
    <ds:schemaRef ds:uri="8162978f-18b1-46d7-89b1-a45c3f2bb9a2"/>
    <ds:schemaRef ds:uri="982e7039-35a6-4e54-9b9d-0eb2ba35a2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304</Words>
  <Characters>1981</Characters>
  <Application>Microsoft Office Word</Application>
  <DocSecurity>0</DocSecurity>
  <Lines>165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anne Fallow</dc:creator>
  <cp:keywords/>
  <dc:description/>
  <cp:lastModifiedBy>Celeste Piette</cp:lastModifiedBy>
  <cp:revision>205</cp:revision>
  <cp:lastPrinted>2024-03-02T06:49:00Z</cp:lastPrinted>
  <dcterms:created xsi:type="dcterms:W3CDTF">2026-02-10T01:31:00Z</dcterms:created>
  <dcterms:modified xsi:type="dcterms:W3CDTF">2026-03-1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C71753A313B468A4634A55B7A3F3A</vt:lpwstr>
  </property>
  <property fmtid="{D5CDD505-2E9C-101B-9397-08002B2CF9AE}" pid="3" name="MediaServiceImageTags">
    <vt:lpwstr/>
  </property>
  <property fmtid="{D5CDD505-2E9C-101B-9397-08002B2CF9AE}" pid="4" name="GrammarlyDocumentId">
    <vt:lpwstr>d6274c1b-9499-4596-b355-8821d4f2d8c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